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641A1648"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4E4A2C">
              <w:rPr>
                <w:noProof/>
                <w:webHidden/>
              </w:rPr>
              <w:t>3</w:t>
            </w:r>
            <w:r w:rsidR="00403219">
              <w:rPr>
                <w:noProof/>
                <w:webHidden/>
              </w:rPr>
              <w:fldChar w:fldCharType="end"/>
            </w:r>
          </w:hyperlink>
        </w:p>
        <w:p w14:paraId="297EE537" w14:textId="66F1FC6B"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4E4A2C">
              <w:rPr>
                <w:noProof/>
                <w:webHidden/>
              </w:rPr>
              <w:t>3</w:t>
            </w:r>
            <w:r>
              <w:rPr>
                <w:noProof/>
                <w:webHidden/>
              </w:rPr>
              <w:fldChar w:fldCharType="end"/>
            </w:r>
          </w:hyperlink>
        </w:p>
        <w:p w14:paraId="042C4407" w14:textId="0D1C116F"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4E4A2C">
              <w:rPr>
                <w:noProof/>
                <w:webHidden/>
              </w:rPr>
              <w:t>3</w:t>
            </w:r>
            <w:r>
              <w:rPr>
                <w:noProof/>
                <w:webHidden/>
              </w:rPr>
              <w:fldChar w:fldCharType="end"/>
            </w:r>
          </w:hyperlink>
        </w:p>
        <w:p w14:paraId="313A7A3D" w14:textId="03E39D68"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4E4A2C">
              <w:rPr>
                <w:noProof/>
                <w:webHidden/>
              </w:rPr>
              <w:t>4</w:t>
            </w:r>
            <w:r>
              <w:rPr>
                <w:noProof/>
                <w:webHidden/>
              </w:rPr>
              <w:fldChar w:fldCharType="end"/>
            </w:r>
          </w:hyperlink>
        </w:p>
        <w:p w14:paraId="2B704AC1" w14:textId="078B129E"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4E4A2C">
              <w:rPr>
                <w:noProof/>
                <w:webHidden/>
              </w:rPr>
              <w:t>4</w:t>
            </w:r>
            <w:r>
              <w:rPr>
                <w:noProof/>
                <w:webHidden/>
              </w:rPr>
              <w:fldChar w:fldCharType="end"/>
            </w:r>
          </w:hyperlink>
        </w:p>
        <w:p w14:paraId="0DF0AABA" w14:textId="42617E40"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4E4A2C">
              <w:rPr>
                <w:noProof/>
                <w:webHidden/>
              </w:rPr>
              <w:t>4</w:t>
            </w:r>
            <w:r>
              <w:rPr>
                <w:noProof/>
                <w:webHidden/>
              </w:rPr>
              <w:fldChar w:fldCharType="end"/>
            </w:r>
          </w:hyperlink>
        </w:p>
        <w:p w14:paraId="64D26887" w14:textId="66FBDF61"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4E4A2C">
              <w:rPr>
                <w:noProof/>
                <w:webHidden/>
              </w:rPr>
              <w:t>5</w:t>
            </w:r>
            <w:r>
              <w:rPr>
                <w:noProof/>
                <w:webHidden/>
              </w:rPr>
              <w:fldChar w:fldCharType="end"/>
            </w:r>
          </w:hyperlink>
        </w:p>
        <w:p w14:paraId="7700DD67" w14:textId="213C2357"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4E4A2C">
              <w:rPr>
                <w:noProof/>
                <w:webHidden/>
              </w:rPr>
              <w:t>5</w:t>
            </w:r>
            <w:r>
              <w:rPr>
                <w:noProof/>
                <w:webHidden/>
              </w:rPr>
              <w:fldChar w:fldCharType="end"/>
            </w:r>
          </w:hyperlink>
        </w:p>
        <w:p w14:paraId="773ABADD" w14:textId="4B120461"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4E4A2C">
              <w:rPr>
                <w:noProof/>
                <w:webHidden/>
              </w:rPr>
              <w:t>6</w:t>
            </w:r>
            <w:r>
              <w:rPr>
                <w:noProof/>
                <w:webHidden/>
              </w:rPr>
              <w:fldChar w:fldCharType="end"/>
            </w:r>
          </w:hyperlink>
        </w:p>
        <w:p w14:paraId="231FB9A1" w14:textId="1DFC6271"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4E4A2C">
              <w:rPr>
                <w:noProof/>
                <w:webHidden/>
              </w:rPr>
              <w:t>7</w:t>
            </w:r>
            <w:r>
              <w:rPr>
                <w:noProof/>
                <w:webHidden/>
              </w:rPr>
              <w:fldChar w:fldCharType="end"/>
            </w:r>
          </w:hyperlink>
        </w:p>
        <w:p w14:paraId="13212D62" w14:textId="0E84599D"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4E4A2C">
              <w:rPr>
                <w:noProof/>
                <w:webHidden/>
              </w:rPr>
              <w:t>7</w:t>
            </w:r>
            <w:r>
              <w:rPr>
                <w:noProof/>
                <w:webHidden/>
              </w:rPr>
              <w:fldChar w:fldCharType="end"/>
            </w:r>
          </w:hyperlink>
        </w:p>
        <w:p w14:paraId="7AD6BE8C" w14:textId="1D1A0E8B"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4E4A2C">
              <w:rPr>
                <w:noProof/>
                <w:webHidden/>
              </w:rPr>
              <w:t>8</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D7D888A" w:rsidR="00531FBF" w:rsidRPr="00B7788F" w:rsidRDefault="007D597F" w:rsidP="00B7788F">
            <w:pPr>
              <w:contextualSpacing/>
              <w:jc w:val="center"/>
              <w:rPr>
                <w:rFonts w:eastAsia="Times New Roman" w:cstheme="minorHAnsi"/>
                <w:b/>
                <w:bCs/>
                <w:sz w:val="22"/>
                <w:szCs w:val="22"/>
              </w:rPr>
            </w:pPr>
            <w:r>
              <w:rPr>
                <w:rFonts w:eastAsia="Times New Roman" w:cstheme="minorHAnsi"/>
                <w:b/>
                <w:bCs/>
                <w:sz w:val="22"/>
                <w:szCs w:val="22"/>
              </w:rPr>
              <w:t>20 June 2025</w:t>
            </w:r>
          </w:p>
        </w:tc>
        <w:tc>
          <w:tcPr>
            <w:tcW w:w="2338" w:type="dxa"/>
            <w:tcMar>
              <w:left w:w="115" w:type="dxa"/>
              <w:right w:w="115" w:type="dxa"/>
            </w:tcMar>
          </w:tcPr>
          <w:p w14:paraId="07699096" w14:textId="1545D49B" w:rsidR="00531FBF" w:rsidRPr="00B7788F" w:rsidRDefault="007D597F" w:rsidP="00B7788F">
            <w:pPr>
              <w:contextualSpacing/>
              <w:jc w:val="center"/>
              <w:rPr>
                <w:rFonts w:eastAsia="Times New Roman" w:cstheme="minorHAnsi"/>
                <w:b/>
                <w:bCs/>
                <w:sz w:val="22"/>
                <w:szCs w:val="22"/>
              </w:rPr>
            </w:pPr>
            <w:r>
              <w:rPr>
                <w:rFonts w:eastAsia="Times New Roman" w:cstheme="minorHAnsi"/>
                <w:b/>
                <w:bCs/>
                <w:sz w:val="22"/>
                <w:szCs w:val="22"/>
              </w:rPr>
              <w:t>Chase Knoblock</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4F2E0CA" w:rsidR="00485402" w:rsidRPr="00B7788F" w:rsidRDefault="00790ECB" w:rsidP="00D47759">
      <w:pPr>
        <w:contextualSpacing/>
        <w:rPr>
          <w:rFonts w:cstheme="minorHAnsi"/>
          <w:sz w:val="22"/>
          <w:szCs w:val="22"/>
        </w:rPr>
      </w:pPr>
      <w:r>
        <w:rPr>
          <w:rFonts w:cstheme="minorHAnsi"/>
          <w:sz w:val="22"/>
          <w:szCs w:val="22"/>
        </w:rPr>
        <w:t>Chase Knoblock</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5F9AE56" w14:textId="447C4F59" w:rsidR="00634D22" w:rsidRDefault="00634D22" w:rsidP="00C826CA">
      <w:pPr>
        <w:ind w:firstLine="360"/>
        <w:contextualSpacing/>
        <w:rPr>
          <w:rFonts w:eastAsia="Times New Roman"/>
          <w:sz w:val="22"/>
          <w:szCs w:val="22"/>
        </w:rPr>
      </w:pPr>
      <w:r>
        <w:rPr>
          <w:rFonts w:eastAsia="Times New Roman"/>
          <w:sz w:val="22"/>
          <w:szCs w:val="22"/>
        </w:rPr>
        <w:t>Encryption has been around for thousands of years with examples like the Caesar Cipher and the Enigma Machine. More recently, in the 1970s, DES (Data Encryption Standard) was adopted as one of the first modern encryption algorithms. The RSA algorithm was created around the same time. DES was later replaced by AES (Advanced Encryption Standard) and that has remained one of the most widely used symmetric encryption standards. Today, encryption is a foundational element for cybersecurity. Symmetric algorithms like AES, Asymmetric algorithms like RSA, and hash functions like SHA</w:t>
      </w:r>
      <w:r w:rsidR="004E4A2C">
        <w:rPr>
          <w:rFonts w:eastAsia="Times New Roman"/>
          <w:sz w:val="22"/>
          <w:szCs w:val="22"/>
        </w:rPr>
        <w:t xml:space="preserve"> (introduced in 2001)</w:t>
      </w:r>
      <w:r>
        <w:rPr>
          <w:rFonts w:eastAsia="Times New Roman"/>
          <w:sz w:val="22"/>
          <w:szCs w:val="22"/>
        </w:rPr>
        <w:t xml:space="preserve"> are all very common and have proven sturdy against cyber-attacks.  </w:t>
      </w:r>
    </w:p>
    <w:p w14:paraId="212633FC" w14:textId="60DA68F7" w:rsidR="00C826CA" w:rsidRDefault="00B86CDD" w:rsidP="00C826CA">
      <w:pPr>
        <w:ind w:firstLine="360"/>
        <w:contextualSpacing/>
        <w:rPr>
          <w:rFonts w:eastAsia="Times New Roman"/>
          <w:sz w:val="22"/>
          <w:szCs w:val="22"/>
        </w:rPr>
      </w:pPr>
      <w:r>
        <w:rPr>
          <w:rFonts w:eastAsia="Times New Roman"/>
          <w:sz w:val="22"/>
          <w:szCs w:val="22"/>
        </w:rPr>
        <w:t>For this project, I used SHA-256, developed by the National Security Agency and published by NIST. SHA-256 is a cryptographic hash function used for data integrity verification. Hashing converts. Input data into a fix-length string of characters that cannot be reversed or decrypted. This makes it perfect for verifying content with revealing the original data. SHA-256 will produce a 256-bit hash value that is displayed as a 64-character hexadecimal string. The “256” refers to the length of the hash output, determining collision resistance, which is how hard it is to find two different inputs that produce the same output.</w:t>
      </w:r>
    </w:p>
    <w:p w14:paraId="071DC25C" w14:textId="3E929F83" w:rsidR="00C826CA" w:rsidRDefault="00C826CA" w:rsidP="00C826CA">
      <w:pPr>
        <w:ind w:firstLine="360"/>
        <w:contextualSpacing/>
        <w:rPr>
          <w:rFonts w:eastAsia="Times New Roman"/>
          <w:sz w:val="22"/>
          <w:szCs w:val="22"/>
        </w:rPr>
      </w:pPr>
      <w:r>
        <w:rPr>
          <w:rFonts w:eastAsia="Times New Roman"/>
          <w:sz w:val="22"/>
          <w:szCs w:val="22"/>
        </w:rPr>
        <w:t xml:space="preserve">SHA-256 does not use keys or random numbers. For example, AES uses symmetric encryption meaning it uses the same key for encryption and decryption. RSA uses asymmetric encryption meaning it uses a public/private key pair. There is also random number generation which is important for key generation and salting data before hashing. However, SHA-256 is a deterministic cryptographic hash function meaning the same input will always produce the same output and does not use randomness, secret keys or any hidden state. </w:t>
      </w:r>
    </w:p>
    <w:p w14:paraId="4A0F8F3C" w14:textId="77777777" w:rsidR="00C826CA" w:rsidRPr="00C826CA" w:rsidRDefault="00C826CA" w:rsidP="00C826CA">
      <w:pPr>
        <w:ind w:firstLine="360"/>
        <w:contextualSpacing/>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26BC5ACA" w14:textId="77777777" w:rsidR="0044744C" w:rsidRPr="00B7788F" w:rsidRDefault="0044744C" w:rsidP="00D47759">
      <w:pPr>
        <w:contextualSpacing/>
        <w:rPr>
          <w:rFonts w:eastAsia="Times New Roman" w:cstheme="minorHAnsi"/>
          <w:sz w:val="22"/>
          <w:szCs w:val="22"/>
        </w:rPr>
      </w:pPr>
    </w:p>
    <w:p w14:paraId="6BEBCC74" w14:textId="664E3FD1" w:rsidR="003978A0" w:rsidRDefault="0044744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2F32E88" wp14:editId="271E6D83">
            <wp:extent cx="4271211" cy="2523483"/>
            <wp:effectExtent l="0" t="0" r="0" b="4445"/>
            <wp:docPr id="193226000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260009" name="Picture 2" descr="A screenshot of a computer&#10;&#10;AI-generated content may be incorrec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97539" cy="2539038"/>
                    </a:xfrm>
                    <a:prstGeom prst="rect">
                      <a:avLst/>
                    </a:prstGeom>
                  </pic:spPr>
                </pic:pic>
              </a:graphicData>
            </a:graphic>
          </wp:inline>
        </w:drawing>
      </w:r>
    </w:p>
    <w:p w14:paraId="3E9EA008" w14:textId="3FD78E94" w:rsidR="0044744C" w:rsidRDefault="0044744C"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B8595A9" wp14:editId="7BD14A5B">
            <wp:extent cx="2839453" cy="2613146"/>
            <wp:effectExtent l="0" t="0" r="5715" b="3175"/>
            <wp:docPr id="38306518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065183" name="Picture 3" descr="A screenshot of a compute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50923" cy="2623702"/>
                    </a:xfrm>
                    <a:prstGeom prst="rect">
                      <a:avLst/>
                    </a:prstGeom>
                  </pic:spPr>
                </pic:pic>
              </a:graphicData>
            </a:graphic>
          </wp:inline>
        </w:drawing>
      </w:r>
    </w:p>
    <w:p w14:paraId="5C30E7FD" w14:textId="77777777" w:rsidR="006A43E1" w:rsidRDefault="006A43E1" w:rsidP="00D47759">
      <w:pPr>
        <w:contextualSpacing/>
        <w:rPr>
          <w:rFonts w:eastAsia="Times New Roman" w:cstheme="minorHAnsi"/>
          <w:sz w:val="22"/>
          <w:szCs w:val="22"/>
        </w:rPr>
      </w:pPr>
    </w:p>
    <w:p w14:paraId="5BD3098A" w14:textId="77777777" w:rsidR="006A43E1" w:rsidRDefault="006A43E1" w:rsidP="00D47759">
      <w:pPr>
        <w:contextualSpacing/>
        <w:rPr>
          <w:rFonts w:eastAsia="Times New Roman" w:cstheme="minorHAnsi"/>
          <w:sz w:val="22"/>
          <w:szCs w:val="22"/>
        </w:rPr>
      </w:pPr>
    </w:p>
    <w:p w14:paraId="12280B70" w14:textId="77777777" w:rsidR="006A43E1" w:rsidRDefault="006A43E1" w:rsidP="00D47759">
      <w:pPr>
        <w:contextualSpacing/>
        <w:rPr>
          <w:rFonts w:eastAsia="Times New Roman" w:cstheme="minorHAnsi"/>
          <w:sz w:val="22"/>
          <w:szCs w:val="22"/>
        </w:rPr>
      </w:pPr>
    </w:p>
    <w:p w14:paraId="5B0E93F2" w14:textId="77777777" w:rsidR="006A43E1" w:rsidRDefault="006A43E1" w:rsidP="00D47759">
      <w:pPr>
        <w:contextualSpacing/>
        <w:rPr>
          <w:rFonts w:eastAsia="Times New Roman" w:cstheme="minorHAnsi"/>
          <w:sz w:val="22"/>
          <w:szCs w:val="22"/>
        </w:rPr>
      </w:pPr>
    </w:p>
    <w:p w14:paraId="380206DA" w14:textId="77777777" w:rsidR="006A43E1" w:rsidRDefault="006A43E1" w:rsidP="00D47759">
      <w:pPr>
        <w:contextualSpacing/>
        <w:rPr>
          <w:rFonts w:eastAsia="Times New Roman" w:cstheme="minorHAnsi"/>
          <w:sz w:val="22"/>
          <w:szCs w:val="22"/>
        </w:rPr>
      </w:pPr>
    </w:p>
    <w:p w14:paraId="2A779EB1" w14:textId="77777777" w:rsidR="006A43E1" w:rsidRDefault="006A43E1" w:rsidP="00D47759">
      <w:pPr>
        <w:contextualSpacing/>
        <w:rPr>
          <w:rFonts w:eastAsia="Times New Roman" w:cstheme="minorHAnsi"/>
          <w:sz w:val="22"/>
          <w:szCs w:val="22"/>
        </w:rPr>
      </w:pPr>
    </w:p>
    <w:p w14:paraId="55575C9E" w14:textId="77777777" w:rsidR="006A43E1" w:rsidRDefault="006A43E1"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F1D7562" w:rsidR="00C56FC2" w:rsidRDefault="006A43E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82D0FC3" wp14:editId="11890727">
            <wp:extent cx="5943600" cy="1118235"/>
            <wp:effectExtent l="0" t="0" r="0" b="0"/>
            <wp:docPr id="175132123" name="Picture 4" descr="A screenshot of a pho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32123" name="Picture 4" descr="A screenshot of a phone&#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111823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7622671A" w14:textId="77777777" w:rsidR="0044744C" w:rsidRPr="00B7788F" w:rsidRDefault="0044744C" w:rsidP="00D47759">
      <w:pPr>
        <w:contextualSpacing/>
        <w:rPr>
          <w:rFonts w:cstheme="minorHAnsi"/>
          <w:sz w:val="22"/>
          <w:szCs w:val="22"/>
        </w:rPr>
      </w:pPr>
    </w:p>
    <w:p w14:paraId="6F681708" w14:textId="20DA58F8" w:rsidR="00DB5652" w:rsidRPr="0044744C" w:rsidRDefault="0044744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A9B5D30" wp14:editId="22F3BE1E">
            <wp:extent cx="5943600" cy="1831340"/>
            <wp:effectExtent l="0" t="0" r="0" b="0"/>
            <wp:docPr id="12823224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2322452" name="Picture 1" descr="A screenshot of a computer&#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83134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639BA530" w:rsidR="00DB5652" w:rsidRPr="009D7912" w:rsidRDefault="009D7912" w:rsidP="00D47759">
      <w:pPr>
        <w:contextualSpacing/>
        <w:rPr>
          <w:rFonts w:eastAsia="Times New Roman" w:cstheme="minorHAnsi"/>
          <w:b/>
          <w:bCs/>
          <w:sz w:val="22"/>
          <w:szCs w:val="22"/>
          <w:u w:val="single"/>
        </w:rPr>
      </w:pPr>
      <w:r w:rsidRPr="009D7912">
        <w:rPr>
          <w:rFonts w:eastAsia="Times New Roman" w:cstheme="minorHAnsi"/>
          <w:b/>
          <w:bCs/>
          <w:sz w:val="22"/>
          <w:szCs w:val="22"/>
          <w:u w:val="single"/>
        </w:rPr>
        <w:t xml:space="preserve">Before Refactoring: </w:t>
      </w:r>
    </w:p>
    <w:p w14:paraId="70687937" w14:textId="77777777" w:rsidR="009D7912" w:rsidRDefault="009D7912" w:rsidP="00D47759">
      <w:pPr>
        <w:contextualSpacing/>
        <w:rPr>
          <w:rFonts w:eastAsia="Times New Roman" w:cstheme="minorHAnsi"/>
          <w:sz w:val="22"/>
          <w:szCs w:val="22"/>
        </w:rPr>
      </w:pPr>
    </w:p>
    <w:p w14:paraId="282E919E" w14:textId="04991FAC" w:rsidR="009D7912" w:rsidRDefault="009D7912" w:rsidP="00D47759">
      <w:pPr>
        <w:contextualSpacing/>
        <w:rPr>
          <w:rFonts w:cstheme="minorHAnsi"/>
          <w:sz w:val="22"/>
          <w:szCs w:val="22"/>
        </w:rPr>
      </w:pPr>
      <w:r>
        <w:rPr>
          <w:rFonts w:cstheme="minorHAnsi"/>
          <w:noProof/>
          <w:sz w:val="22"/>
          <w:szCs w:val="22"/>
        </w:rPr>
        <w:drawing>
          <wp:inline distT="0" distB="0" distL="0" distR="0" wp14:anchorId="0160C67B" wp14:editId="009E62CE">
            <wp:extent cx="4680284" cy="1249076"/>
            <wp:effectExtent l="0" t="0" r="6350" b="0"/>
            <wp:docPr id="427073970" name="Picture 5"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073970" name="Picture 5" descr="A screen 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715586" cy="1258497"/>
                    </a:xfrm>
                    <a:prstGeom prst="rect">
                      <a:avLst/>
                    </a:prstGeom>
                  </pic:spPr>
                </pic:pic>
              </a:graphicData>
            </a:graphic>
          </wp:inline>
        </w:drawing>
      </w:r>
    </w:p>
    <w:p w14:paraId="6BB7EFA5" w14:textId="5F9B0643" w:rsidR="009D7912" w:rsidRDefault="009D7912" w:rsidP="00D47759">
      <w:pPr>
        <w:contextualSpacing/>
        <w:rPr>
          <w:rFonts w:cstheme="minorHAnsi"/>
          <w:sz w:val="22"/>
          <w:szCs w:val="22"/>
        </w:rPr>
      </w:pPr>
      <w:r>
        <w:rPr>
          <w:rFonts w:cstheme="minorHAnsi"/>
          <w:noProof/>
          <w:sz w:val="22"/>
          <w:szCs w:val="22"/>
        </w:rPr>
        <w:drawing>
          <wp:inline distT="0" distB="0" distL="0" distR="0" wp14:anchorId="594C128D" wp14:editId="2848818A">
            <wp:extent cx="3922295" cy="1533718"/>
            <wp:effectExtent l="0" t="0" r="2540" b="3175"/>
            <wp:docPr id="1721812827" name="Picture 6" descr="A close-up of a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12827" name="Picture 6" descr="A close-up of a screen&#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50360" cy="1544692"/>
                    </a:xfrm>
                    <a:prstGeom prst="rect">
                      <a:avLst/>
                    </a:prstGeom>
                  </pic:spPr>
                </pic:pic>
              </a:graphicData>
            </a:graphic>
          </wp:inline>
        </w:drawing>
      </w:r>
    </w:p>
    <w:p w14:paraId="29ECD7BA" w14:textId="77777777" w:rsidR="009D7912" w:rsidRDefault="009D7912" w:rsidP="00D47759">
      <w:pPr>
        <w:contextualSpacing/>
        <w:rPr>
          <w:rFonts w:cstheme="minorHAnsi"/>
          <w:sz w:val="22"/>
          <w:szCs w:val="22"/>
        </w:rPr>
      </w:pPr>
    </w:p>
    <w:p w14:paraId="2F0E3FDC" w14:textId="3D713057" w:rsidR="009D7912" w:rsidRPr="009D7912" w:rsidRDefault="009D7912" w:rsidP="00D47759">
      <w:pPr>
        <w:contextualSpacing/>
        <w:rPr>
          <w:rFonts w:cstheme="minorHAnsi"/>
          <w:b/>
          <w:bCs/>
          <w:sz w:val="22"/>
          <w:szCs w:val="22"/>
          <w:u w:val="single"/>
        </w:rPr>
      </w:pPr>
      <w:r w:rsidRPr="009D7912">
        <w:rPr>
          <w:rFonts w:cstheme="minorHAnsi"/>
          <w:b/>
          <w:bCs/>
          <w:sz w:val="22"/>
          <w:szCs w:val="22"/>
          <w:u w:val="single"/>
        </w:rPr>
        <w:t>After Refactoring:</w:t>
      </w:r>
    </w:p>
    <w:p w14:paraId="6A2706D7" w14:textId="77777777" w:rsidR="009D7912" w:rsidRDefault="009D7912" w:rsidP="00D47759">
      <w:pPr>
        <w:contextualSpacing/>
        <w:rPr>
          <w:rFonts w:cstheme="minorHAnsi"/>
          <w:sz w:val="22"/>
          <w:szCs w:val="22"/>
        </w:rPr>
      </w:pPr>
    </w:p>
    <w:p w14:paraId="4826230F" w14:textId="77777777" w:rsidR="009D7912" w:rsidRDefault="009D7912" w:rsidP="00D47759">
      <w:pPr>
        <w:contextualSpacing/>
        <w:rPr>
          <w:rFonts w:cstheme="minorHAnsi"/>
          <w:sz w:val="22"/>
          <w:szCs w:val="22"/>
        </w:rPr>
      </w:pPr>
      <w:r>
        <w:rPr>
          <w:rFonts w:eastAsia="Times New Roman"/>
          <w:noProof/>
          <w:sz w:val="22"/>
          <w:szCs w:val="22"/>
        </w:rPr>
        <w:drawing>
          <wp:inline distT="0" distB="0" distL="0" distR="0" wp14:anchorId="3A41908C" wp14:editId="144B4FFE">
            <wp:extent cx="4487779" cy="1214002"/>
            <wp:effectExtent l="0" t="0" r="0" b="5715"/>
            <wp:docPr id="1553240293" name="Picture 7"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240293" name="Picture 7" descr="A screen 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18523" cy="1222319"/>
                    </a:xfrm>
                    <a:prstGeom prst="rect">
                      <a:avLst/>
                    </a:prstGeom>
                  </pic:spPr>
                </pic:pic>
              </a:graphicData>
            </a:graphic>
          </wp:inline>
        </w:drawing>
      </w:r>
    </w:p>
    <w:p w14:paraId="16D0870B" w14:textId="6F2CD176" w:rsidR="009D7912" w:rsidRDefault="009D7912" w:rsidP="00D47759">
      <w:pPr>
        <w:contextualSpacing/>
        <w:rPr>
          <w:rFonts w:cstheme="minorHAnsi"/>
          <w:sz w:val="22"/>
          <w:szCs w:val="22"/>
        </w:rPr>
      </w:pPr>
      <w:r>
        <w:rPr>
          <w:rFonts w:cstheme="minorHAnsi"/>
          <w:noProof/>
          <w:sz w:val="22"/>
          <w:szCs w:val="22"/>
        </w:rPr>
        <w:drawing>
          <wp:inline distT="0" distB="0" distL="0" distR="0" wp14:anchorId="256C87B1" wp14:editId="5E9EFC8B">
            <wp:extent cx="2848204" cy="1443790"/>
            <wp:effectExtent l="0" t="0" r="0" b="4445"/>
            <wp:docPr id="1331014646" name="Picture 9"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014646" name="Picture 9" descr="A screenshot of a computer error&#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84221" cy="1462048"/>
                    </a:xfrm>
                    <a:prstGeom prst="rect">
                      <a:avLst/>
                    </a:prstGeom>
                  </pic:spPr>
                </pic:pic>
              </a:graphicData>
            </a:graphic>
          </wp:inline>
        </w:drawing>
      </w:r>
    </w:p>
    <w:p w14:paraId="4B5D0773" w14:textId="72F8A6DB" w:rsidR="009D7912" w:rsidRDefault="009D7912" w:rsidP="00D47759">
      <w:pPr>
        <w:contextualSpacing/>
        <w:rPr>
          <w:rFonts w:cstheme="minorHAnsi"/>
          <w:sz w:val="22"/>
          <w:szCs w:val="22"/>
        </w:rPr>
      </w:pPr>
      <w:r>
        <w:rPr>
          <w:rFonts w:cstheme="minorHAnsi"/>
          <w:noProof/>
          <w:sz w:val="22"/>
          <w:szCs w:val="22"/>
        </w:rPr>
        <w:lastRenderedPageBreak/>
        <w:drawing>
          <wp:inline distT="0" distB="0" distL="0" distR="0" wp14:anchorId="0CC9F4F6" wp14:editId="5A392DCD">
            <wp:extent cx="4896853" cy="1601417"/>
            <wp:effectExtent l="0" t="0" r="0" b="0"/>
            <wp:docPr id="1141742847"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742847" name="Picture 8" descr="A screenshot of a comput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914463" cy="1607176"/>
                    </a:xfrm>
                    <a:prstGeom prst="rect">
                      <a:avLst/>
                    </a:prstGeom>
                  </pic:spPr>
                </pic:pic>
              </a:graphicData>
            </a:graphic>
          </wp:inline>
        </w:drawing>
      </w:r>
    </w:p>
    <w:p w14:paraId="402B8ABD" w14:textId="77777777" w:rsidR="009D7912" w:rsidRDefault="009D7912" w:rsidP="00D47759">
      <w:pPr>
        <w:contextualSpacing/>
        <w:rPr>
          <w:rFonts w:cstheme="minorHAnsi"/>
          <w:sz w:val="22"/>
          <w:szCs w:val="22"/>
        </w:rPr>
      </w:pPr>
    </w:p>
    <w:p w14:paraId="0F5B7C75" w14:textId="57A7C4E3" w:rsidR="009D7912" w:rsidRDefault="009D7912" w:rsidP="00D47759">
      <w:pPr>
        <w:contextualSpacing/>
        <w:rPr>
          <w:rFonts w:cstheme="minorHAnsi"/>
          <w:sz w:val="22"/>
          <w:szCs w:val="22"/>
        </w:rPr>
      </w:pPr>
      <w:r>
        <w:rPr>
          <w:rFonts w:cstheme="minorHAnsi"/>
          <w:sz w:val="22"/>
          <w:szCs w:val="22"/>
        </w:rPr>
        <w:t>The build was successful after refactoring and no new vulnerabilities were found after introducing new code.</w:t>
      </w:r>
    </w:p>
    <w:p w14:paraId="7E9D9A0A" w14:textId="77777777" w:rsidR="009D7912" w:rsidRPr="00B7788F" w:rsidRDefault="009D791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24359E00" w14:textId="77777777" w:rsidR="0052235F" w:rsidRDefault="0052235F" w:rsidP="00D47759">
      <w:pPr>
        <w:contextualSpacing/>
        <w:rPr>
          <w:rFonts w:eastAsia="Times New Roman"/>
          <w:sz w:val="22"/>
          <w:szCs w:val="22"/>
        </w:rPr>
      </w:pPr>
    </w:p>
    <w:p w14:paraId="3829C231" w14:textId="79C85287" w:rsidR="0052235F" w:rsidRPr="00B7788F" w:rsidRDefault="00B84AB4" w:rsidP="00D47759">
      <w:pPr>
        <w:contextualSpacing/>
        <w:rPr>
          <w:rFonts w:eastAsia="Times New Roman" w:cstheme="minorHAnsi"/>
          <w:sz w:val="22"/>
          <w:szCs w:val="22"/>
        </w:rPr>
      </w:pPr>
      <w:r>
        <w:rPr>
          <w:rFonts w:eastAsia="Times New Roman"/>
          <w:sz w:val="22"/>
          <w:szCs w:val="22"/>
        </w:rPr>
        <w:t>After manually reviewing the refactored code, t</w:t>
      </w:r>
      <w:r w:rsidR="0052235F">
        <w:rPr>
          <w:rFonts w:eastAsia="Times New Roman"/>
          <w:sz w:val="22"/>
          <w:szCs w:val="22"/>
        </w:rPr>
        <w:t xml:space="preserve">he code runs with no syntax errors or warnings. All methods seem to compile and run correctly. The checksum returns what is expected and only the checksum is output, nothing else. The inputs are hardcoded for project and learning purposes, but a dynamic input validation could be used. </w:t>
      </w:r>
      <w:r>
        <w:rPr>
          <w:rFonts w:eastAsia="Times New Roman"/>
          <w:sz w:val="22"/>
          <w:szCs w:val="22"/>
        </w:rPr>
        <w:t>HTTPS is enabled and a strong cipher is being used, SHA-256.</w:t>
      </w:r>
    </w:p>
    <w:p w14:paraId="42BA38F6" w14:textId="77777777" w:rsidR="003978A0" w:rsidRDefault="003978A0" w:rsidP="00D47759">
      <w:pPr>
        <w:contextualSpacing/>
        <w:rPr>
          <w:rFonts w:eastAsia="Times New Roman" w:cstheme="minorHAnsi"/>
          <w:sz w:val="22"/>
          <w:szCs w:val="22"/>
        </w:rPr>
      </w:pPr>
    </w:p>
    <w:p w14:paraId="20136B2A" w14:textId="4179454B" w:rsidR="0052235F" w:rsidRPr="00B7788F" w:rsidRDefault="00DB5652" w:rsidP="00D47759">
      <w:pPr>
        <w:contextualSpacing/>
        <w:rPr>
          <w:rFonts w:eastAsia="Times New Roman" w:cstheme="minorHAnsi"/>
          <w:sz w:val="22"/>
          <w:szCs w:val="22"/>
        </w:rPr>
      </w:pPr>
      <w:r>
        <w:rPr>
          <w:rFonts w:eastAsia="Times New Roman" w:cstheme="minorHAnsi"/>
          <w:sz w:val="22"/>
          <w:szCs w:val="22"/>
        </w:rPr>
        <w:t xml:space="preserve"> </w:t>
      </w:r>
      <w:r w:rsidR="0052235F">
        <w:rPr>
          <w:rFonts w:eastAsia="Times New Roman" w:cstheme="minorHAnsi"/>
          <w:noProof/>
          <w:sz w:val="22"/>
          <w:szCs w:val="22"/>
        </w:rPr>
        <w:drawing>
          <wp:inline distT="0" distB="0" distL="0" distR="0" wp14:anchorId="4C2ED60F" wp14:editId="30DA092B">
            <wp:extent cx="4114800" cy="1512277"/>
            <wp:effectExtent l="0" t="0" r="0" b="0"/>
            <wp:docPr id="2064151611" name="Picture 1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151611" name="Picture 10" descr="A screenshot of a computer&#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34077" cy="1519362"/>
                    </a:xfrm>
                    <a:prstGeom prst="rect">
                      <a:avLst/>
                    </a:prstGeom>
                  </pic:spPr>
                </pic:pic>
              </a:graphicData>
            </a:graphic>
          </wp:inline>
        </w:drawing>
      </w:r>
    </w:p>
    <w:p w14:paraId="7B9F371C" w14:textId="4B00A4EA" w:rsidR="00E33862" w:rsidRPr="00B7788F" w:rsidRDefault="0052235F" w:rsidP="00D47759">
      <w:pPr>
        <w:contextualSpacing/>
        <w:rPr>
          <w:rFonts w:cstheme="minorHAnsi"/>
          <w:sz w:val="22"/>
          <w:szCs w:val="22"/>
        </w:rPr>
      </w:pPr>
      <w:r>
        <w:rPr>
          <w:rFonts w:cstheme="minorHAnsi"/>
          <w:noProof/>
          <w:sz w:val="22"/>
          <w:szCs w:val="22"/>
        </w:rPr>
        <w:drawing>
          <wp:inline distT="0" distB="0" distL="0" distR="0" wp14:anchorId="72C3860A" wp14:editId="47660BA8">
            <wp:extent cx="4211053" cy="743233"/>
            <wp:effectExtent l="0" t="0" r="0" b="6350"/>
            <wp:docPr id="1072431109" name="Picture 1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431109" name="Picture 11" descr="A screenshot of a computer&#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275663" cy="754636"/>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Default="00E4044A" w:rsidP="00D47759">
      <w:pPr>
        <w:contextualSpacing/>
        <w:rPr>
          <w:rFonts w:eastAsia="Times New Roman" w:cstheme="minorHAnsi"/>
          <w:sz w:val="22"/>
          <w:szCs w:val="22"/>
        </w:rPr>
      </w:pPr>
    </w:p>
    <w:p w14:paraId="44647355" w14:textId="3F837C22" w:rsidR="006C6CE1" w:rsidRDefault="006C6CE1" w:rsidP="006C6CE1">
      <w:pPr>
        <w:ind w:firstLine="360"/>
        <w:contextualSpacing/>
        <w:rPr>
          <w:rFonts w:eastAsia="Times New Roman" w:cstheme="minorHAnsi"/>
          <w:sz w:val="22"/>
          <w:szCs w:val="22"/>
        </w:rPr>
      </w:pPr>
      <w:r>
        <w:rPr>
          <w:rFonts w:eastAsia="Times New Roman" w:cstheme="minorHAnsi"/>
          <w:sz w:val="22"/>
          <w:szCs w:val="22"/>
        </w:rPr>
        <w:t>For this project, I refactored the original application to comply with modern software security practices</w:t>
      </w:r>
      <w:r w:rsidR="00A46FCB">
        <w:rPr>
          <w:rFonts w:eastAsia="Times New Roman" w:cstheme="minorHAnsi"/>
          <w:sz w:val="22"/>
          <w:szCs w:val="22"/>
        </w:rPr>
        <w:t xml:space="preserve">. </w:t>
      </w:r>
      <w:r>
        <w:rPr>
          <w:rFonts w:eastAsia="Times New Roman" w:cstheme="minorHAnsi"/>
          <w:sz w:val="22"/>
          <w:szCs w:val="22"/>
        </w:rPr>
        <w:t>I focused on a few areas of security through code refactoring including data protection, secure communication, certificate-based encryption, and static vulnerability analysis.</w:t>
      </w:r>
    </w:p>
    <w:p w14:paraId="5950C514" w14:textId="5E860418" w:rsidR="006C6CE1" w:rsidRDefault="006C6CE1" w:rsidP="006C6CE1">
      <w:pPr>
        <w:ind w:firstLine="360"/>
        <w:contextualSpacing/>
        <w:rPr>
          <w:rFonts w:eastAsia="Times New Roman" w:cstheme="minorHAnsi"/>
          <w:sz w:val="22"/>
          <w:szCs w:val="22"/>
        </w:rPr>
      </w:pPr>
      <w:r>
        <w:rPr>
          <w:rFonts w:eastAsia="Times New Roman" w:cstheme="minorHAnsi"/>
          <w:sz w:val="22"/>
          <w:szCs w:val="22"/>
        </w:rPr>
        <w:t xml:space="preserve">For data protection, a cryptographic hash function using the SHA-256 algorithm was used to generate a checksum from a static input string. This ensures data integrity and demonstrates cryptographic functionality. For secure communication, the application was converted from HTTP to HTTPS by </w:t>
      </w:r>
      <w:r w:rsidR="00A46FCB">
        <w:rPr>
          <w:rFonts w:eastAsia="Times New Roman" w:cstheme="minorHAnsi"/>
          <w:sz w:val="22"/>
          <w:szCs w:val="22"/>
        </w:rPr>
        <w:t>configuring the Spring Boot server to use TLS encryption. I utilized a self-signed SSL certificate, generated and loaded it using Java Keystore</w:t>
      </w:r>
      <w:proofErr w:type="gramStart"/>
      <w:r w:rsidR="00A46FCB">
        <w:rPr>
          <w:rFonts w:eastAsia="Times New Roman" w:cstheme="minorHAnsi"/>
          <w:sz w:val="22"/>
          <w:szCs w:val="22"/>
        </w:rPr>
        <w:t>(.p</w:t>
      </w:r>
      <w:proofErr w:type="gramEnd"/>
      <w:r w:rsidR="00A46FCB">
        <w:rPr>
          <w:rFonts w:eastAsia="Times New Roman" w:cstheme="minorHAnsi"/>
          <w:sz w:val="22"/>
          <w:szCs w:val="22"/>
        </w:rPr>
        <w:t>12) to establish encrypted communications by the port 8443. The certificate was exported as a .</w:t>
      </w:r>
      <w:proofErr w:type="spellStart"/>
      <w:r w:rsidR="00A46FCB">
        <w:rPr>
          <w:rFonts w:eastAsia="Times New Roman" w:cstheme="minorHAnsi"/>
          <w:sz w:val="22"/>
          <w:szCs w:val="22"/>
        </w:rPr>
        <w:t>cer</w:t>
      </w:r>
      <w:proofErr w:type="spellEnd"/>
      <w:r w:rsidR="00A46FCB">
        <w:rPr>
          <w:rFonts w:eastAsia="Times New Roman" w:cstheme="minorHAnsi"/>
          <w:sz w:val="22"/>
          <w:szCs w:val="22"/>
        </w:rPr>
        <w:t xml:space="preserve"> file to prove the encryption source and satisfies the requirements for secure certificate generation and deployment. I used the OWASP Dependency-Check Mavin plugin for static security testing, conducting a static analysis for the project’s dependencies. The </w:t>
      </w:r>
      <w:r w:rsidR="00A46FCB">
        <w:rPr>
          <w:rFonts w:eastAsia="Times New Roman" w:cstheme="minorHAnsi"/>
          <w:sz w:val="22"/>
          <w:szCs w:val="22"/>
        </w:rPr>
        <w:lastRenderedPageBreak/>
        <w:t xml:space="preserve">report confirmed that no new vulnerabilities were introduced with the refactored code. I also verified that the application compiled and executed successfully after manually reviewing the code for syntax or logic errors. </w:t>
      </w:r>
    </w:p>
    <w:p w14:paraId="05518C55" w14:textId="2621B02A" w:rsidR="00A46FCB" w:rsidRDefault="00A46FCB" w:rsidP="006C6CE1">
      <w:pPr>
        <w:ind w:firstLine="360"/>
        <w:contextualSpacing/>
        <w:rPr>
          <w:rFonts w:eastAsia="Times New Roman" w:cstheme="minorHAnsi"/>
          <w:sz w:val="22"/>
          <w:szCs w:val="22"/>
        </w:rPr>
      </w:pPr>
      <w:r>
        <w:rPr>
          <w:rFonts w:eastAsia="Times New Roman" w:cstheme="minorHAnsi"/>
          <w:sz w:val="22"/>
          <w:szCs w:val="22"/>
        </w:rPr>
        <w:t xml:space="preserve">I used a layered security strategy refactoring the code. I enforced HTTPS to secure the data in transit. I added the hash algorithm to validate the data integrity. The SSL certificate allowed trust. The </w:t>
      </w:r>
      <w:proofErr w:type="spellStart"/>
      <w:proofErr w:type="gramStart"/>
      <w:r>
        <w:rPr>
          <w:rFonts w:eastAsia="Times New Roman" w:cstheme="minorHAnsi"/>
          <w:sz w:val="22"/>
          <w:szCs w:val="22"/>
        </w:rPr>
        <w:t>application.properties</w:t>
      </w:r>
      <w:proofErr w:type="spellEnd"/>
      <w:proofErr w:type="gramEnd"/>
      <w:r>
        <w:rPr>
          <w:rFonts w:eastAsia="Times New Roman" w:cstheme="minorHAnsi"/>
          <w:sz w:val="22"/>
          <w:szCs w:val="22"/>
        </w:rPr>
        <w:t xml:space="preserve"> file was updated to securely manage the keystore access. The dependency analysis was used to identify any vulnerable third-party libraries. </w:t>
      </w:r>
    </w:p>
    <w:p w14:paraId="42DA892E" w14:textId="77777777" w:rsidR="006C6CE1" w:rsidRPr="00B7788F" w:rsidRDefault="006C6CE1" w:rsidP="00D47759">
      <w:pPr>
        <w:contextualSpacing/>
        <w:rPr>
          <w:rFonts w:eastAsia="Times New Roman"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CE3AC91" w:rsidR="00974AE3" w:rsidRDefault="00763579" w:rsidP="00B86CDD">
      <w:pPr>
        <w:ind w:firstLine="360"/>
        <w:contextualSpacing/>
        <w:rPr>
          <w:rFonts w:eastAsia="Times New Roman"/>
          <w:sz w:val="22"/>
          <w:szCs w:val="22"/>
        </w:rPr>
      </w:pPr>
      <w:r>
        <w:rPr>
          <w:rFonts w:eastAsia="Times New Roman"/>
          <w:sz w:val="22"/>
          <w:szCs w:val="22"/>
        </w:rPr>
        <w:t xml:space="preserve">While refactoring the code, I did my best to adhere to industry standard best practices to maintain and enhance the applications existing security. For example, I used HTTPS with SSL, refactoring the server to run over HTTPS using the self-signed certificate </w:t>
      </w:r>
      <w:r w:rsidR="00B86CDD">
        <w:rPr>
          <w:rFonts w:eastAsia="Times New Roman"/>
          <w:sz w:val="22"/>
          <w:szCs w:val="22"/>
        </w:rPr>
        <w:t xml:space="preserve">loaded via Java Keystore, protecting data in transit. I applied SHA-256 to generate the checksum, ensuring data integrity. I used the </w:t>
      </w:r>
      <w:proofErr w:type="spellStart"/>
      <w:proofErr w:type="gramStart"/>
      <w:r w:rsidR="00B86CDD">
        <w:rPr>
          <w:rFonts w:eastAsia="Times New Roman"/>
          <w:sz w:val="22"/>
          <w:szCs w:val="22"/>
        </w:rPr>
        <w:t>application.properties</w:t>
      </w:r>
      <w:proofErr w:type="spellEnd"/>
      <w:proofErr w:type="gramEnd"/>
      <w:r w:rsidR="00B86CDD">
        <w:rPr>
          <w:rFonts w:eastAsia="Times New Roman"/>
          <w:sz w:val="22"/>
          <w:szCs w:val="22"/>
        </w:rPr>
        <w:t xml:space="preserve"> to store sensitive properties, isolating configuration from code to reduce its exposure. The OWASP Dependency-Check plugin that was integrated was used to statically analyze project dependencies. And of course, I manually reviewed the existing and refactored code for syntax and logical errors.</w:t>
      </w:r>
    </w:p>
    <w:p w14:paraId="220050AE" w14:textId="5D6291F0" w:rsidR="00B86CDD" w:rsidRDefault="00B86CDD" w:rsidP="00B86CDD">
      <w:pPr>
        <w:ind w:firstLine="360"/>
        <w:contextualSpacing/>
        <w:rPr>
          <w:rFonts w:eastAsia="Times New Roman"/>
          <w:sz w:val="22"/>
          <w:szCs w:val="22"/>
        </w:rPr>
      </w:pPr>
      <w:r>
        <w:rPr>
          <w:rFonts w:eastAsia="Times New Roman"/>
          <w:sz w:val="22"/>
          <w:szCs w:val="22"/>
        </w:rPr>
        <w:t xml:space="preserve">Applying secure coding best practices will help protect the integrity of the application and will contribute to the reputation of Artemis Financial. By following security guidelines that have proven to be useful minimizes the risk of data breaches, legal exposure and allows clients to trust the company. Adhering to industry standards also helps align with industry regulations, something that is highly important for financial services. Writing clean and secure code makes it easier to maintain and update, reducing technical debt and enhances the lifecycle management. </w:t>
      </w:r>
    </w:p>
    <w:p w14:paraId="3D6B078D" w14:textId="77777777" w:rsidR="004E4A2C" w:rsidRDefault="004E4A2C" w:rsidP="00B86CDD">
      <w:pPr>
        <w:ind w:firstLine="360"/>
        <w:contextualSpacing/>
        <w:rPr>
          <w:rFonts w:eastAsia="Times New Roman"/>
          <w:sz w:val="22"/>
          <w:szCs w:val="22"/>
        </w:rPr>
      </w:pPr>
    </w:p>
    <w:p w14:paraId="75BABE0E" w14:textId="77777777" w:rsidR="004E4A2C" w:rsidRDefault="004E4A2C" w:rsidP="00B86CDD">
      <w:pPr>
        <w:ind w:firstLine="360"/>
        <w:contextualSpacing/>
        <w:rPr>
          <w:rFonts w:eastAsia="Times New Roman"/>
          <w:sz w:val="22"/>
          <w:szCs w:val="22"/>
        </w:rPr>
      </w:pPr>
    </w:p>
    <w:p w14:paraId="39B9D376" w14:textId="77777777" w:rsidR="004E4A2C" w:rsidRDefault="004E4A2C" w:rsidP="00B86CDD">
      <w:pPr>
        <w:ind w:firstLine="360"/>
        <w:contextualSpacing/>
        <w:rPr>
          <w:rFonts w:eastAsia="Times New Roman"/>
          <w:sz w:val="22"/>
          <w:szCs w:val="22"/>
        </w:rPr>
      </w:pPr>
    </w:p>
    <w:p w14:paraId="6F95937B" w14:textId="77777777" w:rsidR="004E4A2C" w:rsidRDefault="004E4A2C" w:rsidP="00B86CDD">
      <w:pPr>
        <w:ind w:firstLine="360"/>
        <w:contextualSpacing/>
        <w:rPr>
          <w:rFonts w:eastAsia="Times New Roman"/>
          <w:sz w:val="22"/>
          <w:szCs w:val="22"/>
        </w:rPr>
      </w:pPr>
    </w:p>
    <w:p w14:paraId="56699CB2" w14:textId="77777777" w:rsidR="004E4A2C" w:rsidRDefault="004E4A2C" w:rsidP="00B86CDD">
      <w:pPr>
        <w:ind w:firstLine="360"/>
        <w:contextualSpacing/>
        <w:rPr>
          <w:rFonts w:eastAsia="Times New Roman"/>
          <w:sz w:val="22"/>
          <w:szCs w:val="22"/>
        </w:rPr>
      </w:pPr>
    </w:p>
    <w:p w14:paraId="0EF54851" w14:textId="77777777" w:rsidR="004E4A2C" w:rsidRDefault="004E4A2C" w:rsidP="00B86CDD">
      <w:pPr>
        <w:ind w:firstLine="360"/>
        <w:contextualSpacing/>
        <w:rPr>
          <w:rFonts w:eastAsia="Times New Roman"/>
          <w:sz w:val="22"/>
          <w:szCs w:val="22"/>
        </w:rPr>
      </w:pPr>
    </w:p>
    <w:p w14:paraId="330C6F2E" w14:textId="77777777" w:rsidR="004E4A2C" w:rsidRDefault="004E4A2C" w:rsidP="00B86CDD">
      <w:pPr>
        <w:ind w:firstLine="360"/>
        <w:contextualSpacing/>
        <w:rPr>
          <w:rFonts w:eastAsia="Times New Roman"/>
          <w:sz w:val="22"/>
          <w:szCs w:val="22"/>
        </w:rPr>
      </w:pPr>
    </w:p>
    <w:p w14:paraId="73B69A34" w14:textId="77777777" w:rsidR="004E4A2C" w:rsidRDefault="004E4A2C" w:rsidP="00B86CDD">
      <w:pPr>
        <w:ind w:firstLine="360"/>
        <w:contextualSpacing/>
        <w:rPr>
          <w:rFonts w:eastAsia="Times New Roman"/>
          <w:sz w:val="22"/>
          <w:szCs w:val="22"/>
        </w:rPr>
      </w:pPr>
    </w:p>
    <w:p w14:paraId="13984418" w14:textId="77777777" w:rsidR="004E4A2C" w:rsidRDefault="004E4A2C" w:rsidP="00B86CDD">
      <w:pPr>
        <w:ind w:firstLine="360"/>
        <w:contextualSpacing/>
        <w:rPr>
          <w:rFonts w:eastAsia="Times New Roman"/>
          <w:sz w:val="22"/>
          <w:szCs w:val="22"/>
        </w:rPr>
      </w:pPr>
    </w:p>
    <w:p w14:paraId="67424AB8" w14:textId="77777777" w:rsidR="004E4A2C" w:rsidRDefault="004E4A2C" w:rsidP="00B86CDD">
      <w:pPr>
        <w:ind w:firstLine="360"/>
        <w:contextualSpacing/>
        <w:rPr>
          <w:rFonts w:eastAsia="Times New Roman"/>
          <w:sz w:val="22"/>
          <w:szCs w:val="22"/>
        </w:rPr>
      </w:pPr>
    </w:p>
    <w:p w14:paraId="337536C6" w14:textId="77777777" w:rsidR="004E4A2C" w:rsidRDefault="004E4A2C" w:rsidP="00B86CDD">
      <w:pPr>
        <w:ind w:firstLine="360"/>
        <w:contextualSpacing/>
        <w:rPr>
          <w:rFonts w:eastAsia="Times New Roman"/>
          <w:sz w:val="22"/>
          <w:szCs w:val="22"/>
        </w:rPr>
      </w:pPr>
    </w:p>
    <w:p w14:paraId="7F29BD4F" w14:textId="77777777" w:rsidR="004E4A2C" w:rsidRDefault="004E4A2C" w:rsidP="00B86CDD">
      <w:pPr>
        <w:ind w:firstLine="360"/>
        <w:contextualSpacing/>
        <w:rPr>
          <w:rFonts w:eastAsia="Times New Roman"/>
          <w:sz w:val="22"/>
          <w:szCs w:val="22"/>
        </w:rPr>
      </w:pPr>
    </w:p>
    <w:p w14:paraId="4ECBCCB7" w14:textId="77777777" w:rsidR="004E4A2C" w:rsidRDefault="004E4A2C" w:rsidP="00B86CDD">
      <w:pPr>
        <w:ind w:firstLine="360"/>
        <w:contextualSpacing/>
        <w:rPr>
          <w:rFonts w:eastAsia="Times New Roman"/>
          <w:sz w:val="22"/>
          <w:szCs w:val="22"/>
        </w:rPr>
      </w:pPr>
    </w:p>
    <w:p w14:paraId="7C10E632" w14:textId="77777777" w:rsidR="004E4A2C" w:rsidRDefault="004E4A2C" w:rsidP="00B86CDD">
      <w:pPr>
        <w:ind w:firstLine="360"/>
        <w:contextualSpacing/>
        <w:rPr>
          <w:rFonts w:eastAsia="Times New Roman"/>
          <w:sz w:val="22"/>
          <w:szCs w:val="22"/>
        </w:rPr>
      </w:pPr>
    </w:p>
    <w:p w14:paraId="7B1F2F33" w14:textId="77777777" w:rsidR="004E4A2C" w:rsidRDefault="004E4A2C" w:rsidP="00B86CDD">
      <w:pPr>
        <w:ind w:firstLine="360"/>
        <w:contextualSpacing/>
        <w:rPr>
          <w:rFonts w:eastAsia="Times New Roman"/>
          <w:sz w:val="22"/>
          <w:szCs w:val="22"/>
        </w:rPr>
      </w:pPr>
    </w:p>
    <w:p w14:paraId="441573EB" w14:textId="77777777" w:rsidR="004E4A2C" w:rsidRDefault="004E4A2C" w:rsidP="00B86CDD">
      <w:pPr>
        <w:ind w:firstLine="360"/>
        <w:contextualSpacing/>
        <w:rPr>
          <w:rFonts w:eastAsia="Times New Roman"/>
          <w:sz w:val="22"/>
          <w:szCs w:val="22"/>
        </w:rPr>
      </w:pPr>
    </w:p>
    <w:p w14:paraId="37A6CC15" w14:textId="77777777" w:rsidR="004E4A2C" w:rsidRDefault="004E4A2C" w:rsidP="00B86CDD">
      <w:pPr>
        <w:ind w:firstLine="360"/>
        <w:contextualSpacing/>
        <w:rPr>
          <w:rFonts w:eastAsia="Times New Roman"/>
          <w:sz w:val="22"/>
          <w:szCs w:val="22"/>
        </w:rPr>
      </w:pPr>
    </w:p>
    <w:p w14:paraId="56BD05E8" w14:textId="77777777" w:rsidR="004E4A2C" w:rsidRDefault="004E4A2C" w:rsidP="00B86CDD">
      <w:pPr>
        <w:ind w:firstLine="360"/>
        <w:contextualSpacing/>
        <w:rPr>
          <w:rFonts w:eastAsia="Times New Roman"/>
          <w:sz w:val="22"/>
          <w:szCs w:val="22"/>
        </w:rPr>
      </w:pPr>
    </w:p>
    <w:p w14:paraId="723EA3A6" w14:textId="77777777" w:rsidR="004E4A2C" w:rsidRDefault="004E4A2C" w:rsidP="00B86CDD">
      <w:pPr>
        <w:ind w:firstLine="360"/>
        <w:contextualSpacing/>
        <w:rPr>
          <w:rFonts w:eastAsia="Times New Roman"/>
          <w:sz w:val="22"/>
          <w:szCs w:val="22"/>
        </w:rPr>
      </w:pPr>
    </w:p>
    <w:p w14:paraId="26C15B4D" w14:textId="77777777" w:rsidR="004E4A2C" w:rsidRDefault="004E4A2C" w:rsidP="00B86CDD">
      <w:pPr>
        <w:ind w:firstLine="360"/>
        <w:contextualSpacing/>
        <w:rPr>
          <w:rFonts w:eastAsia="Times New Roman"/>
          <w:sz w:val="22"/>
          <w:szCs w:val="22"/>
        </w:rPr>
      </w:pPr>
    </w:p>
    <w:p w14:paraId="22AB5EE7" w14:textId="77777777" w:rsidR="004E4A2C" w:rsidRDefault="004E4A2C" w:rsidP="00B86CDD">
      <w:pPr>
        <w:ind w:firstLine="360"/>
        <w:contextualSpacing/>
        <w:rPr>
          <w:rFonts w:eastAsia="Times New Roman"/>
          <w:sz w:val="22"/>
          <w:szCs w:val="22"/>
        </w:rPr>
      </w:pPr>
    </w:p>
    <w:p w14:paraId="63FCA48E" w14:textId="77777777" w:rsidR="004E4A2C" w:rsidRDefault="004E4A2C" w:rsidP="00B86CDD">
      <w:pPr>
        <w:ind w:firstLine="360"/>
        <w:contextualSpacing/>
        <w:rPr>
          <w:rFonts w:eastAsia="Times New Roman"/>
          <w:sz w:val="22"/>
          <w:szCs w:val="22"/>
        </w:rPr>
      </w:pPr>
    </w:p>
    <w:p w14:paraId="6C552BB0" w14:textId="77777777" w:rsidR="004E4A2C" w:rsidRDefault="004E4A2C" w:rsidP="00B86CDD">
      <w:pPr>
        <w:ind w:firstLine="360"/>
        <w:contextualSpacing/>
        <w:rPr>
          <w:rFonts w:eastAsia="Times New Roman"/>
          <w:sz w:val="22"/>
          <w:szCs w:val="22"/>
        </w:rPr>
      </w:pPr>
    </w:p>
    <w:p w14:paraId="50EE0B7C" w14:textId="77777777" w:rsidR="004E4A2C" w:rsidRDefault="004E4A2C" w:rsidP="00B86CDD">
      <w:pPr>
        <w:ind w:firstLine="360"/>
        <w:contextualSpacing/>
        <w:rPr>
          <w:rFonts w:eastAsia="Times New Roman"/>
          <w:sz w:val="22"/>
          <w:szCs w:val="22"/>
        </w:rPr>
      </w:pPr>
    </w:p>
    <w:p w14:paraId="205D7355" w14:textId="4CDD179C" w:rsidR="004E4A2C" w:rsidRDefault="004E4A2C" w:rsidP="004E4A2C">
      <w:pPr>
        <w:spacing w:line="480" w:lineRule="auto"/>
        <w:ind w:firstLine="360"/>
        <w:contextualSpacing/>
        <w:jc w:val="center"/>
        <w:rPr>
          <w:rFonts w:eastAsia="Times New Roman"/>
          <w:sz w:val="22"/>
          <w:szCs w:val="22"/>
        </w:rPr>
      </w:pPr>
      <w:r>
        <w:rPr>
          <w:rFonts w:eastAsia="Times New Roman"/>
          <w:sz w:val="22"/>
          <w:szCs w:val="22"/>
        </w:rPr>
        <w:lastRenderedPageBreak/>
        <w:t>Resources</w:t>
      </w:r>
    </w:p>
    <w:p w14:paraId="7EEACE05" w14:textId="77777777" w:rsidR="004E4A2C" w:rsidRDefault="004E4A2C" w:rsidP="004E4A2C">
      <w:pPr>
        <w:spacing w:line="480" w:lineRule="auto"/>
        <w:contextualSpacing/>
      </w:pPr>
      <w:r>
        <w:t xml:space="preserve">Buchmann, J. (2019). </w:t>
      </w:r>
      <w:r>
        <w:rPr>
          <w:rStyle w:val="Emphasis"/>
        </w:rPr>
        <w:t>Introduction to cryptography</w:t>
      </w:r>
      <w:r>
        <w:t xml:space="preserve"> (3rd ed.). Gesellschaft für Informatik e.V.</w:t>
      </w:r>
    </w:p>
    <w:p w14:paraId="542DDA73" w14:textId="7B8380A2" w:rsidR="004E4A2C" w:rsidRDefault="004E4A2C" w:rsidP="004E4A2C">
      <w:pPr>
        <w:spacing w:line="480" w:lineRule="auto"/>
        <w:ind w:left="720"/>
        <w:contextualSpacing/>
      </w:pPr>
      <w:hyperlink r:id="rId24" w:tgtFrame="_new" w:history="1">
        <w:r>
          <w:rPr>
            <w:rStyle w:val="Hyperlink"/>
          </w:rPr>
          <w:t>https://dl.gi.de/server/api/core/bitstreams/37f9e22b-a8e9-4d01-98a2-</w:t>
        </w:r>
        <w:r>
          <w:rPr>
            <w:rStyle w:val="Hyperlink"/>
          </w:rPr>
          <w:t>4</w:t>
        </w:r>
        <w:r>
          <w:rPr>
            <w:rStyle w:val="Hyperlink"/>
          </w:rPr>
          <w:t>0463cd0f1fb/content</w:t>
        </w:r>
      </w:hyperlink>
    </w:p>
    <w:p w14:paraId="47AC0152" w14:textId="6FFCE6C4" w:rsidR="004E4A2C" w:rsidRDefault="004E4A2C" w:rsidP="004E4A2C">
      <w:pPr>
        <w:spacing w:line="480" w:lineRule="auto"/>
        <w:contextualSpacing/>
      </w:pPr>
      <w:r>
        <w:t xml:space="preserve">Moskowitz, C. (2024, May 24). </w:t>
      </w:r>
      <w:r>
        <w:rPr>
          <w:rStyle w:val="Emphasis"/>
        </w:rPr>
        <w:t>Hans Peter Luhn and the birth of the hashing algorithm</w:t>
      </w:r>
      <w:r>
        <w:t>. IEEE</w:t>
      </w:r>
    </w:p>
    <w:p w14:paraId="3B885537" w14:textId="75EE7F2B" w:rsidR="004E4A2C" w:rsidRDefault="004E4A2C" w:rsidP="004E4A2C">
      <w:pPr>
        <w:spacing w:line="480" w:lineRule="auto"/>
        <w:ind w:left="720"/>
        <w:contextualSpacing/>
      </w:pPr>
      <w:r>
        <w:t xml:space="preserve">Spectrum. </w:t>
      </w:r>
      <w:hyperlink r:id="rId25" w:history="1">
        <w:r w:rsidRPr="004028B9">
          <w:rPr>
            <w:rStyle w:val="Hyperlink"/>
          </w:rPr>
          <w:t>https://spectrum.ieee.org/hans-peter-luhn-and-the-birth-of-the-hashing-</w:t>
        </w:r>
        <w:r w:rsidRPr="004028B9">
          <w:rPr>
            <w:rStyle w:val="Hyperlink"/>
          </w:rPr>
          <w:t>a</w:t>
        </w:r>
        <w:r w:rsidRPr="004028B9">
          <w:rPr>
            <w:rStyle w:val="Hyperlink"/>
          </w:rPr>
          <w:t>lgorithm</w:t>
        </w:r>
      </w:hyperlink>
    </w:p>
    <w:p w14:paraId="4BBC8F0E" w14:textId="77777777" w:rsidR="004E4A2C" w:rsidRPr="00B7788F" w:rsidRDefault="004E4A2C" w:rsidP="004E4A2C">
      <w:pPr>
        <w:spacing w:line="480" w:lineRule="auto"/>
        <w:contextualSpacing/>
        <w:rPr>
          <w:rFonts w:eastAsia="Times New Roman"/>
          <w:sz w:val="22"/>
          <w:szCs w:val="22"/>
        </w:rPr>
      </w:pPr>
    </w:p>
    <w:sectPr w:rsidR="004E4A2C" w:rsidRPr="00B7788F"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D1696A" w14:textId="77777777" w:rsidR="00C20B9E" w:rsidRDefault="00C20B9E" w:rsidP="002F3F84">
      <w:r>
        <w:separator/>
      </w:r>
    </w:p>
  </w:endnote>
  <w:endnote w:type="continuationSeparator" w:id="0">
    <w:p w14:paraId="6C66C9EF" w14:textId="77777777" w:rsidR="00C20B9E" w:rsidRDefault="00C20B9E" w:rsidP="002F3F84">
      <w:r>
        <w:continuationSeparator/>
      </w:r>
    </w:p>
  </w:endnote>
  <w:endnote w:type="continuationNotice" w:id="1">
    <w:p w14:paraId="2C930E36" w14:textId="77777777" w:rsidR="00C20B9E" w:rsidRDefault="00C20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195969" w14:textId="77777777" w:rsidR="00C20B9E" w:rsidRDefault="00C20B9E" w:rsidP="002F3F84">
      <w:r>
        <w:separator/>
      </w:r>
    </w:p>
  </w:footnote>
  <w:footnote w:type="continuationSeparator" w:id="0">
    <w:p w14:paraId="59DAC2D7" w14:textId="77777777" w:rsidR="00C20B9E" w:rsidRDefault="00C20B9E" w:rsidP="002F3F84">
      <w:r>
        <w:continuationSeparator/>
      </w:r>
    </w:p>
  </w:footnote>
  <w:footnote w:type="continuationNotice" w:id="1">
    <w:p w14:paraId="79D894A4" w14:textId="77777777" w:rsidR="00C20B9E" w:rsidRDefault="00C20B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41E7E"/>
    <w:multiLevelType w:val="multilevel"/>
    <w:tmpl w:val="1E24D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2F3DC1"/>
    <w:multiLevelType w:val="multilevel"/>
    <w:tmpl w:val="CB762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33435C"/>
    <w:multiLevelType w:val="multilevel"/>
    <w:tmpl w:val="A60A6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A027A9"/>
    <w:multiLevelType w:val="multilevel"/>
    <w:tmpl w:val="7936A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A264BA"/>
    <w:multiLevelType w:val="multilevel"/>
    <w:tmpl w:val="1E00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0B9707F"/>
    <w:multiLevelType w:val="multilevel"/>
    <w:tmpl w:val="140C5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132145A"/>
    <w:multiLevelType w:val="multilevel"/>
    <w:tmpl w:val="DDC09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5125B3"/>
    <w:multiLevelType w:val="multilevel"/>
    <w:tmpl w:val="1AA47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7B738D"/>
    <w:multiLevelType w:val="multilevel"/>
    <w:tmpl w:val="4C3E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1FD7ECE"/>
    <w:multiLevelType w:val="multilevel"/>
    <w:tmpl w:val="F71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22B62EE"/>
    <w:multiLevelType w:val="multilevel"/>
    <w:tmpl w:val="254E8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23859AB"/>
    <w:multiLevelType w:val="multilevel"/>
    <w:tmpl w:val="5D46D8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26874AE"/>
    <w:multiLevelType w:val="multilevel"/>
    <w:tmpl w:val="1B40E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2692D32"/>
    <w:multiLevelType w:val="multilevel"/>
    <w:tmpl w:val="47ACE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26C0A9B"/>
    <w:multiLevelType w:val="multilevel"/>
    <w:tmpl w:val="28489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27037B4"/>
    <w:multiLevelType w:val="multilevel"/>
    <w:tmpl w:val="8ADA4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27D2D8B"/>
    <w:multiLevelType w:val="multilevel"/>
    <w:tmpl w:val="B418A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290054D"/>
    <w:multiLevelType w:val="multilevel"/>
    <w:tmpl w:val="2F08A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2B03E5B"/>
    <w:multiLevelType w:val="multilevel"/>
    <w:tmpl w:val="C63C8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2F40A61"/>
    <w:multiLevelType w:val="multilevel"/>
    <w:tmpl w:val="CAD29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030B5D89"/>
    <w:multiLevelType w:val="multilevel"/>
    <w:tmpl w:val="452AA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35A3132"/>
    <w:multiLevelType w:val="multilevel"/>
    <w:tmpl w:val="0916F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03836DC9"/>
    <w:multiLevelType w:val="multilevel"/>
    <w:tmpl w:val="31A04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3D52820"/>
    <w:multiLevelType w:val="multilevel"/>
    <w:tmpl w:val="1042F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03D52C02"/>
    <w:multiLevelType w:val="multilevel"/>
    <w:tmpl w:val="1B584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04944F7F"/>
    <w:multiLevelType w:val="multilevel"/>
    <w:tmpl w:val="28826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4961DF2"/>
    <w:multiLevelType w:val="multilevel"/>
    <w:tmpl w:val="19E01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49D1B7B"/>
    <w:multiLevelType w:val="multilevel"/>
    <w:tmpl w:val="C2F24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04A26975"/>
    <w:multiLevelType w:val="multilevel"/>
    <w:tmpl w:val="D2BAB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04C763E0"/>
    <w:multiLevelType w:val="multilevel"/>
    <w:tmpl w:val="A378C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4C950F4"/>
    <w:multiLevelType w:val="multilevel"/>
    <w:tmpl w:val="C0AAC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04EF05CC"/>
    <w:multiLevelType w:val="multilevel"/>
    <w:tmpl w:val="055AC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05815972"/>
    <w:multiLevelType w:val="multilevel"/>
    <w:tmpl w:val="797E3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06065541"/>
    <w:multiLevelType w:val="multilevel"/>
    <w:tmpl w:val="D0B0B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064B1DCF"/>
    <w:multiLevelType w:val="multilevel"/>
    <w:tmpl w:val="A1747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67B5CD4"/>
    <w:multiLevelType w:val="multilevel"/>
    <w:tmpl w:val="E74C0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06BF0D9F"/>
    <w:multiLevelType w:val="multilevel"/>
    <w:tmpl w:val="58CE3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6EA6A92"/>
    <w:multiLevelType w:val="multilevel"/>
    <w:tmpl w:val="43906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06EF30E3"/>
    <w:multiLevelType w:val="multilevel"/>
    <w:tmpl w:val="589AA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7270154"/>
    <w:multiLevelType w:val="multilevel"/>
    <w:tmpl w:val="57328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0729513B"/>
    <w:multiLevelType w:val="multilevel"/>
    <w:tmpl w:val="331AE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07370C1D"/>
    <w:multiLevelType w:val="multilevel"/>
    <w:tmpl w:val="A79EE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0745068B"/>
    <w:multiLevelType w:val="multilevel"/>
    <w:tmpl w:val="5F5A9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074C10C8"/>
    <w:multiLevelType w:val="multilevel"/>
    <w:tmpl w:val="05F6E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077E1C95"/>
    <w:multiLevelType w:val="multilevel"/>
    <w:tmpl w:val="8F66E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07852C24"/>
    <w:multiLevelType w:val="multilevel"/>
    <w:tmpl w:val="26B2C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07A8583E"/>
    <w:multiLevelType w:val="multilevel"/>
    <w:tmpl w:val="F2DEC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07F564F6"/>
    <w:multiLevelType w:val="multilevel"/>
    <w:tmpl w:val="0DC8EC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084B6553"/>
    <w:multiLevelType w:val="multilevel"/>
    <w:tmpl w:val="BE2C1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084F6E89"/>
    <w:multiLevelType w:val="multilevel"/>
    <w:tmpl w:val="958CA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08BE03E4"/>
    <w:multiLevelType w:val="multilevel"/>
    <w:tmpl w:val="D9F05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09150F9E"/>
    <w:multiLevelType w:val="multilevel"/>
    <w:tmpl w:val="A386B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093C722C"/>
    <w:multiLevelType w:val="multilevel"/>
    <w:tmpl w:val="A57AB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094D7F93"/>
    <w:multiLevelType w:val="multilevel"/>
    <w:tmpl w:val="0D14F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09967EA3"/>
    <w:multiLevelType w:val="multilevel"/>
    <w:tmpl w:val="FB408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09A36F3A"/>
    <w:multiLevelType w:val="multilevel"/>
    <w:tmpl w:val="87F89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0A4C44E6"/>
    <w:multiLevelType w:val="multilevel"/>
    <w:tmpl w:val="FCE21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0A725BE2"/>
    <w:multiLevelType w:val="multilevel"/>
    <w:tmpl w:val="7B3E7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0ABE4C03"/>
    <w:multiLevelType w:val="multilevel"/>
    <w:tmpl w:val="A3D6F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0AE81CF2"/>
    <w:multiLevelType w:val="multilevel"/>
    <w:tmpl w:val="5BF66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0B020508"/>
    <w:multiLevelType w:val="multilevel"/>
    <w:tmpl w:val="6010C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0B556A64"/>
    <w:multiLevelType w:val="multilevel"/>
    <w:tmpl w:val="80B66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0B7F39B9"/>
    <w:multiLevelType w:val="multilevel"/>
    <w:tmpl w:val="3C62E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0B9B75A7"/>
    <w:multiLevelType w:val="multilevel"/>
    <w:tmpl w:val="A10821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0BF61CBE"/>
    <w:multiLevelType w:val="multilevel"/>
    <w:tmpl w:val="C2F4BB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0C3466A4"/>
    <w:multiLevelType w:val="multilevel"/>
    <w:tmpl w:val="F28C7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0C6E00F9"/>
    <w:multiLevelType w:val="multilevel"/>
    <w:tmpl w:val="15942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0CEB5305"/>
    <w:multiLevelType w:val="multilevel"/>
    <w:tmpl w:val="6DA84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0D286D18"/>
    <w:multiLevelType w:val="multilevel"/>
    <w:tmpl w:val="17AEB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0D651E89"/>
    <w:multiLevelType w:val="multilevel"/>
    <w:tmpl w:val="3FE4A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0DA4708A"/>
    <w:multiLevelType w:val="multilevel"/>
    <w:tmpl w:val="74CC2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0DCA2FBE"/>
    <w:multiLevelType w:val="multilevel"/>
    <w:tmpl w:val="A44A1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0DFA4FAB"/>
    <w:multiLevelType w:val="multilevel"/>
    <w:tmpl w:val="0E900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0E0A4787"/>
    <w:multiLevelType w:val="multilevel"/>
    <w:tmpl w:val="8B968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0EBB40D6"/>
    <w:multiLevelType w:val="multilevel"/>
    <w:tmpl w:val="1862D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0ED664D5"/>
    <w:multiLevelType w:val="multilevel"/>
    <w:tmpl w:val="01488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0EF4607C"/>
    <w:multiLevelType w:val="multilevel"/>
    <w:tmpl w:val="61125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0F1E17E2"/>
    <w:multiLevelType w:val="multilevel"/>
    <w:tmpl w:val="BDC0E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0F783009"/>
    <w:multiLevelType w:val="multilevel"/>
    <w:tmpl w:val="06622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0F7B1156"/>
    <w:multiLevelType w:val="multilevel"/>
    <w:tmpl w:val="6BD64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0F991C2A"/>
    <w:multiLevelType w:val="multilevel"/>
    <w:tmpl w:val="75245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0FAC5C57"/>
    <w:multiLevelType w:val="multilevel"/>
    <w:tmpl w:val="86D64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0FCE73EE"/>
    <w:multiLevelType w:val="multilevel"/>
    <w:tmpl w:val="6C50C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10122E08"/>
    <w:multiLevelType w:val="multilevel"/>
    <w:tmpl w:val="40962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106930B9"/>
    <w:multiLevelType w:val="multilevel"/>
    <w:tmpl w:val="EB026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1082049C"/>
    <w:multiLevelType w:val="multilevel"/>
    <w:tmpl w:val="20D02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1085029D"/>
    <w:multiLevelType w:val="multilevel"/>
    <w:tmpl w:val="EDA09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10A40916"/>
    <w:multiLevelType w:val="multilevel"/>
    <w:tmpl w:val="67CA2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10B34D19"/>
    <w:multiLevelType w:val="multilevel"/>
    <w:tmpl w:val="1B561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10C2110D"/>
    <w:multiLevelType w:val="multilevel"/>
    <w:tmpl w:val="CA186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10C86FB7"/>
    <w:multiLevelType w:val="multilevel"/>
    <w:tmpl w:val="FB848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10FC3440"/>
    <w:multiLevelType w:val="multilevel"/>
    <w:tmpl w:val="5E44E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11011575"/>
    <w:multiLevelType w:val="multilevel"/>
    <w:tmpl w:val="DB12E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112F5D27"/>
    <w:multiLevelType w:val="multilevel"/>
    <w:tmpl w:val="CA34E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11755706"/>
    <w:multiLevelType w:val="multilevel"/>
    <w:tmpl w:val="B68A3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11EE180B"/>
    <w:multiLevelType w:val="multilevel"/>
    <w:tmpl w:val="39F60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12015A76"/>
    <w:multiLevelType w:val="multilevel"/>
    <w:tmpl w:val="57F26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1268439A"/>
    <w:multiLevelType w:val="multilevel"/>
    <w:tmpl w:val="57642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128D65CF"/>
    <w:multiLevelType w:val="multilevel"/>
    <w:tmpl w:val="FED6E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12905870"/>
    <w:multiLevelType w:val="multilevel"/>
    <w:tmpl w:val="19E0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12C95CD9"/>
    <w:multiLevelType w:val="multilevel"/>
    <w:tmpl w:val="86D89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12E9374E"/>
    <w:multiLevelType w:val="multilevel"/>
    <w:tmpl w:val="CC9C2C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1324072F"/>
    <w:multiLevelType w:val="multilevel"/>
    <w:tmpl w:val="7A9C5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132F37AC"/>
    <w:multiLevelType w:val="multilevel"/>
    <w:tmpl w:val="00286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136B3494"/>
    <w:multiLevelType w:val="multilevel"/>
    <w:tmpl w:val="9E849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1370681E"/>
    <w:multiLevelType w:val="multilevel"/>
    <w:tmpl w:val="4022D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13846B37"/>
    <w:multiLevelType w:val="multilevel"/>
    <w:tmpl w:val="F3FA5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13920269"/>
    <w:multiLevelType w:val="multilevel"/>
    <w:tmpl w:val="499EB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139B5F31"/>
    <w:multiLevelType w:val="multilevel"/>
    <w:tmpl w:val="256CF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5" w15:restartNumberingAfterBreak="0">
    <w:nsid w:val="13CE0288"/>
    <w:multiLevelType w:val="multilevel"/>
    <w:tmpl w:val="84DEA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13F841B5"/>
    <w:multiLevelType w:val="multilevel"/>
    <w:tmpl w:val="FB0CA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141B00D9"/>
    <w:multiLevelType w:val="multilevel"/>
    <w:tmpl w:val="73E45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14943039"/>
    <w:multiLevelType w:val="multilevel"/>
    <w:tmpl w:val="8B5CB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14DB48AF"/>
    <w:multiLevelType w:val="multilevel"/>
    <w:tmpl w:val="3E743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155B66E6"/>
    <w:multiLevelType w:val="multilevel"/>
    <w:tmpl w:val="83829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15B43F1C"/>
    <w:multiLevelType w:val="multilevel"/>
    <w:tmpl w:val="9B627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15CD1458"/>
    <w:multiLevelType w:val="multilevel"/>
    <w:tmpl w:val="4B8E1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15D36B25"/>
    <w:multiLevelType w:val="multilevel"/>
    <w:tmpl w:val="510A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15E52B25"/>
    <w:multiLevelType w:val="multilevel"/>
    <w:tmpl w:val="B21EB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15E656C3"/>
    <w:multiLevelType w:val="multilevel"/>
    <w:tmpl w:val="9CE0B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16171E80"/>
    <w:multiLevelType w:val="multilevel"/>
    <w:tmpl w:val="9DFA0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162C3C22"/>
    <w:multiLevelType w:val="multilevel"/>
    <w:tmpl w:val="38A0D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1630703D"/>
    <w:multiLevelType w:val="multilevel"/>
    <w:tmpl w:val="3F228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167951B1"/>
    <w:multiLevelType w:val="multilevel"/>
    <w:tmpl w:val="87EAA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174F6520"/>
    <w:multiLevelType w:val="multilevel"/>
    <w:tmpl w:val="93AC9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1768369A"/>
    <w:multiLevelType w:val="multilevel"/>
    <w:tmpl w:val="EA4C0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176947EC"/>
    <w:multiLevelType w:val="multilevel"/>
    <w:tmpl w:val="F5CAF1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179B4B71"/>
    <w:multiLevelType w:val="multilevel"/>
    <w:tmpl w:val="D1542C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18121EE8"/>
    <w:multiLevelType w:val="multilevel"/>
    <w:tmpl w:val="BB344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182321AC"/>
    <w:multiLevelType w:val="multilevel"/>
    <w:tmpl w:val="EF682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186F7E5D"/>
    <w:multiLevelType w:val="multilevel"/>
    <w:tmpl w:val="380C7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18A5250D"/>
    <w:multiLevelType w:val="multilevel"/>
    <w:tmpl w:val="1CB8F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18B4697F"/>
    <w:multiLevelType w:val="multilevel"/>
    <w:tmpl w:val="F88C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18BD457C"/>
    <w:multiLevelType w:val="multilevel"/>
    <w:tmpl w:val="CBBEC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19190AB5"/>
    <w:multiLevelType w:val="multilevel"/>
    <w:tmpl w:val="E82C6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192E3EE1"/>
    <w:multiLevelType w:val="multilevel"/>
    <w:tmpl w:val="FC1EB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198F3416"/>
    <w:multiLevelType w:val="multilevel"/>
    <w:tmpl w:val="BD563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19A61C8E"/>
    <w:multiLevelType w:val="multilevel"/>
    <w:tmpl w:val="61266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4" w15:restartNumberingAfterBreak="0">
    <w:nsid w:val="19A92965"/>
    <w:multiLevelType w:val="multilevel"/>
    <w:tmpl w:val="7C3C8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19B55B76"/>
    <w:multiLevelType w:val="multilevel"/>
    <w:tmpl w:val="3398A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19E35EAC"/>
    <w:multiLevelType w:val="multilevel"/>
    <w:tmpl w:val="4B660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19F61CBA"/>
    <w:multiLevelType w:val="multilevel"/>
    <w:tmpl w:val="9E64E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1A020762"/>
    <w:multiLevelType w:val="multilevel"/>
    <w:tmpl w:val="C602E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1A1429A6"/>
    <w:multiLevelType w:val="multilevel"/>
    <w:tmpl w:val="F58EF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1A4B6D1E"/>
    <w:multiLevelType w:val="multilevel"/>
    <w:tmpl w:val="E7C2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1A741255"/>
    <w:multiLevelType w:val="multilevel"/>
    <w:tmpl w:val="1B8C3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1A741AD2"/>
    <w:multiLevelType w:val="multilevel"/>
    <w:tmpl w:val="2D22D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1A7540B4"/>
    <w:multiLevelType w:val="multilevel"/>
    <w:tmpl w:val="FE584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1AC37089"/>
    <w:multiLevelType w:val="multilevel"/>
    <w:tmpl w:val="FA8EB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1B9B4A42"/>
    <w:multiLevelType w:val="multilevel"/>
    <w:tmpl w:val="F76C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6" w15:restartNumberingAfterBreak="0">
    <w:nsid w:val="1BD570D5"/>
    <w:multiLevelType w:val="multilevel"/>
    <w:tmpl w:val="B65C5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15:restartNumberingAfterBreak="0">
    <w:nsid w:val="1D296C70"/>
    <w:multiLevelType w:val="multilevel"/>
    <w:tmpl w:val="B47EB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1D82445A"/>
    <w:multiLevelType w:val="multilevel"/>
    <w:tmpl w:val="E17E5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9" w15:restartNumberingAfterBreak="0">
    <w:nsid w:val="1D882767"/>
    <w:multiLevelType w:val="multilevel"/>
    <w:tmpl w:val="BB0C4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0" w15:restartNumberingAfterBreak="0">
    <w:nsid w:val="1DDD4B50"/>
    <w:multiLevelType w:val="multilevel"/>
    <w:tmpl w:val="FBE62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1DEF22DD"/>
    <w:multiLevelType w:val="multilevel"/>
    <w:tmpl w:val="6FB62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1E01492F"/>
    <w:multiLevelType w:val="multilevel"/>
    <w:tmpl w:val="8B862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1E222A13"/>
    <w:multiLevelType w:val="multilevel"/>
    <w:tmpl w:val="B9BE3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4" w15:restartNumberingAfterBreak="0">
    <w:nsid w:val="1E2C2316"/>
    <w:multiLevelType w:val="multilevel"/>
    <w:tmpl w:val="6B76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1E666E87"/>
    <w:multiLevelType w:val="multilevel"/>
    <w:tmpl w:val="1C6E2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1EA97F7A"/>
    <w:multiLevelType w:val="multilevel"/>
    <w:tmpl w:val="7040A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1EAF4814"/>
    <w:multiLevelType w:val="multilevel"/>
    <w:tmpl w:val="DFF4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8" w15:restartNumberingAfterBreak="0">
    <w:nsid w:val="1EBB1314"/>
    <w:multiLevelType w:val="multilevel"/>
    <w:tmpl w:val="17B24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9" w15:restartNumberingAfterBreak="0">
    <w:nsid w:val="1EE56AF5"/>
    <w:multiLevelType w:val="multilevel"/>
    <w:tmpl w:val="2124D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1EF72D41"/>
    <w:multiLevelType w:val="multilevel"/>
    <w:tmpl w:val="B6322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1EFE1B61"/>
    <w:multiLevelType w:val="multilevel"/>
    <w:tmpl w:val="29F4D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2" w15:restartNumberingAfterBreak="0">
    <w:nsid w:val="1F3C034B"/>
    <w:multiLevelType w:val="multilevel"/>
    <w:tmpl w:val="F9001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3" w15:restartNumberingAfterBreak="0">
    <w:nsid w:val="1F400B13"/>
    <w:multiLevelType w:val="multilevel"/>
    <w:tmpl w:val="1F0A2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4" w15:restartNumberingAfterBreak="0">
    <w:nsid w:val="1F401D86"/>
    <w:multiLevelType w:val="multilevel"/>
    <w:tmpl w:val="8CC85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1FAF3467"/>
    <w:multiLevelType w:val="multilevel"/>
    <w:tmpl w:val="0896D0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15:restartNumberingAfterBreak="0">
    <w:nsid w:val="1FC92C4E"/>
    <w:multiLevelType w:val="multilevel"/>
    <w:tmpl w:val="DB0E4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7" w15:restartNumberingAfterBreak="0">
    <w:nsid w:val="20453196"/>
    <w:multiLevelType w:val="multilevel"/>
    <w:tmpl w:val="200A7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8" w15:restartNumberingAfterBreak="0">
    <w:nsid w:val="206A496F"/>
    <w:multiLevelType w:val="multilevel"/>
    <w:tmpl w:val="B9265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9" w15:restartNumberingAfterBreak="0">
    <w:nsid w:val="208660EA"/>
    <w:multiLevelType w:val="multilevel"/>
    <w:tmpl w:val="9C32A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0" w15:restartNumberingAfterBreak="0">
    <w:nsid w:val="209534F8"/>
    <w:multiLevelType w:val="multilevel"/>
    <w:tmpl w:val="723CF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20A20EC6"/>
    <w:multiLevelType w:val="multilevel"/>
    <w:tmpl w:val="C8503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20C7263D"/>
    <w:multiLevelType w:val="multilevel"/>
    <w:tmpl w:val="6AEA1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3" w15:restartNumberingAfterBreak="0">
    <w:nsid w:val="20F50A6F"/>
    <w:multiLevelType w:val="multilevel"/>
    <w:tmpl w:val="DD92C8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15:restartNumberingAfterBreak="0">
    <w:nsid w:val="211A1977"/>
    <w:multiLevelType w:val="multilevel"/>
    <w:tmpl w:val="558C3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5" w15:restartNumberingAfterBreak="0">
    <w:nsid w:val="21377010"/>
    <w:multiLevelType w:val="multilevel"/>
    <w:tmpl w:val="D0B2E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6" w15:restartNumberingAfterBreak="0">
    <w:nsid w:val="21725922"/>
    <w:multiLevelType w:val="multilevel"/>
    <w:tmpl w:val="8CCA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7" w15:restartNumberingAfterBreak="0">
    <w:nsid w:val="219A4EF5"/>
    <w:multiLevelType w:val="multilevel"/>
    <w:tmpl w:val="8AFED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21A02486"/>
    <w:multiLevelType w:val="multilevel"/>
    <w:tmpl w:val="E870B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21A72AE5"/>
    <w:multiLevelType w:val="multilevel"/>
    <w:tmpl w:val="989AD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0" w15:restartNumberingAfterBreak="0">
    <w:nsid w:val="220E3816"/>
    <w:multiLevelType w:val="multilevel"/>
    <w:tmpl w:val="CEAAE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1" w15:restartNumberingAfterBreak="0">
    <w:nsid w:val="22320FB4"/>
    <w:multiLevelType w:val="multilevel"/>
    <w:tmpl w:val="64F0C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2" w15:restartNumberingAfterBreak="0">
    <w:nsid w:val="223629DA"/>
    <w:multiLevelType w:val="multilevel"/>
    <w:tmpl w:val="8A263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3"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94" w15:restartNumberingAfterBreak="0">
    <w:nsid w:val="22D04873"/>
    <w:multiLevelType w:val="multilevel"/>
    <w:tmpl w:val="3FE2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5" w15:restartNumberingAfterBreak="0">
    <w:nsid w:val="23301FA1"/>
    <w:multiLevelType w:val="multilevel"/>
    <w:tmpl w:val="3D569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6" w15:restartNumberingAfterBreak="0">
    <w:nsid w:val="23466249"/>
    <w:multiLevelType w:val="multilevel"/>
    <w:tmpl w:val="CB5AC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7" w15:restartNumberingAfterBreak="0">
    <w:nsid w:val="238D15FF"/>
    <w:multiLevelType w:val="multilevel"/>
    <w:tmpl w:val="0C56A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8" w15:restartNumberingAfterBreak="0">
    <w:nsid w:val="2439501B"/>
    <w:multiLevelType w:val="multilevel"/>
    <w:tmpl w:val="DC44B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9" w15:restartNumberingAfterBreak="0">
    <w:nsid w:val="24674059"/>
    <w:multiLevelType w:val="multilevel"/>
    <w:tmpl w:val="9DAEB0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15:restartNumberingAfterBreak="0">
    <w:nsid w:val="248417F3"/>
    <w:multiLevelType w:val="multilevel"/>
    <w:tmpl w:val="D2EAD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1" w15:restartNumberingAfterBreak="0">
    <w:nsid w:val="24B31AB6"/>
    <w:multiLevelType w:val="multilevel"/>
    <w:tmpl w:val="B776A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2" w15:restartNumberingAfterBreak="0">
    <w:nsid w:val="25167715"/>
    <w:multiLevelType w:val="multilevel"/>
    <w:tmpl w:val="8AC4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3" w15:restartNumberingAfterBreak="0">
    <w:nsid w:val="253D5056"/>
    <w:multiLevelType w:val="multilevel"/>
    <w:tmpl w:val="6908D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4" w15:restartNumberingAfterBreak="0">
    <w:nsid w:val="26234A7B"/>
    <w:multiLevelType w:val="multilevel"/>
    <w:tmpl w:val="3B56D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5" w15:restartNumberingAfterBreak="0">
    <w:nsid w:val="263F788A"/>
    <w:multiLevelType w:val="multilevel"/>
    <w:tmpl w:val="2BCA3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6" w15:restartNumberingAfterBreak="0">
    <w:nsid w:val="265A7737"/>
    <w:multiLevelType w:val="multilevel"/>
    <w:tmpl w:val="9588F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7" w15:restartNumberingAfterBreak="0">
    <w:nsid w:val="26A42ABC"/>
    <w:multiLevelType w:val="multilevel"/>
    <w:tmpl w:val="38D01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8" w15:restartNumberingAfterBreak="0">
    <w:nsid w:val="26B5194C"/>
    <w:multiLevelType w:val="multilevel"/>
    <w:tmpl w:val="52E2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9" w15:restartNumberingAfterBreak="0">
    <w:nsid w:val="272D2EAA"/>
    <w:multiLevelType w:val="multilevel"/>
    <w:tmpl w:val="F1D0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15:restartNumberingAfterBreak="0">
    <w:nsid w:val="275E780E"/>
    <w:multiLevelType w:val="multilevel"/>
    <w:tmpl w:val="024EA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1" w15:restartNumberingAfterBreak="0">
    <w:nsid w:val="279F2CDA"/>
    <w:multiLevelType w:val="multilevel"/>
    <w:tmpl w:val="A3824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2" w15:restartNumberingAfterBreak="0">
    <w:nsid w:val="27AE662B"/>
    <w:multiLevelType w:val="multilevel"/>
    <w:tmpl w:val="B712C3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3" w15:restartNumberingAfterBreak="0">
    <w:nsid w:val="27B161FC"/>
    <w:multiLevelType w:val="multilevel"/>
    <w:tmpl w:val="B52CC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4" w15:restartNumberingAfterBreak="0">
    <w:nsid w:val="27B46A78"/>
    <w:multiLevelType w:val="multilevel"/>
    <w:tmpl w:val="86586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5" w15:restartNumberingAfterBreak="0">
    <w:nsid w:val="27C737BD"/>
    <w:multiLevelType w:val="multilevel"/>
    <w:tmpl w:val="0EF67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6" w15:restartNumberingAfterBreak="0">
    <w:nsid w:val="285172EB"/>
    <w:multiLevelType w:val="multilevel"/>
    <w:tmpl w:val="D8721E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7" w15:restartNumberingAfterBreak="0">
    <w:nsid w:val="286C7C54"/>
    <w:multiLevelType w:val="multilevel"/>
    <w:tmpl w:val="11AEC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8" w15:restartNumberingAfterBreak="0">
    <w:nsid w:val="28754EF7"/>
    <w:multiLevelType w:val="multilevel"/>
    <w:tmpl w:val="414E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9" w15:restartNumberingAfterBreak="0">
    <w:nsid w:val="28AE49FE"/>
    <w:multiLevelType w:val="multilevel"/>
    <w:tmpl w:val="925EA2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0" w15:restartNumberingAfterBreak="0">
    <w:nsid w:val="28D06B8C"/>
    <w:multiLevelType w:val="multilevel"/>
    <w:tmpl w:val="63F41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1" w15:restartNumberingAfterBreak="0">
    <w:nsid w:val="28F03D2A"/>
    <w:multiLevelType w:val="multilevel"/>
    <w:tmpl w:val="71B84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2" w15:restartNumberingAfterBreak="0">
    <w:nsid w:val="28FA306D"/>
    <w:multiLevelType w:val="multilevel"/>
    <w:tmpl w:val="01D21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3" w15:restartNumberingAfterBreak="0">
    <w:nsid w:val="29013950"/>
    <w:multiLevelType w:val="multilevel"/>
    <w:tmpl w:val="01B6E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4" w15:restartNumberingAfterBreak="0">
    <w:nsid w:val="2959785B"/>
    <w:multiLevelType w:val="multilevel"/>
    <w:tmpl w:val="337C6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5" w15:restartNumberingAfterBreak="0">
    <w:nsid w:val="29915D05"/>
    <w:multiLevelType w:val="multilevel"/>
    <w:tmpl w:val="C43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6" w15:restartNumberingAfterBreak="0">
    <w:nsid w:val="2995688B"/>
    <w:multiLevelType w:val="multilevel"/>
    <w:tmpl w:val="EEC0EE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7" w15:restartNumberingAfterBreak="0">
    <w:nsid w:val="29CF313E"/>
    <w:multiLevelType w:val="multilevel"/>
    <w:tmpl w:val="C2641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8" w15:restartNumberingAfterBreak="0">
    <w:nsid w:val="2A6103E4"/>
    <w:multiLevelType w:val="multilevel"/>
    <w:tmpl w:val="E76E0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9" w15:restartNumberingAfterBreak="0">
    <w:nsid w:val="2A703B1D"/>
    <w:multiLevelType w:val="multilevel"/>
    <w:tmpl w:val="0380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0" w15:restartNumberingAfterBreak="0">
    <w:nsid w:val="2A914A02"/>
    <w:multiLevelType w:val="multilevel"/>
    <w:tmpl w:val="D9067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1" w15:restartNumberingAfterBreak="0">
    <w:nsid w:val="2AC169F1"/>
    <w:multiLevelType w:val="multilevel"/>
    <w:tmpl w:val="10225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2"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3" w15:restartNumberingAfterBreak="0">
    <w:nsid w:val="2ACF7EE0"/>
    <w:multiLevelType w:val="multilevel"/>
    <w:tmpl w:val="79064F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4" w15:restartNumberingAfterBreak="0">
    <w:nsid w:val="2ADE4C84"/>
    <w:multiLevelType w:val="multilevel"/>
    <w:tmpl w:val="48904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5" w15:restartNumberingAfterBreak="0">
    <w:nsid w:val="2B31416F"/>
    <w:multiLevelType w:val="multilevel"/>
    <w:tmpl w:val="ECBED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6" w15:restartNumberingAfterBreak="0">
    <w:nsid w:val="2B521865"/>
    <w:multiLevelType w:val="multilevel"/>
    <w:tmpl w:val="0E5E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7" w15:restartNumberingAfterBreak="0">
    <w:nsid w:val="2B564382"/>
    <w:multiLevelType w:val="multilevel"/>
    <w:tmpl w:val="40846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8" w15:restartNumberingAfterBreak="0">
    <w:nsid w:val="2B657B28"/>
    <w:multiLevelType w:val="multilevel"/>
    <w:tmpl w:val="E0861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9" w15:restartNumberingAfterBreak="0">
    <w:nsid w:val="2B905C5A"/>
    <w:multiLevelType w:val="multilevel"/>
    <w:tmpl w:val="51A23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0" w15:restartNumberingAfterBreak="0">
    <w:nsid w:val="2BA9361C"/>
    <w:multiLevelType w:val="multilevel"/>
    <w:tmpl w:val="2904E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1" w15:restartNumberingAfterBreak="0">
    <w:nsid w:val="2BE94E48"/>
    <w:multiLevelType w:val="multilevel"/>
    <w:tmpl w:val="BEC41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2" w15:restartNumberingAfterBreak="0">
    <w:nsid w:val="2BEB03E4"/>
    <w:multiLevelType w:val="multilevel"/>
    <w:tmpl w:val="F926C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3" w15:restartNumberingAfterBreak="0">
    <w:nsid w:val="2C074217"/>
    <w:multiLevelType w:val="multilevel"/>
    <w:tmpl w:val="4600D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4" w15:restartNumberingAfterBreak="0">
    <w:nsid w:val="2C3A69D4"/>
    <w:multiLevelType w:val="multilevel"/>
    <w:tmpl w:val="626AD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5" w15:restartNumberingAfterBreak="0">
    <w:nsid w:val="2C545B4F"/>
    <w:multiLevelType w:val="multilevel"/>
    <w:tmpl w:val="4E0A5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6" w15:restartNumberingAfterBreak="0">
    <w:nsid w:val="2CD815A8"/>
    <w:multiLevelType w:val="multilevel"/>
    <w:tmpl w:val="FB76A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7" w15:restartNumberingAfterBreak="0">
    <w:nsid w:val="2D264021"/>
    <w:multiLevelType w:val="multilevel"/>
    <w:tmpl w:val="D902C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8" w15:restartNumberingAfterBreak="0">
    <w:nsid w:val="2D2E7B3C"/>
    <w:multiLevelType w:val="multilevel"/>
    <w:tmpl w:val="F4C61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9" w15:restartNumberingAfterBreak="0">
    <w:nsid w:val="2D456254"/>
    <w:multiLevelType w:val="multilevel"/>
    <w:tmpl w:val="EF5E6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0" w15:restartNumberingAfterBreak="0">
    <w:nsid w:val="2DAC50D6"/>
    <w:multiLevelType w:val="multilevel"/>
    <w:tmpl w:val="E3107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1" w15:restartNumberingAfterBreak="0">
    <w:nsid w:val="2DEA2FA4"/>
    <w:multiLevelType w:val="multilevel"/>
    <w:tmpl w:val="E7EE2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2" w15:restartNumberingAfterBreak="0">
    <w:nsid w:val="2E36189F"/>
    <w:multiLevelType w:val="multilevel"/>
    <w:tmpl w:val="732E5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3" w15:restartNumberingAfterBreak="0">
    <w:nsid w:val="2EC0331C"/>
    <w:multiLevelType w:val="multilevel"/>
    <w:tmpl w:val="CB3E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4" w15:restartNumberingAfterBreak="0">
    <w:nsid w:val="2F4520EB"/>
    <w:multiLevelType w:val="multilevel"/>
    <w:tmpl w:val="25BE3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5" w15:restartNumberingAfterBreak="0">
    <w:nsid w:val="2F7442BA"/>
    <w:multiLevelType w:val="multilevel"/>
    <w:tmpl w:val="27F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6" w15:restartNumberingAfterBreak="0">
    <w:nsid w:val="30125C78"/>
    <w:multiLevelType w:val="multilevel"/>
    <w:tmpl w:val="549AF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305B4781"/>
    <w:multiLevelType w:val="multilevel"/>
    <w:tmpl w:val="A4AE4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9" w15:restartNumberingAfterBreak="0">
    <w:nsid w:val="30DD4406"/>
    <w:multiLevelType w:val="multilevel"/>
    <w:tmpl w:val="A010E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0" w15:restartNumberingAfterBreak="0">
    <w:nsid w:val="30DF0E67"/>
    <w:multiLevelType w:val="multilevel"/>
    <w:tmpl w:val="5BAC6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1" w15:restartNumberingAfterBreak="0">
    <w:nsid w:val="315F5129"/>
    <w:multiLevelType w:val="multilevel"/>
    <w:tmpl w:val="93A21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2" w15:restartNumberingAfterBreak="0">
    <w:nsid w:val="317E71EC"/>
    <w:multiLevelType w:val="multilevel"/>
    <w:tmpl w:val="5518C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3" w15:restartNumberingAfterBreak="0">
    <w:nsid w:val="318E5309"/>
    <w:multiLevelType w:val="multilevel"/>
    <w:tmpl w:val="6C4AD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4"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5" w15:restartNumberingAfterBreak="0">
    <w:nsid w:val="31FF4B34"/>
    <w:multiLevelType w:val="multilevel"/>
    <w:tmpl w:val="788CE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32BB72A5"/>
    <w:multiLevelType w:val="multilevel"/>
    <w:tmpl w:val="E9367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7" w15:restartNumberingAfterBreak="0">
    <w:nsid w:val="32D95D9A"/>
    <w:multiLevelType w:val="multilevel"/>
    <w:tmpl w:val="531CF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8" w15:restartNumberingAfterBreak="0">
    <w:nsid w:val="32E41A43"/>
    <w:multiLevelType w:val="multilevel"/>
    <w:tmpl w:val="6934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9" w15:restartNumberingAfterBreak="0">
    <w:nsid w:val="33492B04"/>
    <w:multiLevelType w:val="multilevel"/>
    <w:tmpl w:val="E840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0" w15:restartNumberingAfterBreak="0">
    <w:nsid w:val="339E7393"/>
    <w:multiLevelType w:val="multilevel"/>
    <w:tmpl w:val="213ED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1" w15:restartNumberingAfterBreak="0">
    <w:nsid w:val="33B73247"/>
    <w:multiLevelType w:val="multilevel"/>
    <w:tmpl w:val="30F6D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2" w15:restartNumberingAfterBreak="0">
    <w:nsid w:val="33ED3BF7"/>
    <w:multiLevelType w:val="multilevel"/>
    <w:tmpl w:val="40009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3" w15:restartNumberingAfterBreak="0">
    <w:nsid w:val="33FD3097"/>
    <w:multiLevelType w:val="multilevel"/>
    <w:tmpl w:val="A58EC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4" w15:restartNumberingAfterBreak="0">
    <w:nsid w:val="348A5F19"/>
    <w:multiLevelType w:val="multilevel"/>
    <w:tmpl w:val="FAD43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5" w15:restartNumberingAfterBreak="0">
    <w:nsid w:val="34D870DA"/>
    <w:multiLevelType w:val="multilevel"/>
    <w:tmpl w:val="407C6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6" w15:restartNumberingAfterBreak="0">
    <w:nsid w:val="34E873DF"/>
    <w:multiLevelType w:val="multilevel"/>
    <w:tmpl w:val="0D360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7" w15:restartNumberingAfterBreak="0">
    <w:nsid w:val="3543054C"/>
    <w:multiLevelType w:val="multilevel"/>
    <w:tmpl w:val="CC100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8" w15:restartNumberingAfterBreak="0">
    <w:nsid w:val="355D6A7A"/>
    <w:multiLevelType w:val="multilevel"/>
    <w:tmpl w:val="383A74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9" w15:restartNumberingAfterBreak="0">
    <w:nsid w:val="35A77C35"/>
    <w:multiLevelType w:val="multilevel"/>
    <w:tmpl w:val="8626E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35F377B6"/>
    <w:multiLevelType w:val="multilevel"/>
    <w:tmpl w:val="9CE46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1" w15:restartNumberingAfterBreak="0">
    <w:nsid w:val="36052880"/>
    <w:multiLevelType w:val="multilevel"/>
    <w:tmpl w:val="BCAC9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3" w15:restartNumberingAfterBreak="0">
    <w:nsid w:val="36790C5F"/>
    <w:multiLevelType w:val="multilevel"/>
    <w:tmpl w:val="8F96F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4" w15:restartNumberingAfterBreak="0">
    <w:nsid w:val="36BB5B80"/>
    <w:multiLevelType w:val="multilevel"/>
    <w:tmpl w:val="F7DA2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5" w15:restartNumberingAfterBreak="0">
    <w:nsid w:val="36DE31AB"/>
    <w:multiLevelType w:val="multilevel"/>
    <w:tmpl w:val="4C7EE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36F05AF8"/>
    <w:multiLevelType w:val="multilevel"/>
    <w:tmpl w:val="2A9E3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7" w15:restartNumberingAfterBreak="0">
    <w:nsid w:val="37574A80"/>
    <w:multiLevelType w:val="multilevel"/>
    <w:tmpl w:val="C79AF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8" w15:restartNumberingAfterBreak="0">
    <w:nsid w:val="375E4442"/>
    <w:multiLevelType w:val="multilevel"/>
    <w:tmpl w:val="B8AA0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9" w15:restartNumberingAfterBreak="0">
    <w:nsid w:val="378520D3"/>
    <w:multiLevelType w:val="multilevel"/>
    <w:tmpl w:val="DFA42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0" w15:restartNumberingAfterBreak="0">
    <w:nsid w:val="37D06EAD"/>
    <w:multiLevelType w:val="multilevel"/>
    <w:tmpl w:val="7F58D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1" w15:restartNumberingAfterBreak="0">
    <w:nsid w:val="382F2A32"/>
    <w:multiLevelType w:val="multilevel"/>
    <w:tmpl w:val="1654F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2" w15:restartNumberingAfterBreak="0">
    <w:nsid w:val="387E6B23"/>
    <w:multiLevelType w:val="multilevel"/>
    <w:tmpl w:val="CDC45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3" w15:restartNumberingAfterBreak="0">
    <w:nsid w:val="38A26659"/>
    <w:multiLevelType w:val="multilevel"/>
    <w:tmpl w:val="7E38C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4" w15:restartNumberingAfterBreak="0">
    <w:nsid w:val="38D452C0"/>
    <w:multiLevelType w:val="multilevel"/>
    <w:tmpl w:val="A94EA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5" w15:restartNumberingAfterBreak="0">
    <w:nsid w:val="38EC72FE"/>
    <w:multiLevelType w:val="multilevel"/>
    <w:tmpl w:val="AA3A0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6" w15:restartNumberingAfterBreak="0">
    <w:nsid w:val="393D14B2"/>
    <w:multiLevelType w:val="multilevel"/>
    <w:tmpl w:val="679AD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7" w15:restartNumberingAfterBreak="0">
    <w:nsid w:val="39C04D6D"/>
    <w:multiLevelType w:val="multilevel"/>
    <w:tmpl w:val="446C5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8" w15:restartNumberingAfterBreak="0">
    <w:nsid w:val="39E263D4"/>
    <w:multiLevelType w:val="multilevel"/>
    <w:tmpl w:val="04544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9" w15:restartNumberingAfterBreak="0">
    <w:nsid w:val="3A050F7C"/>
    <w:multiLevelType w:val="multilevel"/>
    <w:tmpl w:val="794E4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0" w15:restartNumberingAfterBreak="0">
    <w:nsid w:val="3A3F55A2"/>
    <w:multiLevelType w:val="multilevel"/>
    <w:tmpl w:val="FD320B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1" w15:restartNumberingAfterBreak="0">
    <w:nsid w:val="3A591B5F"/>
    <w:multiLevelType w:val="multilevel"/>
    <w:tmpl w:val="86A62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2" w15:restartNumberingAfterBreak="0">
    <w:nsid w:val="3A74407E"/>
    <w:multiLevelType w:val="multilevel"/>
    <w:tmpl w:val="B3EE4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3" w15:restartNumberingAfterBreak="0">
    <w:nsid w:val="3AB50118"/>
    <w:multiLevelType w:val="multilevel"/>
    <w:tmpl w:val="3A1CB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4" w15:restartNumberingAfterBreak="0">
    <w:nsid w:val="3AEA5284"/>
    <w:multiLevelType w:val="multilevel"/>
    <w:tmpl w:val="AA344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5" w15:restartNumberingAfterBreak="0">
    <w:nsid w:val="3AFA5A89"/>
    <w:multiLevelType w:val="multilevel"/>
    <w:tmpl w:val="EBAA6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6" w15:restartNumberingAfterBreak="0">
    <w:nsid w:val="3B305384"/>
    <w:multiLevelType w:val="multilevel"/>
    <w:tmpl w:val="51604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7" w15:restartNumberingAfterBreak="0">
    <w:nsid w:val="3B421EFC"/>
    <w:multiLevelType w:val="multilevel"/>
    <w:tmpl w:val="BA109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8" w15:restartNumberingAfterBreak="0">
    <w:nsid w:val="3B637859"/>
    <w:multiLevelType w:val="multilevel"/>
    <w:tmpl w:val="8ED61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9" w15:restartNumberingAfterBreak="0">
    <w:nsid w:val="3B905674"/>
    <w:multiLevelType w:val="multilevel"/>
    <w:tmpl w:val="BBC61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3BA619B3"/>
    <w:multiLevelType w:val="multilevel"/>
    <w:tmpl w:val="5EFA1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1" w15:restartNumberingAfterBreak="0">
    <w:nsid w:val="3BC35CFA"/>
    <w:multiLevelType w:val="multilevel"/>
    <w:tmpl w:val="3B98A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2" w15:restartNumberingAfterBreak="0">
    <w:nsid w:val="3C762CC8"/>
    <w:multiLevelType w:val="multilevel"/>
    <w:tmpl w:val="79402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3" w15:restartNumberingAfterBreak="0">
    <w:nsid w:val="3CFA1528"/>
    <w:multiLevelType w:val="multilevel"/>
    <w:tmpl w:val="9670B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4" w15:restartNumberingAfterBreak="0">
    <w:nsid w:val="3D02433B"/>
    <w:multiLevelType w:val="multilevel"/>
    <w:tmpl w:val="D54AF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5" w15:restartNumberingAfterBreak="0">
    <w:nsid w:val="3D4951D7"/>
    <w:multiLevelType w:val="multilevel"/>
    <w:tmpl w:val="D0E8E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6" w15:restartNumberingAfterBreak="0">
    <w:nsid w:val="3D8903D5"/>
    <w:multiLevelType w:val="multilevel"/>
    <w:tmpl w:val="6C7E7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7" w15:restartNumberingAfterBreak="0">
    <w:nsid w:val="3DCD1808"/>
    <w:multiLevelType w:val="multilevel"/>
    <w:tmpl w:val="3706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8" w15:restartNumberingAfterBreak="0">
    <w:nsid w:val="3DD2699C"/>
    <w:multiLevelType w:val="multilevel"/>
    <w:tmpl w:val="C6E82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9" w15:restartNumberingAfterBreak="0">
    <w:nsid w:val="3DF77C8B"/>
    <w:multiLevelType w:val="multilevel"/>
    <w:tmpl w:val="697AF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0" w15:restartNumberingAfterBreak="0">
    <w:nsid w:val="3E2A2331"/>
    <w:multiLevelType w:val="multilevel"/>
    <w:tmpl w:val="AA202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1" w15:restartNumberingAfterBreak="0">
    <w:nsid w:val="3E6F6339"/>
    <w:multiLevelType w:val="multilevel"/>
    <w:tmpl w:val="BE625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2" w15:restartNumberingAfterBreak="0">
    <w:nsid w:val="3E7C5EB5"/>
    <w:multiLevelType w:val="multilevel"/>
    <w:tmpl w:val="4074F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3EB5720D"/>
    <w:multiLevelType w:val="multilevel"/>
    <w:tmpl w:val="50786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4" w15:restartNumberingAfterBreak="0">
    <w:nsid w:val="3EF34089"/>
    <w:multiLevelType w:val="multilevel"/>
    <w:tmpl w:val="F766C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5" w15:restartNumberingAfterBreak="0">
    <w:nsid w:val="3EFE592B"/>
    <w:multiLevelType w:val="multilevel"/>
    <w:tmpl w:val="4530A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6" w15:restartNumberingAfterBreak="0">
    <w:nsid w:val="3F6A743A"/>
    <w:multiLevelType w:val="multilevel"/>
    <w:tmpl w:val="48FEC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7" w15:restartNumberingAfterBreak="0">
    <w:nsid w:val="3FEC7E63"/>
    <w:multiLevelType w:val="multilevel"/>
    <w:tmpl w:val="D3E20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8" w15:restartNumberingAfterBreak="0">
    <w:nsid w:val="40663CDD"/>
    <w:multiLevelType w:val="multilevel"/>
    <w:tmpl w:val="41747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9" w15:restartNumberingAfterBreak="0">
    <w:nsid w:val="406D457D"/>
    <w:multiLevelType w:val="multilevel"/>
    <w:tmpl w:val="20BAC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0" w15:restartNumberingAfterBreak="0">
    <w:nsid w:val="40926011"/>
    <w:multiLevelType w:val="multilevel"/>
    <w:tmpl w:val="6E8C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1" w15:restartNumberingAfterBreak="0">
    <w:nsid w:val="41330D1C"/>
    <w:multiLevelType w:val="multilevel"/>
    <w:tmpl w:val="4F3AC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2" w15:restartNumberingAfterBreak="0">
    <w:nsid w:val="417C6477"/>
    <w:multiLevelType w:val="multilevel"/>
    <w:tmpl w:val="C5F01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3" w15:restartNumberingAfterBreak="0">
    <w:nsid w:val="41C57299"/>
    <w:multiLevelType w:val="multilevel"/>
    <w:tmpl w:val="3296F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4" w15:restartNumberingAfterBreak="0">
    <w:nsid w:val="41FE6E07"/>
    <w:multiLevelType w:val="multilevel"/>
    <w:tmpl w:val="C81ED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5" w15:restartNumberingAfterBreak="0">
    <w:nsid w:val="42700723"/>
    <w:multiLevelType w:val="multilevel"/>
    <w:tmpl w:val="F65A5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6" w15:restartNumberingAfterBreak="0">
    <w:nsid w:val="42FE3D45"/>
    <w:multiLevelType w:val="multilevel"/>
    <w:tmpl w:val="88EC6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7" w15:restartNumberingAfterBreak="0">
    <w:nsid w:val="435E356D"/>
    <w:multiLevelType w:val="multilevel"/>
    <w:tmpl w:val="B3CAF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8" w15:restartNumberingAfterBreak="0">
    <w:nsid w:val="43A565DF"/>
    <w:multiLevelType w:val="multilevel"/>
    <w:tmpl w:val="DB5AB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9" w15:restartNumberingAfterBreak="0">
    <w:nsid w:val="43DA350F"/>
    <w:multiLevelType w:val="multilevel"/>
    <w:tmpl w:val="896EC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0" w15:restartNumberingAfterBreak="0">
    <w:nsid w:val="44077B4F"/>
    <w:multiLevelType w:val="multilevel"/>
    <w:tmpl w:val="A16416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1" w15:restartNumberingAfterBreak="0">
    <w:nsid w:val="440A7B15"/>
    <w:multiLevelType w:val="multilevel"/>
    <w:tmpl w:val="6BC83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2" w15:restartNumberingAfterBreak="0">
    <w:nsid w:val="4438492D"/>
    <w:multiLevelType w:val="multilevel"/>
    <w:tmpl w:val="0E2E5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3" w15:restartNumberingAfterBreak="0">
    <w:nsid w:val="44857150"/>
    <w:multiLevelType w:val="multilevel"/>
    <w:tmpl w:val="D0281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4" w15:restartNumberingAfterBreak="0">
    <w:nsid w:val="44C87397"/>
    <w:multiLevelType w:val="multilevel"/>
    <w:tmpl w:val="52B45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5" w15:restartNumberingAfterBreak="0">
    <w:nsid w:val="450925B4"/>
    <w:multiLevelType w:val="multilevel"/>
    <w:tmpl w:val="67F48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6" w15:restartNumberingAfterBreak="0">
    <w:nsid w:val="45133395"/>
    <w:multiLevelType w:val="multilevel"/>
    <w:tmpl w:val="3598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7" w15:restartNumberingAfterBreak="0">
    <w:nsid w:val="451755CF"/>
    <w:multiLevelType w:val="multilevel"/>
    <w:tmpl w:val="3EB4C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8" w15:restartNumberingAfterBreak="0">
    <w:nsid w:val="4547688A"/>
    <w:multiLevelType w:val="multilevel"/>
    <w:tmpl w:val="66DC8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9" w15:restartNumberingAfterBreak="0">
    <w:nsid w:val="45CC68EA"/>
    <w:multiLevelType w:val="multilevel"/>
    <w:tmpl w:val="6D8C0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0" w15:restartNumberingAfterBreak="0">
    <w:nsid w:val="45E648EC"/>
    <w:multiLevelType w:val="multilevel"/>
    <w:tmpl w:val="8C5C0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1" w15:restartNumberingAfterBreak="0">
    <w:nsid w:val="46200087"/>
    <w:multiLevelType w:val="multilevel"/>
    <w:tmpl w:val="C430F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2" w15:restartNumberingAfterBreak="0">
    <w:nsid w:val="46601C64"/>
    <w:multiLevelType w:val="multilevel"/>
    <w:tmpl w:val="98FCA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3" w15:restartNumberingAfterBreak="0">
    <w:nsid w:val="466D0892"/>
    <w:multiLevelType w:val="multilevel"/>
    <w:tmpl w:val="DF50C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4" w15:restartNumberingAfterBreak="0">
    <w:nsid w:val="466F5EAD"/>
    <w:multiLevelType w:val="multilevel"/>
    <w:tmpl w:val="CB90E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5" w15:restartNumberingAfterBreak="0">
    <w:nsid w:val="46920877"/>
    <w:multiLevelType w:val="multilevel"/>
    <w:tmpl w:val="CF044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46C12C45"/>
    <w:multiLevelType w:val="multilevel"/>
    <w:tmpl w:val="3FE8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7" w15:restartNumberingAfterBreak="0">
    <w:nsid w:val="470A1E86"/>
    <w:multiLevelType w:val="multilevel"/>
    <w:tmpl w:val="7A1A9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8" w15:restartNumberingAfterBreak="0">
    <w:nsid w:val="47206B84"/>
    <w:multiLevelType w:val="multilevel"/>
    <w:tmpl w:val="CDD86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9" w15:restartNumberingAfterBreak="0">
    <w:nsid w:val="472D3B7A"/>
    <w:multiLevelType w:val="multilevel"/>
    <w:tmpl w:val="F0406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0" w15:restartNumberingAfterBreak="0">
    <w:nsid w:val="473618FE"/>
    <w:multiLevelType w:val="multilevel"/>
    <w:tmpl w:val="21169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1" w15:restartNumberingAfterBreak="0">
    <w:nsid w:val="47BA6234"/>
    <w:multiLevelType w:val="multilevel"/>
    <w:tmpl w:val="42A4F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2" w15:restartNumberingAfterBreak="0">
    <w:nsid w:val="47C1008E"/>
    <w:multiLevelType w:val="multilevel"/>
    <w:tmpl w:val="0CD00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3" w15:restartNumberingAfterBreak="0">
    <w:nsid w:val="47F72370"/>
    <w:multiLevelType w:val="multilevel"/>
    <w:tmpl w:val="5C8E4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4" w15:restartNumberingAfterBreak="0">
    <w:nsid w:val="47FC56B1"/>
    <w:multiLevelType w:val="multilevel"/>
    <w:tmpl w:val="3D181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5" w15:restartNumberingAfterBreak="0">
    <w:nsid w:val="480C4A43"/>
    <w:multiLevelType w:val="multilevel"/>
    <w:tmpl w:val="5D82A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6" w15:restartNumberingAfterBreak="0">
    <w:nsid w:val="481D3EF2"/>
    <w:multiLevelType w:val="multilevel"/>
    <w:tmpl w:val="0C7EB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7" w15:restartNumberingAfterBreak="0">
    <w:nsid w:val="48216888"/>
    <w:multiLevelType w:val="multilevel"/>
    <w:tmpl w:val="CA581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8" w15:restartNumberingAfterBreak="0">
    <w:nsid w:val="48576B74"/>
    <w:multiLevelType w:val="multilevel"/>
    <w:tmpl w:val="076AE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9" w15:restartNumberingAfterBreak="0">
    <w:nsid w:val="48761638"/>
    <w:multiLevelType w:val="multilevel"/>
    <w:tmpl w:val="4D04E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0" w15:restartNumberingAfterBreak="0">
    <w:nsid w:val="487C1237"/>
    <w:multiLevelType w:val="multilevel"/>
    <w:tmpl w:val="F9C45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1" w15:restartNumberingAfterBreak="0">
    <w:nsid w:val="48BE5FF3"/>
    <w:multiLevelType w:val="multilevel"/>
    <w:tmpl w:val="5742E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2" w15:restartNumberingAfterBreak="0">
    <w:nsid w:val="48D97216"/>
    <w:multiLevelType w:val="multilevel"/>
    <w:tmpl w:val="F22AF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3" w15:restartNumberingAfterBreak="0">
    <w:nsid w:val="48E4233C"/>
    <w:multiLevelType w:val="multilevel"/>
    <w:tmpl w:val="EC8C3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5" w15:restartNumberingAfterBreak="0">
    <w:nsid w:val="490B796D"/>
    <w:multiLevelType w:val="multilevel"/>
    <w:tmpl w:val="44F27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6" w15:restartNumberingAfterBreak="0">
    <w:nsid w:val="493708ED"/>
    <w:multiLevelType w:val="multilevel"/>
    <w:tmpl w:val="3678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7" w15:restartNumberingAfterBreak="0">
    <w:nsid w:val="496038AD"/>
    <w:multiLevelType w:val="multilevel"/>
    <w:tmpl w:val="FD2E7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8" w15:restartNumberingAfterBreak="0">
    <w:nsid w:val="4A457BF1"/>
    <w:multiLevelType w:val="multilevel"/>
    <w:tmpl w:val="1B4A2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9" w15:restartNumberingAfterBreak="0">
    <w:nsid w:val="4B193600"/>
    <w:multiLevelType w:val="multilevel"/>
    <w:tmpl w:val="CEB0A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4B8B46BA"/>
    <w:multiLevelType w:val="multilevel"/>
    <w:tmpl w:val="3C5E5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2" w15:restartNumberingAfterBreak="0">
    <w:nsid w:val="4C080266"/>
    <w:multiLevelType w:val="multilevel"/>
    <w:tmpl w:val="4C781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4C7F5ECE"/>
    <w:multiLevelType w:val="multilevel"/>
    <w:tmpl w:val="904E9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4" w15:restartNumberingAfterBreak="0">
    <w:nsid w:val="4C8B2364"/>
    <w:multiLevelType w:val="multilevel"/>
    <w:tmpl w:val="D2CEC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5" w15:restartNumberingAfterBreak="0">
    <w:nsid w:val="4D393C91"/>
    <w:multiLevelType w:val="multilevel"/>
    <w:tmpl w:val="71100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6" w15:restartNumberingAfterBreak="0">
    <w:nsid w:val="4D8E168B"/>
    <w:multiLevelType w:val="multilevel"/>
    <w:tmpl w:val="2E42F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7" w15:restartNumberingAfterBreak="0">
    <w:nsid w:val="4DAA3B75"/>
    <w:multiLevelType w:val="multilevel"/>
    <w:tmpl w:val="8B027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8" w15:restartNumberingAfterBreak="0">
    <w:nsid w:val="4DBB5105"/>
    <w:multiLevelType w:val="multilevel"/>
    <w:tmpl w:val="DD6E8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9" w15:restartNumberingAfterBreak="0">
    <w:nsid w:val="4DC12B33"/>
    <w:multiLevelType w:val="multilevel"/>
    <w:tmpl w:val="20908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0" w15:restartNumberingAfterBreak="0">
    <w:nsid w:val="4DC7039C"/>
    <w:multiLevelType w:val="multilevel"/>
    <w:tmpl w:val="29A89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1" w15:restartNumberingAfterBreak="0">
    <w:nsid w:val="4DCF47AD"/>
    <w:multiLevelType w:val="multilevel"/>
    <w:tmpl w:val="1A8A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2" w15:restartNumberingAfterBreak="0">
    <w:nsid w:val="4DDD4A92"/>
    <w:multiLevelType w:val="multilevel"/>
    <w:tmpl w:val="F6BE5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3" w15:restartNumberingAfterBreak="0">
    <w:nsid w:val="4E0D7FAC"/>
    <w:multiLevelType w:val="multilevel"/>
    <w:tmpl w:val="900CC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4" w15:restartNumberingAfterBreak="0">
    <w:nsid w:val="4E1538DD"/>
    <w:multiLevelType w:val="multilevel"/>
    <w:tmpl w:val="8254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5" w15:restartNumberingAfterBreak="0">
    <w:nsid w:val="4ED92147"/>
    <w:multiLevelType w:val="multilevel"/>
    <w:tmpl w:val="9A6EF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4EF548F3"/>
    <w:multiLevelType w:val="multilevel"/>
    <w:tmpl w:val="BC00E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7" w15:restartNumberingAfterBreak="0">
    <w:nsid w:val="4F22100B"/>
    <w:multiLevelType w:val="multilevel"/>
    <w:tmpl w:val="44000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8" w15:restartNumberingAfterBreak="0">
    <w:nsid w:val="4F302579"/>
    <w:multiLevelType w:val="multilevel"/>
    <w:tmpl w:val="7F4E7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9" w15:restartNumberingAfterBreak="0">
    <w:nsid w:val="4F36205C"/>
    <w:multiLevelType w:val="multilevel"/>
    <w:tmpl w:val="56A6A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0"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1" w15:restartNumberingAfterBreak="0">
    <w:nsid w:val="4F8452A6"/>
    <w:multiLevelType w:val="multilevel"/>
    <w:tmpl w:val="EDD0C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2" w15:restartNumberingAfterBreak="0">
    <w:nsid w:val="4FB47AFA"/>
    <w:multiLevelType w:val="multilevel"/>
    <w:tmpl w:val="44501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3" w15:restartNumberingAfterBreak="0">
    <w:nsid w:val="50342C8A"/>
    <w:multiLevelType w:val="multilevel"/>
    <w:tmpl w:val="AB403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4" w15:restartNumberingAfterBreak="0">
    <w:nsid w:val="50783F98"/>
    <w:multiLevelType w:val="multilevel"/>
    <w:tmpl w:val="DAD22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5" w15:restartNumberingAfterBreak="0">
    <w:nsid w:val="507B4DA6"/>
    <w:multiLevelType w:val="multilevel"/>
    <w:tmpl w:val="2918C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6" w15:restartNumberingAfterBreak="0">
    <w:nsid w:val="50C56093"/>
    <w:multiLevelType w:val="multilevel"/>
    <w:tmpl w:val="4F6A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7" w15:restartNumberingAfterBreak="0">
    <w:nsid w:val="50D25E5B"/>
    <w:multiLevelType w:val="multilevel"/>
    <w:tmpl w:val="0FD25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8" w15:restartNumberingAfterBreak="0">
    <w:nsid w:val="50D53116"/>
    <w:multiLevelType w:val="multilevel"/>
    <w:tmpl w:val="A32EB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9" w15:restartNumberingAfterBreak="0">
    <w:nsid w:val="515204CA"/>
    <w:multiLevelType w:val="multilevel"/>
    <w:tmpl w:val="EC0E7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0" w15:restartNumberingAfterBreak="0">
    <w:nsid w:val="519169C4"/>
    <w:multiLevelType w:val="multilevel"/>
    <w:tmpl w:val="A2B22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1" w15:restartNumberingAfterBreak="0">
    <w:nsid w:val="51B00C43"/>
    <w:multiLevelType w:val="multilevel"/>
    <w:tmpl w:val="3D80A6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2" w15:restartNumberingAfterBreak="0">
    <w:nsid w:val="51E17078"/>
    <w:multiLevelType w:val="multilevel"/>
    <w:tmpl w:val="D3AAA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3" w15:restartNumberingAfterBreak="0">
    <w:nsid w:val="51EB6A39"/>
    <w:multiLevelType w:val="multilevel"/>
    <w:tmpl w:val="A62EE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4" w15:restartNumberingAfterBreak="0">
    <w:nsid w:val="520962E9"/>
    <w:multiLevelType w:val="multilevel"/>
    <w:tmpl w:val="A6826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5" w15:restartNumberingAfterBreak="0">
    <w:nsid w:val="52181C92"/>
    <w:multiLevelType w:val="multilevel"/>
    <w:tmpl w:val="9A6A4B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6" w15:restartNumberingAfterBreak="0">
    <w:nsid w:val="52222752"/>
    <w:multiLevelType w:val="multilevel"/>
    <w:tmpl w:val="75FCA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7" w15:restartNumberingAfterBreak="0">
    <w:nsid w:val="52252029"/>
    <w:multiLevelType w:val="multilevel"/>
    <w:tmpl w:val="E9D8A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8" w15:restartNumberingAfterBreak="0">
    <w:nsid w:val="52682EEF"/>
    <w:multiLevelType w:val="multilevel"/>
    <w:tmpl w:val="9208C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9"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0" w15:restartNumberingAfterBreak="0">
    <w:nsid w:val="527229C0"/>
    <w:multiLevelType w:val="multilevel"/>
    <w:tmpl w:val="ACD63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1" w15:restartNumberingAfterBreak="0">
    <w:nsid w:val="529C5FF8"/>
    <w:multiLevelType w:val="multilevel"/>
    <w:tmpl w:val="D4FEC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2" w15:restartNumberingAfterBreak="0">
    <w:nsid w:val="52AB2177"/>
    <w:multiLevelType w:val="multilevel"/>
    <w:tmpl w:val="FA44C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3" w15:restartNumberingAfterBreak="0">
    <w:nsid w:val="52F547C4"/>
    <w:multiLevelType w:val="multilevel"/>
    <w:tmpl w:val="D2E05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4" w15:restartNumberingAfterBreak="0">
    <w:nsid w:val="533905B6"/>
    <w:multiLevelType w:val="multilevel"/>
    <w:tmpl w:val="7DACB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5" w15:restartNumberingAfterBreak="0">
    <w:nsid w:val="533A268A"/>
    <w:multiLevelType w:val="multilevel"/>
    <w:tmpl w:val="689E0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6" w15:restartNumberingAfterBreak="0">
    <w:nsid w:val="533B40D8"/>
    <w:multiLevelType w:val="multilevel"/>
    <w:tmpl w:val="CD3AD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7" w15:restartNumberingAfterBreak="0">
    <w:nsid w:val="53996708"/>
    <w:multiLevelType w:val="multilevel"/>
    <w:tmpl w:val="B5169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8" w15:restartNumberingAfterBreak="0">
    <w:nsid w:val="53A067DD"/>
    <w:multiLevelType w:val="multilevel"/>
    <w:tmpl w:val="89D2B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9" w15:restartNumberingAfterBreak="0">
    <w:nsid w:val="53AA6ACF"/>
    <w:multiLevelType w:val="multilevel"/>
    <w:tmpl w:val="964A0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0" w15:restartNumberingAfterBreak="0">
    <w:nsid w:val="53CB6AD7"/>
    <w:multiLevelType w:val="multilevel"/>
    <w:tmpl w:val="34B68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1" w15:restartNumberingAfterBreak="0">
    <w:nsid w:val="53EE178A"/>
    <w:multiLevelType w:val="multilevel"/>
    <w:tmpl w:val="8AB81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2" w15:restartNumberingAfterBreak="0">
    <w:nsid w:val="53FC223F"/>
    <w:multiLevelType w:val="multilevel"/>
    <w:tmpl w:val="1F72D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3" w15:restartNumberingAfterBreak="0">
    <w:nsid w:val="53FC4137"/>
    <w:multiLevelType w:val="multilevel"/>
    <w:tmpl w:val="3380F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4" w15:restartNumberingAfterBreak="0">
    <w:nsid w:val="54F17AB5"/>
    <w:multiLevelType w:val="multilevel"/>
    <w:tmpl w:val="7390B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5" w15:restartNumberingAfterBreak="0">
    <w:nsid w:val="551678BC"/>
    <w:multiLevelType w:val="multilevel"/>
    <w:tmpl w:val="1300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6" w15:restartNumberingAfterBreak="0">
    <w:nsid w:val="551833EA"/>
    <w:multiLevelType w:val="multilevel"/>
    <w:tmpl w:val="8D5EC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7" w15:restartNumberingAfterBreak="0">
    <w:nsid w:val="553766EE"/>
    <w:multiLevelType w:val="multilevel"/>
    <w:tmpl w:val="EF541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8" w15:restartNumberingAfterBreak="0">
    <w:nsid w:val="55DE7F30"/>
    <w:multiLevelType w:val="multilevel"/>
    <w:tmpl w:val="6B089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9" w15:restartNumberingAfterBreak="0">
    <w:nsid w:val="55F85013"/>
    <w:multiLevelType w:val="multilevel"/>
    <w:tmpl w:val="67885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0" w15:restartNumberingAfterBreak="0">
    <w:nsid w:val="55FF6A2F"/>
    <w:multiLevelType w:val="multilevel"/>
    <w:tmpl w:val="A3706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1" w15:restartNumberingAfterBreak="0">
    <w:nsid w:val="561236FD"/>
    <w:multiLevelType w:val="multilevel"/>
    <w:tmpl w:val="A2866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2" w15:restartNumberingAfterBreak="0">
    <w:nsid w:val="565A1527"/>
    <w:multiLevelType w:val="multilevel"/>
    <w:tmpl w:val="48F8B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3" w15:restartNumberingAfterBreak="0">
    <w:nsid w:val="56763D68"/>
    <w:multiLevelType w:val="multilevel"/>
    <w:tmpl w:val="EE446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4" w15:restartNumberingAfterBreak="0">
    <w:nsid w:val="567E6121"/>
    <w:multiLevelType w:val="multilevel"/>
    <w:tmpl w:val="D6F62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56827CB6"/>
    <w:multiLevelType w:val="multilevel"/>
    <w:tmpl w:val="331E4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6" w15:restartNumberingAfterBreak="0">
    <w:nsid w:val="56A658C3"/>
    <w:multiLevelType w:val="multilevel"/>
    <w:tmpl w:val="FD181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7" w15:restartNumberingAfterBreak="0">
    <w:nsid w:val="56C22AC4"/>
    <w:multiLevelType w:val="multilevel"/>
    <w:tmpl w:val="BBDA1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8" w15:restartNumberingAfterBreak="0">
    <w:nsid w:val="56D60535"/>
    <w:multiLevelType w:val="multilevel"/>
    <w:tmpl w:val="FA729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9" w15:restartNumberingAfterBreak="0">
    <w:nsid w:val="56EE1F5B"/>
    <w:multiLevelType w:val="multilevel"/>
    <w:tmpl w:val="25AE0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0" w15:restartNumberingAfterBreak="0">
    <w:nsid w:val="57733227"/>
    <w:multiLevelType w:val="multilevel"/>
    <w:tmpl w:val="9D08C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1" w15:restartNumberingAfterBreak="0">
    <w:nsid w:val="579359FF"/>
    <w:multiLevelType w:val="multilevel"/>
    <w:tmpl w:val="A21EE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2" w15:restartNumberingAfterBreak="0">
    <w:nsid w:val="57C44B0F"/>
    <w:multiLevelType w:val="multilevel"/>
    <w:tmpl w:val="A50AF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3" w15:restartNumberingAfterBreak="0">
    <w:nsid w:val="5805749D"/>
    <w:multiLevelType w:val="multilevel"/>
    <w:tmpl w:val="D2EE8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4" w15:restartNumberingAfterBreak="0">
    <w:nsid w:val="581036A3"/>
    <w:multiLevelType w:val="multilevel"/>
    <w:tmpl w:val="B23AD8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58447FE4"/>
    <w:multiLevelType w:val="multilevel"/>
    <w:tmpl w:val="5B8EC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6" w15:restartNumberingAfterBreak="0">
    <w:nsid w:val="58660D94"/>
    <w:multiLevelType w:val="multilevel"/>
    <w:tmpl w:val="2B06E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7" w15:restartNumberingAfterBreak="0">
    <w:nsid w:val="58673D13"/>
    <w:multiLevelType w:val="multilevel"/>
    <w:tmpl w:val="AA04F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8" w15:restartNumberingAfterBreak="0">
    <w:nsid w:val="586F5138"/>
    <w:multiLevelType w:val="multilevel"/>
    <w:tmpl w:val="12B04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9" w15:restartNumberingAfterBreak="0">
    <w:nsid w:val="588C2A8E"/>
    <w:multiLevelType w:val="multilevel"/>
    <w:tmpl w:val="63AAC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0" w15:restartNumberingAfterBreak="0">
    <w:nsid w:val="58BD2394"/>
    <w:multiLevelType w:val="multilevel"/>
    <w:tmpl w:val="3326C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1" w15:restartNumberingAfterBreak="0">
    <w:nsid w:val="58EF0C92"/>
    <w:multiLevelType w:val="multilevel"/>
    <w:tmpl w:val="D8FA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2" w15:restartNumberingAfterBreak="0">
    <w:nsid w:val="590A2123"/>
    <w:multiLevelType w:val="multilevel"/>
    <w:tmpl w:val="DB340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3" w15:restartNumberingAfterBreak="0">
    <w:nsid w:val="593460FC"/>
    <w:multiLevelType w:val="multilevel"/>
    <w:tmpl w:val="FC0A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4" w15:restartNumberingAfterBreak="0">
    <w:nsid w:val="593A5F36"/>
    <w:multiLevelType w:val="multilevel"/>
    <w:tmpl w:val="C306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5" w15:restartNumberingAfterBreak="0">
    <w:nsid w:val="594E535E"/>
    <w:multiLevelType w:val="multilevel"/>
    <w:tmpl w:val="EBA497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6" w15:restartNumberingAfterBreak="0">
    <w:nsid w:val="59572741"/>
    <w:multiLevelType w:val="multilevel"/>
    <w:tmpl w:val="40CEA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7" w15:restartNumberingAfterBreak="0">
    <w:nsid w:val="5973595D"/>
    <w:multiLevelType w:val="multilevel"/>
    <w:tmpl w:val="060EB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8" w15:restartNumberingAfterBreak="0">
    <w:nsid w:val="59AE2859"/>
    <w:multiLevelType w:val="multilevel"/>
    <w:tmpl w:val="0FE4D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59E020CD"/>
    <w:multiLevelType w:val="multilevel"/>
    <w:tmpl w:val="284C3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0" w15:restartNumberingAfterBreak="0">
    <w:nsid w:val="5A343D8B"/>
    <w:multiLevelType w:val="multilevel"/>
    <w:tmpl w:val="5B98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1" w15:restartNumberingAfterBreak="0">
    <w:nsid w:val="5A4141AA"/>
    <w:multiLevelType w:val="multilevel"/>
    <w:tmpl w:val="9370B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2" w15:restartNumberingAfterBreak="0">
    <w:nsid w:val="5A617E98"/>
    <w:multiLevelType w:val="multilevel"/>
    <w:tmpl w:val="B6DA4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3" w15:restartNumberingAfterBreak="0">
    <w:nsid w:val="5A663871"/>
    <w:multiLevelType w:val="multilevel"/>
    <w:tmpl w:val="F07EA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5A675EB7"/>
    <w:multiLevelType w:val="multilevel"/>
    <w:tmpl w:val="A5485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5" w15:restartNumberingAfterBreak="0">
    <w:nsid w:val="5A73339F"/>
    <w:multiLevelType w:val="multilevel"/>
    <w:tmpl w:val="3580D9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6" w15:restartNumberingAfterBreak="0">
    <w:nsid w:val="5B215CAD"/>
    <w:multiLevelType w:val="multilevel"/>
    <w:tmpl w:val="35266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7" w15:restartNumberingAfterBreak="0">
    <w:nsid w:val="5B38305E"/>
    <w:multiLevelType w:val="multilevel"/>
    <w:tmpl w:val="9CDC1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8" w15:restartNumberingAfterBreak="0">
    <w:nsid w:val="5B407F6D"/>
    <w:multiLevelType w:val="multilevel"/>
    <w:tmpl w:val="8FC05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9" w15:restartNumberingAfterBreak="0">
    <w:nsid w:val="5B504675"/>
    <w:multiLevelType w:val="multilevel"/>
    <w:tmpl w:val="7178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0" w15:restartNumberingAfterBreak="0">
    <w:nsid w:val="5B6276E9"/>
    <w:multiLevelType w:val="multilevel"/>
    <w:tmpl w:val="2AB23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1" w15:restartNumberingAfterBreak="0">
    <w:nsid w:val="5B72768B"/>
    <w:multiLevelType w:val="multilevel"/>
    <w:tmpl w:val="EB9C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2" w15:restartNumberingAfterBreak="0">
    <w:nsid w:val="5BBE5742"/>
    <w:multiLevelType w:val="multilevel"/>
    <w:tmpl w:val="875A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3" w15:restartNumberingAfterBreak="0">
    <w:nsid w:val="5BCE2FA5"/>
    <w:multiLevelType w:val="multilevel"/>
    <w:tmpl w:val="0A92E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4"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5" w15:restartNumberingAfterBreak="0">
    <w:nsid w:val="5D4B4400"/>
    <w:multiLevelType w:val="multilevel"/>
    <w:tmpl w:val="0AD62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6" w15:restartNumberingAfterBreak="0">
    <w:nsid w:val="5D597652"/>
    <w:multiLevelType w:val="multilevel"/>
    <w:tmpl w:val="CF360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7" w15:restartNumberingAfterBreak="0">
    <w:nsid w:val="5D6D5DF7"/>
    <w:multiLevelType w:val="multilevel"/>
    <w:tmpl w:val="4E6CF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8" w15:restartNumberingAfterBreak="0">
    <w:nsid w:val="5D81766B"/>
    <w:multiLevelType w:val="multilevel"/>
    <w:tmpl w:val="75ACE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9" w15:restartNumberingAfterBreak="0">
    <w:nsid w:val="5D846310"/>
    <w:multiLevelType w:val="multilevel"/>
    <w:tmpl w:val="665A2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0" w15:restartNumberingAfterBreak="0">
    <w:nsid w:val="5D8C10CF"/>
    <w:multiLevelType w:val="multilevel"/>
    <w:tmpl w:val="F2D09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1" w15:restartNumberingAfterBreak="0">
    <w:nsid w:val="5E2277F8"/>
    <w:multiLevelType w:val="multilevel"/>
    <w:tmpl w:val="79201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2"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493" w15:restartNumberingAfterBreak="0">
    <w:nsid w:val="5E687EF5"/>
    <w:multiLevelType w:val="multilevel"/>
    <w:tmpl w:val="AAEA6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4" w15:restartNumberingAfterBreak="0">
    <w:nsid w:val="5EE4257A"/>
    <w:multiLevelType w:val="multilevel"/>
    <w:tmpl w:val="E0DE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5" w15:restartNumberingAfterBreak="0">
    <w:nsid w:val="5F0E5D66"/>
    <w:multiLevelType w:val="multilevel"/>
    <w:tmpl w:val="B7BE7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6" w15:restartNumberingAfterBreak="0">
    <w:nsid w:val="5F2E22CD"/>
    <w:multiLevelType w:val="multilevel"/>
    <w:tmpl w:val="96ACF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7" w15:restartNumberingAfterBreak="0">
    <w:nsid w:val="5F3D027B"/>
    <w:multiLevelType w:val="multilevel"/>
    <w:tmpl w:val="8CDA2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9" w15:restartNumberingAfterBreak="0">
    <w:nsid w:val="5F563560"/>
    <w:multiLevelType w:val="multilevel"/>
    <w:tmpl w:val="B2A4E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0" w15:restartNumberingAfterBreak="0">
    <w:nsid w:val="5F75657C"/>
    <w:multiLevelType w:val="multilevel"/>
    <w:tmpl w:val="1FF41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1" w15:restartNumberingAfterBreak="0">
    <w:nsid w:val="5FF17972"/>
    <w:multiLevelType w:val="multilevel"/>
    <w:tmpl w:val="A09E4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2" w15:restartNumberingAfterBreak="0">
    <w:nsid w:val="5FF34B31"/>
    <w:multiLevelType w:val="multilevel"/>
    <w:tmpl w:val="CC2C68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3" w15:restartNumberingAfterBreak="0">
    <w:nsid w:val="5FF86B10"/>
    <w:multiLevelType w:val="multilevel"/>
    <w:tmpl w:val="36C48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4" w15:restartNumberingAfterBreak="0">
    <w:nsid w:val="60753B1E"/>
    <w:multiLevelType w:val="multilevel"/>
    <w:tmpl w:val="51A22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5" w15:restartNumberingAfterBreak="0">
    <w:nsid w:val="60986547"/>
    <w:multiLevelType w:val="multilevel"/>
    <w:tmpl w:val="45F0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6" w15:restartNumberingAfterBreak="0">
    <w:nsid w:val="60AD1B8E"/>
    <w:multiLevelType w:val="multilevel"/>
    <w:tmpl w:val="AB241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7" w15:restartNumberingAfterBreak="0">
    <w:nsid w:val="613C7434"/>
    <w:multiLevelType w:val="multilevel"/>
    <w:tmpl w:val="76563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8" w15:restartNumberingAfterBreak="0">
    <w:nsid w:val="614270C8"/>
    <w:multiLevelType w:val="multilevel"/>
    <w:tmpl w:val="FC68A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9" w15:restartNumberingAfterBreak="0">
    <w:nsid w:val="61706247"/>
    <w:multiLevelType w:val="multilevel"/>
    <w:tmpl w:val="23283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0" w15:restartNumberingAfterBreak="0">
    <w:nsid w:val="61A70C90"/>
    <w:multiLevelType w:val="multilevel"/>
    <w:tmpl w:val="5F525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1" w15:restartNumberingAfterBreak="0">
    <w:nsid w:val="61E84E5A"/>
    <w:multiLevelType w:val="multilevel"/>
    <w:tmpl w:val="51E2C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2" w15:restartNumberingAfterBreak="0">
    <w:nsid w:val="61F407DB"/>
    <w:multiLevelType w:val="multilevel"/>
    <w:tmpl w:val="409AA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3" w15:restartNumberingAfterBreak="0">
    <w:nsid w:val="61FD6AAD"/>
    <w:multiLevelType w:val="multilevel"/>
    <w:tmpl w:val="8AA8E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4"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5" w15:restartNumberingAfterBreak="0">
    <w:nsid w:val="6258089E"/>
    <w:multiLevelType w:val="multilevel"/>
    <w:tmpl w:val="83F02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6" w15:restartNumberingAfterBreak="0">
    <w:nsid w:val="625B1021"/>
    <w:multiLevelType w:val="multilevel"/>
    <w:tmpl w:val="F4C00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7" w15:restartNumberingAfterBreak="0">
    <w:nsid w:val="6268001C"/>
    <w:multiLevelType w:val="multilevel"/>
    <w:tmpl w:val="D6621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8" w15:restartNumberingAfterBreak="0">
    <w:nsid w:val="627C6F2E"/>
    <w:multiLevelType w:val="multilevel"/>
    <w:tmpl w:val="F50C5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9" w15:restartNumberingAfterBreak="0">
    <w:nsid w:val="62AB05B2"/>
    <w:multiLevelType w:val="multilevel"/>
    <w:tmpl w:val="5AC6B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0" w15:restartNumberingAfterBreak="0">
    <w:nsid w:val="62CD1AA6"/>
    <w:multiLevelType w:val="multilevel"/>
    <w:tmpl w:val="15C8DF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1" w15:restartNumberingAfterBreak="0">
    <w:nsid w:val="62E53E16"/>
    <w:multiLevelType w:val="multilevel"/>
    <w:tmpl w:val="238A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2" w15:restartNumberingAfterBreak="0">
    <w:nsid w:val="63143C8E"/>
    <w:multiLevelType w:val="multilevel"/>
    <w:tmpl w:val="C9C8B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3" w15:restartNumberingAfterBreak="0">
    <w:nsid w:val="63381E73"/>
    <w:multiLevelType w:val="multilevel"/>
    <w:tmpl w:val="92E84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4" w15:restartNumberingAfterBreak="0">
    <w:nsid w:val="633D58CA"/>
    <w:multiLevelType w:val="multilevel"/>
    <w:tmpl w:val="05F03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5" w15:restartNumberingAfterBreak="0">
    <w:nsid w:val="63CE314E"/>
    <w:multiLevelType w:val="multilevel"/>
    <w:tmpl w:val="90D83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6" w15:restartNumberingAfterBreak="0">
    <w:nsid w:val="63FF05F7"/>
    <w:multiLevelType w:val="multilevel"/>
    <w:tmpl w:val="0D98F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7" w15:restartNumberingAfterBreak="0">
    <w:nsid w:val="640F726B"/>
    <w:multiLevelType w:val="multilevel"/>
    <w:tmpl w:val="96B62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8" w15:restartNumberingAfterBreak="0">
    <w:nsid w:val="642D5408"/>
    <w:multiLevelType w:val="multilevel"/>
    <w:tmpl w:val="F8B4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9" w15:restartNumberingAfterBreak="0">
    <w:nsid w:val="647074CF"/>
    <w:multiLevelType w:val="multilevel"/>
    <w:tmpl w:val="13364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0" w15:restartNumberingAfterBreak="0">
    <w:nsid w:val="64782E05"/>
    <w:multiLevelType w:val="multilevel"/>
    <w:tmpl w:val="53565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1" w15:restartNumberingAfterBreak="0">
    <w:nsid w:val="64EC05BA"/>
    <w:multiLevelType w:val="multilevel"/>
    <w:tmpl w:val="A8266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2" w15:restartNumberingAfterBreak="0">
    <w:nsid w:val="64EC0CC5"/>
    <w:multiLevelType w:val="multilevel"/>
    <w:tmpl w:val="1548A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3" w15:restartNumberingAfterBreak="0">
    <w:nsid w:val="64F31D04"/>
    <w:multiLevelType w:val="multilevel"/>
    <w:tmpl w:val="A06E3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4" w15:restartNumberingAfterBreak="0">
    <w:nsid w:val="652046DF"/>
    <w:multiLevelType w:val="multilevel"/>
    <w:tmpl w:val="5C06D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5" w15:restartNumberingAfterBreak="0">
    <w:nsid w:val="653E4904"/>
    <w:multiLevelType w:val="multilevel"/>
    <w:tmpl w:val="E886F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6" w15:restartNumberingAfterBreak="0">
    <w:nsid w:val="655A7005"/>
    <w:multiLevelType w:val="multilevel"/>
    <w:tmpl w:val="77F8F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7" w15:restartNumberingAfterBreak="0">
    <w:nsid w:val="65C45F10"/>
    <w:multiLevelType w:val="multilevel"/>
    <w:tmpl w:val="7ED08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8" w15:restartNumberingAfterBreak="0">
    <w:nsid w:val="65E306D0"/>
    <w:multiLevelType w:val="multilevel"/>
    <w:tmpl w:val="FA80C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9" w15:restartNumberingAfterBreak="0">
    <w:nsid w:val="664A0302"/>
    <w:multiLevelType w:val="multilevel"/>
    <w:tmpl w:val="3A74F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0" w15:restartNumberingAfterBreak="0">
    <w:nsid w:val="66952008"/>
    <w:multiLevelType w:val="multilevel"/>
    <w:tmpl w:val="FA24C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1" w15:restartNumberingAfterBreak="0">
    <w:nsid w:val="669F35B6"/>
    <w:multiLevelType w:val="multilevel"/>
    <w:tmpl w:val="96060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2" w15:restartNumberingAfterBreak="0">
    <w:nsid w:val="66AD422E"/>
    <w:multiLevelType w:val="multilevel"/>
    <w:tmpl w:val="23C81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3" w15:restartNumberingAfterBreak="0">
    <w:nsid w:val="66C260C2"/>
    <w:multiLevelType w:val="multilevel"/>
    <w:tmpl w:val="6C402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4" w15:restartNumberingAfterBreak="0">
    <w:nsid w:val="66D5342F"/>
    <w:multiLevelType w:val="multilevel"/>
    <w:tmpl w:val="5F363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5" w15:restartNumberingAfterBreak="0">
    <w:nsid w:val="66E113D8"/>
    <w:multiLevelType w:val="multilevel"/>
    <w:tmpl w:val="FB04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6" w15:restartNumberingAfterBreak="0">
    <w:nsid w:val="66ED4CEA"/>
    <w:multiLevelType w:val="multilevel"/>
    <w:tmpl w:val="D270A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7" w15:restartNumberingAfterBreak="0">
    <w:nsid w:val="6700446D"/>
    <w:multiLevelType w:val="multilevel"/>
    <w:tmpl w:val="B3BE0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8" w15:restartNumberingAfterBreak="0">
    <w:nsid w:val="6766084D"/>
    <w:multiLevelType w:val="multilevel"/>
    <w:tmpl w:val="3CB41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9" w15:restartNumberingAfterBreak="0">
    <w:nsid w:val="67951416"/>
    <w:multiLevelType w:val="multilevel"/>
    <w:tmpl w:val="6862F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0" w15:restartNumberingAfterBreak="0">
    <w:nsid w:val="67DF3523"/>
    <w:multiLevelType w:val="multilevel"/>
    <w:tmpl w:val="77C8B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1" w15:restartNumberingAfterBreak="0">
    <w:nsid w:val="67FB486C"/>
    <w:multiLevelType w:val="multilevel"/>
    <w:tmpl w:val="214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2" w15:restartNumberingAfterBreak="0">
    <w:nsid w:val="67FE5056"/>
    <w:multiLevelType w:val="multilevel"/>
    <w:tmpl w:val="73666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3" w15:restartNumberingAfterBreak="0">
    <w:nsid w:val="6851264D"/>
    <w:multiLevelType w:val="multilevel"/>
    <w:tmpl w:val="086A3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4" w15:restartNumberingAfterBreak="0">
    <w:nsid w:val="68677246"/>
    <w:multiLevelType w:val="multilevel"/>
    <w:tmpl w:val="73A8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5" w15:restartNumberingAfterBreak="0">
    <w:nsid w:val="686B1630"/>
    <w:multiLevelType w:val="multilevel"/>
    <w:tmpl w:val="A45A80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6" w15:restartNumberingAfterBreak="0">
    <w:nsid w:val="68EE42E9"/>
    <w:multiLevelType w:val="multilevel"/>
    <w:tmpl w:val="381E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7" w15:restartNumberingAfterBreak="0">
    <w:nsid w:val="690B2B8A"/>
    <w:multiLevelType w:val="multilevel"/>
    <w:tmpl w:val="31FE5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8" w15:restartNumberingAfterBreak="0">
    <w:nsid w:val="69397C10"/>
    <w:multiLevelType w:val="multilevel"/>
    <w:tmpl w:val="81063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9" w15:restartNumberingAfterBreak="0">
    <w:nsid w:val="69757ADD"/>
    <w:multiLevelType w:val="multilevel"/>
    <w:tmpl w:val="AAE0D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0" w15:restartNumberingAfterBreak="0">
    <w:nsid w:val="69B81250"/>
    <w:multiLevelType w:val="multilevel"/>
    <w:tmpl w:val="80129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1" w15:restartNumberingAfterBreak="0">
    <w:nsid w:val="69C14F76"/>
    <w:multiLevelType w:val="multilevel"/>
    <w:tmpl w:val="31C0D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3" w15:restartNumberingAfterBreak="0">
    <w:nsid w:val="69C62EC2"/>
    <w:multiLevelType w:val="multilevel"/>
    <w:tmpl w:val="FE547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4" w15:restartNumberingAfterBreak="0">
    <w:nsid w:val="69CE62D8"/>
    <w:multiLevelType w:val="multilevel"/>
    <w:tmpl w:val="7708F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5" w15:restartNumberingAfterBreak="0">
    <w:nsid w:val="69EA1566"/>
    <w:multiLevelType w:val="multilevel"/>
    <w:tmpl w:val="21F03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6" w15:restartNumberingAfterBreak="0">
    <w:nsid w:val="6A29716B"/>
    <w:multiLevelType w:val="multilevel"/>
    <w:tmpl w:val="DCC27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7" w15:restartNumberingAfterBreak="0">
    <w:nsid w:val="6A337475"/>
    <w:multiLevelType w:val="multilevel"/>
    <w:tmpl w:val="2130B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8" w15:restartNumberingAfterBreak="0">
    <w:nsid w:val="6A4110BF"/>
    <w:multiLevelType w:val="multilevel"/>
    <w:tmpl w:val="669CD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9" w15:restartNumberingAfterBreak="0">
    <w:nsid w:val="6A494A74"/>
    <w:multiLevelType w:val="multilevel"/>
    <w:tmpl w:val="0584E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0" w15:restartNumberingAfterBreak="0">
    <w:nsid w:val="6A4A65A1"/>
    <w:multiLevelType w:val="multilevel"/>
    <w:tmpl w:val="1980C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1" w15:restartNumberingAfterBreak="0">
    <w:nsid w:val="6A620DC2"/>
    <w:multiLevelType w:val="multilevel"/>
    <w:tmpl w:val="0FA0E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2" w15:restartNumberingAfterBreak="0">
    <w:nsid w:val="6A78499A"/>
    <w:multiLevelType w:val="multilevel"/>
    <w:tmpl w:val="AA3EA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3" w15:restartNumberingAfterBreak="0">
    <w:nsid w:val="6A797C24"/>
    <w:multiLevelType w:val="multilevel"/>
    <w:tmpl w:val="ACCEF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4" w15:restartNumberingAfterBreak="0">
    <w:nsid w:val="6A994069"/>
    <w:multiLevelType w:val="multilevel"/>
    <w:tmpl w:val="9E6AC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5" w15:restartNumberingAfterBreak="0">
    <w:nsid w:val="6ADE1DBE"/>
    <w:multiLevelType w:val="multilevel"/>
    <w:tmpl w:val="874CE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6" w15:restartNumberingAfterBreak="0">
    <w:nsid w:val="6B3B0986"/>
    <w:multiLevelType w:val="multilevel"/>
    <w:tmpl w:val="09764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7" w15:restartNumberingAfterBreak="0">
    <w:nsid w:val="6B57375A"/>
    <w:multiLevelType w:val="multilevel"/>
    <w:tmpl w:val="91969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8" w15:restartNumberingAfterBreak="0">
    <w:nsid w:val="6B59125A"/>
    <w:multiLevelType w:val="multilevel"/>
    <w:tmpl w:val="61CE7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9" w15:restartNumberingAfterBreak="0">
    <w:nsid w:val="6B950B37"/>
    <w:multiLevelType w:val="multilevel"/>
    <w:tmpl w:val="D602B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0" w15:restartNumberingAfterBreak="0">
    <w:nsid w:val="6C106385"/>
    <w:multiLevelType w:val="multilevel"/>
    <w:tmpl w:val="86FC1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1" w15:restartNumberingAfterBreak="0">
    <w:nsid w:val="6C860DE8"/>
    <w:multiLevelType w:val="multilevel"/>
    <w:tmpl w:val="45EE2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2" w15:restartNumberingAfterBreak="0">
    <w:nsid w:val="6CB51C40"/>
    <w:multiLevelType w:val="multilevel"/>
    <w:tmpl w:val="DC2E8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3" w15:restartNumberingAfterBreak="0">
    <w:nsid w:val="6D650A2A"/>
    <w:multiLevelType w:val="multilevel"/>
    <w:tmpl w:val="5EEE6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4" w15:restartNumberingAfterBreak="0">
    <w:nsid w:val="6DB9265C"/>
    <w:multiLevelType w:val="multilevel"/>
    <w:tmpl w:val="ABC8B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5" w15:restartNumberingAfterBreak="0">
    <w:nsid w:val="6DBB7342"/>
    <w:multiLevelType w:val="multilevel"/>
    <w:tmpl w:val="EDF6BB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6" w15:restartNumberingAfterBreak="0">
    <w:nsid w:val="6E433ED0"/>
    <w:multiLevelType w:val="multilevel"/>
    <w:tmpl w:val="F93C1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7" w15:restartNumberingAfterBreak="0">
    <w:nsid w:val="6E64370C"/>
    <w:multiLevelType w:val="multilevel"/>
    <w:tmpl w:val="E7AE9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8" w15:restartNumberingAfterBreak="0">
    <w:nsid w:val="6E6905E7"/>
    <w:multiLevelType w:val="multilevel"/>
    <w:tmpl w:val="57722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9" w15:restartNumberingAfterBreak="0">
    <w:nsid w:val="6EA1657F"/>
    <w:multiLevelType w:val="multilevel"/>
    <w:tmpl w:val="EDF20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0" w15:restartNumberingAfterBreak="0">
    <w:nsid w:val="6EA208A3"/>
    <w:multiLevelType w:val="multilevel"/>
    <w:tmpl w:val="24624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1" w15:restartNumberingAfterBreak="0">
    <w:nsid w:val="6EC71730"/>
    <w:multiLevelType w:val="multilevel"/>
    <w:tmpl w:val="97123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2" w15:restartNumberingAfterBreak="0">
    <w:nsid w:val="6ED35C32"/>
    <w:multiLevelType w:val="multilevel"/>
    <w:tmpl w:val="7A465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3" w15:restartNumberingAfterBreak="0">
    <w:nsid w:val="6F572D0B"/>
    <w:multiLevelType w:val="multilevel"/>
    <w:tmpl w:val="99BE9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4" w15:restartNumberingAfterBreak="0">
    <w:nsid w:val="6F7813A9"/>
    <w:multiLevelType w:val="multilevel"/>
    <w:tmpl w:val="DECA6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5" w15:restartNumberingAfterBreak="0">
    <w:nsid w:val="6FA13F15"/>
    <w:multiLevelType w:val="multilevel"/>
    <w:tmpl w:val="84C05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6" w15:restartNumberingAfterBreak="0">
    <w:nsid w:val="6FA14648"/>
    <w:multiLevelType w:val="multilevel"/>
    <w:tmpl w:val="E4F65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7" w15:restartNumberingAfterBreak="0">
    <w:nsid w:val="6FC405A8"/>
    <w:multiLevelType w:val="multilevel"/>
    <w:tmpl w:val="72CC5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8" w15:restartNumberingAfterBreak="0">
    <w:nsid w:val="6FC81FFE"/>
    <w:multiLevelType w:val="multilevel"/>
    <w:tmpl w:val="17A0D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9" w15:restartNumberingAfterBreak="0">
    <w:nsid w:val="6FD479D6"/>
    <w:multiLevelType w:val="multilevel"/>
    <w:tmpl w:val="A5508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0" w15:restartNumberingAfterBreak="0">
    <w:nsid w:val="7010599D"/>
    <w:multiLevelType w:val="multilevel"/>
    <w:tmpl w:val="4BBE1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1" w15:restartNumberingAfterBreak="0">
    <w:nsid w:val="704D00F6"/>
    <w:multiLevelType w:val="multilevel"/>
    <w:tmpl w:val="1018A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2" w15:restartNumberingAfterBreak="0">
    <w:nsid w:val="7081481D"/>
    <w:multiLevelType w:val="multilevel"/>
    <w:tmpl w:val="9DD43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3" w15:restartNumberingAfterBreak="0">
    <w:nsid w:val="711B568F"/>
    <w:multiLevelType w:val="multilevel"/>
    <w:tmpl w:val="D24C5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4" w15:restartNumberingAfterBreak="0">
    <w:nsid w:val="714C2EFA"/>
    <w:multiLevelType w:val="multilevel"/>
    <w:tmpl w:val="E960C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5" w15:restartNumberingAfterBreak="0">
    <w:nsid w:val="7178590B"/>
    <w:multiLevelType w:val="multilevel"/>
    <w:tmpl w:val="85C6A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6" w15:restartNumberingAfterBreak="0">
    <w:nsid w:val="71AD3C35"/>
    <w:multiLevelType w:val="multilevel"/>
    <w:tmpl w:val="0F404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7" w15:restartNumberingAfterBreak="0">
    <w:nsid w:val="71DE1955"/>
    <w:multiLevelType w:val="multilevel"/>
    <w:tmpl w:val="07049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8" w15:restartNumberingAfterBreak="0">
    <w:nsid w:val="71F22354"/>
    <w:multiLevelType w:val="multilevel"/>
    <w:tmpl w:val="F3FA4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9" w15:restartNumberingAfterBreak="0">
    <w:nsid w:val="721275BB"/>
    <w:multiLevelType w:val="multilevel"/>
    <w:tmpl w:val="A094E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0" w15:restartNumberingAfterBreak="0">
    <w:nsid w:val="727F51BC"/>
    <w:multiLevelType w:val="multilevel"/>
    <w:tmpl w:val="B1102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1" w15:restartNumberingAfterBreak="0">
    <w:nsid w:val="72DE1191"/>
    <w:multiLevelType w:val="multilevel"/>
    <w:tmpl w:val="43C0B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2" w15:restartNumberingAfterBreak="0">
    <w:nsid w:val="735A0FB4"/>
    <w:multiLevelType w:val="multilevel"/>
    <w:tmpl w:val="1CBE2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3" w15:restartNumberingAfterBreak="0">
    <w:nsid w:val="73B77A1A"/>
    <w:multiLevelType w:val="multilevel"/>
    <w:tmpl w:val="1114B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4" w15:restartNumberingAfterBreak="0">
    <w:nsid w:val="73D15A2C"/>
    <w:multiLevelType w:val="multilevel"/>
    <w:tmpl w:val="4860E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5" w15:restartNumberingAfterBreak="0">
    <w:nsid w:val="74010D6B"/>
    <w:multiLevelType w:val="multilevel"/>
    <w:tmpl w:val="C478B8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6" w15:restartNumberingAfterBreak="0">
    <w:nsid w:val="74121AB4"/>
    <w:multiLevelType w:val="multilevel"/>
    <w:tmpl w:val="40E89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7" w15:restartNumberingAfterBreak="0">
    <w:nsid w:val="745C3488"/>
    <w:multiLevelType w:val="multilevel"/>
    <w:tmpl w:val="0740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8" w15:restartNumberingAfterBreak="0">
    <w:nsid w:val="75045EEB"/>
    <w:multiLevelType w:val="multilevel"/>
    <w:tmpl w:val="4C248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9" w15:restartNumberingAfterBreak="0">
    <w:nsid w:val="75075F1E"/>
    <w:multiLevelType w:val="multilevel"/>
    <w:tmpl w:val="79E0E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0" w15:restartNumberingAfterBreak="0">
    <w:nsid w:val="7525572D"/>
    <w:multiLevelType w:val="multilevel"/>
    <w:tmpl w:val="3D928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1" w15:restartNumberingAfterBreak="0">
    <w:nsid w:val="7568635A"/>
    <w:multiLevelType w:val="multilevel"/>
    <w:tmpl w:val="5A9EBF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2" w15:restartNumberingAfterBreak="0">
    <w:nsid w:val="758A7BBE"/>
    <w:multiLevelType w:val="multilevel"/>
    <w:tmpl w:val="0B74A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3" w15:restartNumberingAfterBreak="0">
    <w:nsid w:val="759D6BED"/>
    <w:multiLevelType w:val="multilevel"/>
    <w:tmpl w:val="5754C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4" w15:restartNumberingAfterBreak="0">
    <w:nsid w:val="75B32AF1"/>
    <w:multiLevelType w:val="multilevel"/>
    <w:tmpl w:val="18FAB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5" w15:restartNumberingAfterBreak="0">
    <w:nsid w:val="762A7943"/>
    <w:multiLevelType w:val="multilevel"/>
    <w:tmpl w:val="95706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6" w15:restartNumberingAfterBreak="0">
    <w:nsid w:val="764222C1"/>
    <w:multiLevelType w:val="multilevel"/>
    <w:tmpl w:val="FC223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7" w15:restartNumberingAfterBreak="0">
    <w:nsid w:val="76C546AD"/>
    <w:multiLevelType w:val="multilevel"/>
    <w:tmpl w:val="5854F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8" w15:restartNumberingAfterBreak="0">
    <w:nsid w:val="76E208E8"/>
    <w:multiLevelType w:val="multilevel"/>
    <w:tmpl w:val="A260C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9" w15:restartNumberingAfterBreak="0">
    <w:nsid w:val="77055BEB"/>
    <w:multiLevelType w:val="multilevel"/>
    <w:tmpl w:val="1F380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0" w15:restartNumberingAfterBreak="0">
    <w:nsid w:val="77623ACB"/>
    <w:multiLevelType w:val="multilevel"/>
    <w:tmpl w:val="6D109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1" w15:restartNumberingAfterBreak="0">
    <w:nsid w:val="779A2B35"/>
    <w:multiLevelType w:val="multilevel"/>
    <w:tmpl w:val="847E5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2" w15:restartNumberingAfterBreak="0">
    <w:nsid w:val="77B357C7"/>
    <w:multiLevelType w:val="multilevel"/>
    <w:tmpl w:val="4E905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3" w15:restartNumberingAfterBreak="0">
    <w:nsid w:val="77BA7192"/>
    <w:multiLevelType w:val="multilevel"/>
    <w:tmpl w:val="7C3EB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4" w15:restartNumberingAfterBreak="0">
    <w:nsid w:val="77ED1CEE"/>
    <w:multiLevelType w:val="multilevel"/>
    <w:tmpl w:val="F4F60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5" w15:restartNumberingAfterBreak="0">
    <w:nsid w:val="77F12D90"/>
    <w:multiLevelType w:val="multilevel"/>
    <w:tmpl w:val="50E00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6" w15:restartNumberingAfterBreak="0">
    <w:nsid w:val="77F301EE"/>
    <w:multiLevelType w:val="multilevel"/>
    <w:tmpl w:val="52FE6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7" w15:restartNumberingAfterBreak="0">
    <w:nsid w:val="77F54E4C"/>
    <w:multiLevelType w:val="multilevel"/>
    <w:tmpl w:val="05969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8" w15:restartNumberingAfterBreak="0">
    <w:nsid w:val="781512EA"/>
    <w:multiLevelType w:val="multilevel"/>
    <w:tmpl w:val="BFD26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9" w15:restartNumberingAfterBreak="0">
    <w:nsid w:val="785B1667"/>
    <w:multiLevelType w:val="multilevel"/>
    <w:tmpl w:val="644E7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0" w15:restartNumberingAfterBreak="0">
    <w:nsid w:val="78B9362F"/>
    <w:multiLevelType w:val="multilevel"/>
    <w:tmpl w:val="BAD07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1" w15:restartNumberingAfterBreak="0">
    <w:nsid w:val="78DC62F5"/>
    <w:multiLevelType w:val="multilevel"/>
    <w:tmpl w:val="1CE04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2" w15:restartNumberingAfterBreak="0">
    <w:nsid w:val="78EC5AF5"/>
    <w:multiLevelType w:val="multilevel"/>
    <w:tmpl w:val="73E20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3" w15:restartNumberingAfterBreak="0">
    <w:nsid w:val="78EE241F"/>
    <w:multiLevelType w:val="multilevel"/>
    <w:tmpl w:val="CF8CE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4" w15:restartNumberingAfterBreak="0">
    <w:nsid w:val="79285301"/>
    <w:multiLevelType w:val="multilevel"/>
    <w:tmpl w:val="139CB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5" w15:restartNumberingAfterBreak="0">
    <w:nsid w:val="796B58BF"/>
    <w:multiLevelType w:val="multilevel"/>
    <w:tmpl w:val="D318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6" w15:restartNumberingAfterBreak="0">
    <w:nsid w:val="79C8509F"/>
    <w:multiLevelType w:val="multilevel"/>
    <w:tmpl w:val="77D6B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7" w15:restartNumberingAfterBreak="0">
    <w:nsid w:val="7A0E4EAC"/>
    <w:multiLevelType w:val="multilevel"/>
    <w:tmpl w:val="AE02E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8" w15:restartNumberingAfterBreak="0">
    <w:nsid w:val="7A251D33"/>
    <w:multiLevelType w:val="multilevel"/>
    <w:tmpl w:val="CBD43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9" w15:restartNumberingAfterBreak="0">
    <w:nsid w:val="7A420252"/>
    <w:multiLevelType w:val="multilevel"/>
    <w:tmpl w:val="70C24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0" w15:restartNumberingAfterBreak="0">
    <w:nsid w:val="7A6C62E3"/>
    <w:multiLevelType w:val="multilevel"/>
    <w:tmpl w:val="BF440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1" w15:restartNumberingAfterBreak="0">
    <w:nsid w:val="7A736240"/>
    <w:multiLevelType w:val="multilevel"/>
    <w:tmpl w:val="0F687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2" w15:restartNumberingAfterBreak="0">
    <w:nsid w:val="7A76652E"/>
    <w:multiLevelType w:val="multilevel"/>
    <w:tmpl w:val="AC92E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3" w15:restartNumberingAfterBreak="0">
    <w:nsid w:val="7A782678"/>
    <w:multiLevelType w:val="multilevel"/>
    <w:tmpl w:val="120CA1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4" w15:restartNumberingAfterBreak="0">
    <w:nsid w:val="7AA96BE4"/>
    <w:multiLevelType w:val="multilevel"/>
    <w:tmpl w:val="8AD22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5" w15:restartNumberingAfterBreak="0">
    <w:nsid w:val="7ACD6687"/>
    <w:multiLevelType w:val="multilevel"/>
    <w:tmpl w:val="353ED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6" w15:restartNumberingAfterBreak="0">
    <w:nsid w:val="7B1F22B4"/>
    <w:multiLevelType w:val="multilevel"/>
    <w:tmpl w:val="F57AC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7" w15:restartNumberingAfterBreak="0">
    <w:nsid w:val="7B7514D2"/>
    <w:multiLevelType w:val="multilevel"/>
    <w:tmpl w:val="D096B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8" w15:restartNumberingAfterBreak="0">
    <w:nsid w:val="7B7D32D6"/>
    <w:multiLevelType w:val="multilevel"/>
    <w:tmpl w:val="CE623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9" w15:restartNumberingAfterBreak="0">
    <w:nsid w:val="7B855DE9"/>
    <w:multiLevelType w:val="multilevel"/>
    <w:tmpl w:val="107E2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0" w15:restartNumberingAfterBreak="0">
    <w:nsid w:val="7BE9660C"/>
    <w:multiLevelType w:val="multilevel"/>
    <w:tmpl w:val="72687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1" w15:restartNumberingAfterBreak="0">
    <w:nsid w:val="7BED0D87"/>
    <w:multiLevelType w:val="multilevel"/>
    <w:tmpl w:val="32541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2" w15:restartNumberingAfterBreak="0">
    <w:nsid w:val="7C466947"/>
    <w:multiLevelType w:val="multilevel"/>
    <w:tmpl w:val="37201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3" w15:restartNumberingAfterBreak="0">
    <w:nsid w:val="7C483139"/>
    <w:multiLevelType w:val="multilevel"/>
    <w:tmpl w:val="34A85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4" w15:restartNumberingAfterBreak="0">
    <w:nsid w:val="7CC60D95"/>
    <w:multiLevelType w:val="multilevel"/>
    <w:tmpl w:val="5A0A9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5" w15:restartNumberingAfterBreak="0">
    <w:nsid w:val="7CE9413D"/>
    <w:multiLevelType w:val="multilevel"/>
    <w:tmpl w:val="02C0B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6" w15:restartNumberingAfterBreak="0">
    <w:nsid w:val="7D37028A"/>
    <w:multiLevelType w:val="multilevel"/>
    <w:tmpl w:val="43A22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7" w15:restartNumberingAfterBreak="0">
    <w:nsid w:val="7D627693"/>
    <w:multiLevelType w:val="multilevel"/>
    <w:tmpl w:val="7474F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8" w15:restartNumberingAfterBreak="0">
    <w:nsid w:val="7D696748"/>
    <w:multiLevelType w:val="multilevel"/>
    <w:tmpl w:val="E744D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9" w15:restartNumberingAfterBreak="0">
    <w:nsid w:val="7D8115CF"/>
    <w:multiLevelType w:val="multilevel"/>
    <w:tmpl w:val="B1162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0" w15:restartNumberingAfterBreak="0">
    <w:nsid w:val="7D8A7222"/>
    <w:multiLevelType w:val="multilevel"/>
    <w:tmpl w:val="8B62A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1" w15:restartNumberingAfterBreak="0">
    <w:nsid w:val="7D922A3E"/>
    <w:multiLevelType w:val="multilevel"/>
    <w:tmpl w:val="ADB43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2" w15:restartNumberingAfterBreak="0">
    <w:nsid w:val="7DBE30FB"/>
    <w:multiLevelType w:val="multilevel"/>
    <w:tmpl w:val="99746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3" w15:restartNumberingAfterBreak="0">
    <w:nsid w:val="7DDC22F9"/>
    <w:multiLevelType w:val="multilevel"/>
    <w:tmpl w:val="D1C8A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675" w15:restartNumberingAfterBreak="0">
    <w:nsid w:val="7E2A5C72"/>
    <w:multiLevelType w:val="multilevel"/>
    <w:tmpl w:val="AB5A2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6" w15:restartNumberingAfterBreak="0">
    <w:nsid w:val="7E332CA8"/>
    <w:multiLevelType w:val="multilevel"/>
    <w:tmpl w:val="AD40F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7" w15:restartNumberingAfterBreak="0">
    <w:nsid w:val="7E8767C5"/>
    <w:multiLevelType w:val="multilevel"/>
    <w:tmpl w:val="74A0C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8" w15:restartNumberingAfterBreak="0">
    <w:nsid w:val="7E9A3A81"/>
    <w:multiLevelType w:val="multilevel"/>
    <w:tmpl w:val="6122C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9" w15:restartNumberingAfterBreak="0">
    <w:nsid w:val="7EB12173"/>
    <w:multiLevelType w:val="multilevel"/>
    <w:tmpl w:val="CE66C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0" w15:restartNumberingAfterBreak="0">
    <w:nsid w:val="7EF0214B"/>
    <w:multiLevelType w:val="multilevel"/>
    <w:tmpl w:val="E5102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1" w15:restartNumberingAfterBreak="0">
    <w:nsid w:val="7F19234C"/>
    <w:multiLevelType w:val="multilevel"/>
    <w:tmpl w:val="C6100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2" w15:restartNumberingAfterBreak="0">
    <w:nsid w:val="7F3B4414"/>
    <w:multiLevelType w:val="multilevel"/>
    <w:tmpl w:val="C7B05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3" w15:restartNumberingAfterBreak="0">
    <w:nsid w:val="7F3F7487"/>
    <w:multiLevelType w:val="multilevel"/>
    <w:tmpl w:val="42181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4" w15:restartNumberingAfterBreak="0">
    <w:nsid w:val="7F6B0C26"/>
    <w:multiLevelType w:val="multilevel"/>
    <w:tmpl w:val="88F48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5" w15:restartNumberingAfterBreak="0">
    <w:nsid w:val="7F715987"/>
    <w:multiLevelType w:val="multilevel"/>
    <w:tmpl w:val="A0322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6" w15:restartNumberingAfterBreak="0">
    <w:nsid w:val="7F9969AF"/>
    <w:multiLevelType w:val="multilevel"/>
    <w:tmpl w:val="50543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7" w15:restartNumberingAfterBreak="0">
    <w:nsid w:val="7FA40916"/>
    <w:multiLevelType w:val="multilevel"/>
    <w:tmpl w:val="A01CD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8" w15:restartNumberingAfterBreak="0">
    <w:nsid w:val="7FEB2C05"/>
    <w:multiLevelType w:val="multilevel"/>
    <w:tmpl w:val="D8060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9" w15:restartNumberingAfterBreak="0">
    <w:nsid w:val="7FFB2358"/>
    <w:multiLevelType w:val="multilevel"/>
    <w:tmpl w:val="26ACDA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6699477">
    <w:abstractNumId w:val="492"/>
  </w:num>
  <w:num w:numId="2" w16cid:durableId="1194348906">
    <w:abstractNumId w:val="674"/>
  </w:num>
  <w:num w:numId="3" w16cid:durableId="1173109433">
    <w:abstractNumId w:val="193"/>
  </w:num>
  <w:num w:numId="4" w16cid:durableId="1084186111">
    <w:abstractNumId w:val="257"/>
  </w:num>
  <w:num w:numId="5" w16cid:durableId="614600120">
    <w:abstractNumId w:val="108"/>
  </w:num>
  <w:num w:numId="6" w16cid:durableId="1422488095">
    <w:abstractNumId w:val="498"/>
  </w:num>
  <w:num w:numId="7" w16cid:durableId="1640576170">
    <w:abstractNumId w:val="380"/>
    <w:lvlOverride w:ilvl="0">
      <w:lvl w:ilvl="0">
        <w:numFmt w:val="lowerLetter"/>
        <w:lvlText w:val="%1."/>
        <w:lvlJc w:val="left"/>
      </w:lvl>
    </w:lvlOverride>
  </w:num>
  <w:num w:numId="8" w16cid:durableId="2039508126">
    <w:abstractNumId w:val="114"/>
  </w:num>
  <w:num w:numId="9" w16cid:durableId="1613246748">
    <w:abstractNumId w:val="49"/>
    <w:lvlOverride w:ilvl="0">
      <w:lvl w:ilvl="0">
        <w:numFmt w:val="lowerLetter"/>
        <w:lvlText w:val="%1."/>
        <w:lvlJc w:val="left"/>
      </w:lvl>
    </w:lvlOverride>
  </w:num>
  <w:num w:numId="10" w16cid:durableId="797452698">
    <w:abstractNumId w:val="25"/>
  </w:num>
  <w:num w:numId="11" w16cid:durableId="30957514">
    <w:abstractNumId w:val="67"/>
  </w:num>
  <w:num w:numId="12" w16cid:durableId="472135596">
    <w:abstractNumId w:val="562"/>
  </w:num>
  <w:num w:numId="13" w16cid:durableId="1619138487">
    <w:abstractNumId w:val="484"/>
  </w:num>
  <w:num w:numId="14" w16cid:durableId="241185930">
    <w:abstractNumId w:val="66"/>
  </w:num>
  <w:num w:numId="15" w16cid:durableId="671642379">
    <w:abstractNumId w:val="374"/>
  </w:num>
  <w:num w:numId="16" w16cid:durableId="861168664">
    <w:abstractNumId w:val="264"/>
  </w:num>
  <w:num w:numId="17" w16cid:durableId="810824366">
    <w:abstractNumId w:val="419"/>
  </w:num>
  <w:num w:numId="18" w16cid:durableId="1127745781">
    <w:abstractNumId w:val="514"/>
  </w:num>
  <w:num w:numId="19" w16cid:durableId="1765808498">
    <w:abstractNumId w:val="232"/>
  </w:num>
  <w:num w:numId="20" w16cid:durableId="1170439443">
    <w:abstractNumId w:val="400"/>
  </w:num>
  <w:num w:numId="21" w16cid:durableId="1343629549">
    <w:abstractNumId w:val="282"/>
  </w:num>
  <w:num w:numId="22" w16cid:durableId="1550533149">
    <w:abstractNumId w:val="482"/>
  </w:num>
  <w:num w:numId="23" w16cid:durableId="1359703017">
    <w:abstractNumId w:val="357"/>
  </w:num>
  <w:num w:numId="24" w16cid:durableId="833380039">
    <w:abstractNumId w:val="442"/>
  </w:num>
  <w:num w:numId="25" w16cid:durableId="2060742854">
    <w:abstractNumId w:val="32"/>
  </w:num>
  <w:num w:numId="26" w16cid:durableId="1428961259">
    <w:abstractNumId w:val="494"/>
  </w:num>
  <w:num w:numId="27" w16cid:durableId="998116921">
    <w:abstractNumId w:val="212"/>
  </w:num>
  <w:num w:numId="28" w16cid:durableId="819151598">
    <w:abstractNumId w:val="437"/>
  </w:num>
  <w:num w:numId="29" w16cid:durableId="1381250676">
    <w:abstractNumId w:val="496"/>
  </w:num>
  <w:num w:numId="30" w16cid:durableId="436364765">
    <w:abstractNumId w:val="293"/>
  </w:num>
  <w:num w:numId="31" w16cid:durableId="1220824996">
    <w:abstractNumId w:val="85"/>
  </w:num>
  <w:num w:numId="32" w16cid:durableId="378482350">
    <w:abstractNumId w:val="102"/>
  </w:num>
  <w:num w:numId="33" w16cid:durableId="1982151818">
    <w:abstractNumId w:val="681"/>
  </w:num>
  <w:num w:numId="34" w16cid:durableId="1068304102">
    <w:abstractNumId w:val="345"/>
  </w:num>
  <w:num w:numId="35" w16cid:durableId="1778981565">
    <w:abstractNumId w:val="337"/>
  </w:num>
  <w:num w:numId="36" w16cid:durableId="1629702394">
    <w:abstractNumId w:val="679"/>
  </w:num>
  <w:num w:numId="37" w16cid:durableId="656617594">
    <w:abstractNumId w:val="551"/>
  </w:num>
  <w:num w:numId="38" w16cid:durableId="1537697916">
    <w:abstractNumId w:val="415"/>
  </w:num>
  <w:num w:numId="39" w16cid:durableId="1204946252">
    <w:abstractNumId w:val="206"/>
  </w:num>
  <w:num w:numId="40" w16cid:durableId="133914428">
    <w:abstractNumId w:val="246"/>
  </w:num>
  <w:num w:numId="41" w16cid:durableId="22292589">
    <w:abstractNumId w:val="197"/>
  </w:num>
  <w:num w:numId="42" w16cid:durableId="1694502578">
    <w:abstractNumId w:val="94"/>
  </w:num>
  <w:num w:numId="43" w16cid:durableId="1606035576">
    <w:abstractNumId w:val="590"/>
  </w:num>
  <w:num w:numId="44" w16cid:durableId="88625499">
    <w:abstractNumId w:val="245"/>
  </w:num>
  <w:num w:numId="45" w16cid:durableId="1621961506">
    <w:abstractNumId w:val="0"/>
  </w:num>
  <w:num w:numId="46" w16cid:durableId="1760322890">
    <w:abstractNumId w:val="658"/>
  </w:num>
  <w:num w:numId="47" w16cid:durableId="1968657410">
    <w:abstractNumId w:val="76"/>
  </w:num>
  <w:num w:numId="48" w16cid:durableId="1761220963">
    <w:abstractNumId w:val="131"/>
  </w:num>
  <w:num w:numId="49" w16cid:durableId="340815439">
    <w:abstractNumId w:val="239"/>
  </w:num>
  <w:num w:numId="50" w16cid:durableId="1532961118">
    <w:abstractNumId w:val="61"/>
  </w:num>
  <w:num w:numId="51" w16cid:durableId="1968243018">
    <w:abstractNumId w:val="382"/>
  </w:num>
  <w:num w:numId="52" w16cid:durableId="1231041623">
    <w:abstractNumId w:val="220"/>
  </w:num>
  <w:num w:numId="53" w16cid:durableId="444348401">
    <w:abstractNumId w:val="176"/>
  </w:num>
  <w:num w:numId="54" w16cid:durableId="1814440285">
    <w:abstractNumId w:val="493"/>
  </w:num>
  <w:num w:numId="55" w16cid:durableId="1123033946">
    <w:abstractNumId w:val="40"/>
  </w:num>
  <w:num w:numId="56" w16cid:durableId="2093818634">
    <w:abstractNumId w:val="517"/>
  </w:num>
  <w:num w:numId="57" w16cid:durableId="919826197">
    <w:abstractNumId w:val="488"/>
  </w:num>
  <w:num w:numId="58" w16cid:durableId="1879119796">
    <w:abstractNumId w:val="360"/>
  </w:num>
  <w:num w:numId="59" w16cid:durableId="114105545">
    <w:abstractNumId w:val="638"/>
  </w:num>
  <w:num w:numId="60" w16cid:durableId="1155415583">
    <w:abstractNumId w:val="640"/>
  </w:num>
  <w:num w:numId="61" w16cid:durableId="1226061356">
    <w:abstractNumId w:val="613"/>
  </w:num>
  <w:num w:numId="62" w16cid:durableId="1975404433">
    <w:abstractNumId w:val="23"/>
  </w:num>
  <w:num w:numId="63" w16cid:durableId="1276134707">
    <w:abstractNumId w:val="322"/>
  </w:num>
  <w:num w:numId="64" w16cid:durableId="615449661">
    <w:abstractNumId w:val="594"/>
  </w:num>
  <w:num w:numId="65" w16cid:durableId="1367095044">
    <w:abstractNumId w:val="100"/>
  </w:num>
  <w:num w:numId="66" w16cid:durableId="66848946">
    <w:abstractNumId w:val="499"/>
  </w:num>
  <w:num w:numId="67" w16cid:durableId="1237207695">
    <w:abstractNumId w:val="205"/>
  </w:num>
  <w:num w:numId="68" w16cid:durableId="2112897653">
    <w:abstractNumId w:val="540"/>
  </w:num>
  <w:num w:numId="69" w16cid:durableId="1696536329">
    <w:abstractNumId w:val="632"/>
  </w:num>
  <w:num w:numId="70" w16cid:durableId="1880511773">
    <w:abstractNumId w:val="580"/>
  </w:num>
  <w:num w:numId="71" w16cid:durableId="643505551">
    <w:abstractNumId w:val="661"/>
  </w:num>
  <w:num w:numId="72" w16cid:durableId="621107026">
    <w:abstractNumId w:val="579"/>
  </w:num>
  <w:num w:numId="73" w16cid:durableId="1030960835">
    <w:abstractNumId w:val="516"/>
  </w:num>
  <w:num w:numId="74" w16cid:durableId="715816327">
    <w:abstractNumId w:val="142"/>
  </w:num>
  <w:num w:numId="75" w16cid:durableId="1719278110">
    <w:abstractNumId w:val="667"/>
  </w:num>
  <w:num w:numId="76" w16cid:durableId="1999259633">
    <w:abstractNumId w:val="201"/>
  </w:num>
  <w:num w:numId="77" w16cid:durableId="913395781">
    <w:abstractNumId w:val="248"/>
  </w:num>
  <w:num w:numId="78" w16cid:durableId="419760839">
    <w:abstractNumId w:val="187"/>
  </w:num>
  <w:num w:numId="79" w16cid:durableId="806900359">
    <w:abstractNumId w:val="208"/>
  </w:num>
  <w:num w:numId="80" w16cid:durableId="760292661">
    <w:abstractNumId w:val="362"/>
  </w:num>
  <w:num w:numId="81" w16cid:durableId="1690526810">
    <w:abstractNumId w:val="219"/>
  </w:num>
  <w:num w:numId="82" w16cid:durableId="1496266432">
    <w:abstractNumId w:val="224"/>
  </w:num>
  <w:num w:numId="83" w16cid:durableId="646783301">
    <w:abstractNumId w:val="299"/>
  </w:num>
  <w:num w:numId="84" w16cid:durableId="673145718">
    <w:abstractNumId w:val="65"/>
  </w:num>
  <w:num w:numId="85" w16cid:durableId="373232976">
    <w:abstractNumId w:val="398"/>
  </w:num>
  <w:num w:numId="86" w16cid:durableId="639727267">
    <w:abstractNumId w:val="511"/>
  </w:num>
  <w:num w:numId="87" w16cid:durableId="271211585">
    <w:abstractNumId w:val="185"/>
  </w:num>
  <w:num w:numId="88" w16cid:durableId="1741176310">
    <w:abstractNumId w:val="31"/>
  </w:num>
  <w:num w:numId="89" w16cid:durableId="1154445695">
    <w:abstractNumId w:val="432"/>
  </w:num>
  <w:num w:numId="90" w16cid:durableId="1420711299">
    <w:abstractNumId w:val="472"/>
  </w:num>
  <w:num w:numId="91" w16cid:durableId="770007026">
    <w:abstractNumId w:val="161"/>
  </w:num>
  <w:num w:numId="92" w16cid:durableId="44793218">
    <w:abstractNumId w:val="2"/>
  </w:num>
  <w:num w:numId="93" w16cid:durableId="1562986620">
    <w:abstractNumId w:val="308"/>
  </w:num>
  <w:num w:numId="94" w16cid:durableId="2097822746">
    <w:abstractNumId w:val="607"/>
  </w:num>
  <w:num w:numId="95" w16cid:durableId="1250698927">
    <w:abstractNumId w:val="656"/>
  </w:num>
  <w:num w:numId="96" w16cid:durableId="114645571">
    <w:abstractNumId w:val="320"/>
  </w:num>
  <w:num w:numId="97" w16cid:durableId="1996031600">
    <w:abstractNumId w:val="35"/>
  </w:num>
  <w:num w:numId="98" w16cid:durableId="837233218">
    <w:abstractNumId w:val="139"/>
  </w:num>
  <w:num w:numId="99" w16cid:durableId="1592348594">
    <w:abstractNumId w:val="240"/>
  </w:num>
  <w:num w:numId="100" w16cid:durableId="1261790724">
    <w:abstractNumId w:val="178"/>
  </w:num>
  <w:num w:numId="101" w16cid:durableId="1811439093">
    <w:abstractNumId w:val="597"/>
  </w:num>
  <w:num w:numId="102" w16cid:durableId="857699351">
    <w:abstractNumId w:val="405"/>
  </w:num>
  <w:num w:numId="103" w16cid:durableId="2017266497">
    <w:abstractNumId w:val="599"/>
  </w:num>
  <w:num w:numId="104" w16cid:durableId="26149169">
    <w:abstractNumId w:val="520"/>
  </w:num>
  <w:num w:numId="105" w16cid:durableId="1477915981">
    <w:abstractNumId w:val="447"/>
  </w:num>
  <w:num w:numId="106" w16cid:durableId="870455892">
    <w:abstractNumId w:val="110"/>
  </w:num>
  <w:num w:numId="107" w16cid:durableId="107238209">
    <w:abstractNumId w:val="335"/>
  </w:num>
  <w:num w:numId="108" w16cid:durableId="557789359">
    <w:abstractNumId w:val="157"/>
  </w:num>
  <w:num w:numId="109" w16cid:durableId="1776096830">
    <w:abstractNumId w:val="601"/>
  </w:num>
  <w:num w:numId="110" w16cid:durableId="119688847">
    <w:abstractNumId w:val="44"/>
  </w:num>
  <w:num w:numId="111" w16cid:durableId="298193295">
    <w:abstractNumId w:val="95"/>
  </w:num>
  <w:num w:numId="112" w16cid:durableId="427193624">
    <w:abstractNumId w:val="615"/>
  </w:num>
  <w:num w:numId="113" w16cid:durableId="1661233705">
    <w:abstractNumId w:val="370"/>
  </w:num>
  <w:num w:numId="114" w16cid:durableId="783042173">
    <w:abstractNumId w:val="470"/>
  </w:num>
  <w:num w:numId="115" w16cid:durableId="842474661">
    <w:abstractNumId w:val="600"/>
  </w:num>
  <w:num w:numId="116" w16cid:durableId="12000580">
    <w:abstractNumId w:val="93"/>
  </w:num>
  <w:num w:numId="117" w16cid:durableId="1877699857">
    <w:abstractNumId w:val="556"/>
  </w:num>
  <w:num w:numId="118" w16cid:durableId="364062678">
    <w:abstractNumId w:val="598"/>
  </w:num>
  <w:num w:numId="119" w16cid:durableId="1440442634">
    <w:abstractNumId w:val="544"/>
  </w:num>
  <w:num w:numId="120" w16cid:durableId="1587349779">
    <w:abstractNumId w:val="20"/>
  </w:num>
  <w:num w:numId="121" w16cid:durableId="810488808">
    <w:abstractNumId w:val="507"/>
  </w:num>
  <w:num w:numId="122" w16cid:durableId="1005940936">
    <w:abstractNumId w:val="605"/>
  </w:num>
  <w:num w:numId="123" w16cid:durableId="11691523">
    <w:abstractNumId w:val="621"/>
  </w:num>
  <w:num w:numId="124" w16cid:durableId="747768528">
    <w:abstractNumId w:val="451"/>
  </w:num>
  <w:num w:numId="125" w16cid:durableId="997005082">
    <w:abstractNumId w:val="12"/>
  </w:num>
  <w:num w:numId="126" w16cid:durableId="2145345185">
    <w:abstractNumId w:val="563"/>
  </w:num>
  <w:num w:numId="127" w16cid:durableId="1412586444">
    <w:abstractNumId w:val="158"/>
  </w:num>
  <w:num w:numId="128" w16cid:durableId="1155991412">
    <w:abstractNumId w:val="581"/>
  </w:num>
  <w:num w:numId="129" w16cid:durableId="2074692615">
    <w:abstractNumId w:val="215"/>
  </w:num>
  <w:num w:numId="130" w16cid:durableId="1076363606">
    <w:abstractNumId w:val="576"/>
  </w:num>
  <w:num w:numId="131" w16cid:durableId="174656313">
    <w:abstractNumId w:val="483"/>
  </w:num>
  <w:num w:numId="132" w16cid:durableId="1794668340">
    <w:abstractNumId w:val="351"/>
  </w:num>
  <w:num w:numId="133" w16cid:durableId="247426326">
    <w:abstractNumId w:val="407"/>
  </w:num>
  <w:num w:numId="134" w16cid:durableId="1976789113">
    <w:abstractNumId w:val="274"/>
  </w:num>
  <w:num w:numId="135" w16cid:durableId="104620276">
    <w:abstractNumId w:val="230"/>
  </w:num>
  <w:num w:numId="136" w16cid:durableId="2121337441">
    <w:abstractNumId w:val="343"/>
  </w:num>
  <w:num w:numId="137" w16cid:durableId="1464729808">
    <w:abstractNumId w:val="428"/>
  </w:num>
  <w:num w:numId="138" w16cid:durableId="1000238335">
    <w:abstractNumId w:val="533"/>
  </w:num>
  <w:num w:numId="139" w16cid:durableId="53352452">
    <w:abstractNumId w:val="669"/>
  </w:num>
  <w:num w:numId="140" w16cid:durableId="789401086">
    <w:abstractNumId w:val="164"/>
  </w:num>
  <w:num w:numId="141" w16cid:durableId="261301436">
    <w:abstractNumId w:val="513"/>
  </w:num>
  <w:num w:numId="142" w16cid:durableId="631978894">
    <w:abstractNumId w:val="16"/>
  </w:num>
  <w:num w:numId="143" w16cid:durableId="437260124">
    <w:abstractNumId w:val="552"/>
  </w:num>
  <w:num w:numId="144" w16cid:durableId="149491103">
    <w:abstractNumId w:val="684"/>
  </w:num>
  <w:num w:numId="145" w16cid:durableId="1400329721">
    <w:abstractNumId w:val="324"/>
  </w:num>
  <w:num w:numId="146" w16cid:durableId="2025134901">
    <w:abstractNumId w:val="629"/>
  </w:num>
  <w:num w:numId="147" w16cid:durableId="1579245448">
    <w:abstractNumId w:val="527"/>
  </w:num>
  <w:num w:numId="148" w16cid:durableId="767654785">
    <w:abstractNumId w:val="200"/>
  </w:num>
  <w:num w:numId="149" w16cid:durableId="705444654">
    <w:abstractNumId w:val="486"/>
  </w:num>
  <w:num w:numId="150" w16cid:durableId="1797873264">
    <w:abstractNumId w:val="97"/>
  </w:num>
  <w:num w:numId="151" w16cid:durableId="548301397">
    <w:abstractNumId w:val="19"/>
  </w:num>
  <w:num w:numId="152" w16cid:durableId="1900356441">
    <w:abstractNumId w:val="649"/>
  </w:num>
  <w:num w:numId="153" w16cid:durableId="1838155729">
    <w:abstractNumId w:val="285"/>
  </w:num>
  <w:num w:numId="154" w16cid:durableId="1810129951">
    <w:abstractNumId w:val="130"/>
  </w:num>
  <w:num w:numId="155" w16cid:durableId="2059816904">
    <w:abstractNumId w:val="416"/>
  </w:num>
  <w:num w:numId="156" w16cid:durableId="1248230572">
    <w:abstractNumId w:val="675"/>
  </w:num>
  <w:num w:numId="157" w16cid:durableId="2064870210">
    <w:abstractNumId w:val="121"/>
  </w:num>
  <w:num w:numId="158" w16cid:durableId="2038390349">
    <w:abstractNumId w:val="179"/>
  </w:num>
  <w:num w:numId="159" w16cid:durableId="1001783680">
    <w:abstractNumId w:val="22"/>
  </w:num>
  <w:num w:numId="160" w16cid:durableId="227427490">
    <w:abstractNumId w:val="221"/>
  </w:num>
  <w:num w:numId="161" w16cid:durableId="703868076">
    <w:abstractNumId w:val="263"/>
  </w:num>
  <w:num w:numId="162" w16cid:durableId="730007087">
    <w:abstractNumId w:val="464"/>
  </w:num>
  <w:num w:numId="163" w16cid:durableId="2135520380">
    <w:abstractNumId w:val="41"/>
  </w:num>
  <w:num w:numId="164" w16cid:durableId="624628935">
    <w:abstractNumId w:val="14"/>
  </w:num>
  <w:num w:numId="165" w16cid:durableId="1964387156">
    <w:abstractNumId w:val="325"/>
  </w:num>
  <w:num w:numId="166" w16cid:durableId="741829943">
    <w:abstractNumId w:val="543"/>
  </w:num>
  <w:num w:numId="167" w16cid:durableId="1214275623">
    <w:abstractNumId w:val="107"/>
  </w:num>
  <w:num w:numId="168" w16cid:durableId="268782807">
    <w:abstractNumId w:val="39"/>
  </w:num>
  <w:num w:numId="169" w16cid:durableId="1226724799">
    <w:abstractNumId w:val="182"/>
  </w:num>
  <w:num w:numId="170" w16cid:durableId="641273589">
    <w:abstractNumId w:val="425"/>
  </w:num>
  <w:num w:numId="171" w16cid:durableId="72632137">
    <w:abstractNumId w:val="682"/>
  </w:num>
  <w:num w:numId="172" w16cid:durableId="785582456">
    <w:abstractNumId w:val="639"/>
  </w:num>
  <w:num w:numId="173" w16cid:durableId="385032597">
    <w:abstractNumId w:val="588"/>
  </w:num>
  <w:num w:numId="174" w16cid:durableId="1890456629">
    <w:abstractNumId w:val="34"/>
  </w:num>
  <w:num w:numId="175" w16cid:durableId="579877009">
    <w:abstractNumId w:val="624"/>
  </w:num>
  <w:num w:numId="176" w16cid:durableId="104740766">
    <w:abstractNumId w:val="350"/>
  </w:num>
  <w:num w:numId="177" w16cid:durableId="435826925">
    <w:abstractNumId w:val="620"/>
  </w:num>
  <w:num w:numId="178" w16cid:durableId="77287322">
    <w:abstractNumId w:val="242"/>
  </w:num>
  <w:num w:numId="179" w16cid:durableId="303971251">
    <w:abstractNumId w:val="651"/>
  </w:num>
  <w:num w:numId="180" w16cid:durableId="1457331912">
    <w:abstractNumId w:val="18"/>
  </w:num>
  <w:num w:numId="181" w16cid:durableId="92867643">
    <w:abstractNumId w:val="47"/>
  </w:num>
  <w:num w:numId="182" w16cid:durableId="1979071498">
    <w:abstractNumId w:val="495"/>
  </w:num>
  <w:num w:numId="183" w16cid:durableId="770471668">
    <w:abstractNumId w:val="678"/>
  </w:num>
  <w:num w:numId="184" w16cid:durableId="1688602253">
    <w:abstractNumId w:val="279"/>
  </w:num>
  <w:num w:numId="185" w16cid:durableId="1566916891">
    <w:abstractNumId w:val="622"/>
  </w:num>
  <w:num w:numId="186" w16cid:durableId="726270163">
    <w:abstractNumId w:val="608"/>
  </w:num>
  <w:num w:numId="187" w16cid:durableId="844708841">
    <w:abstractNumId w:val="379"/>
  </w:num>
  <w:num w:numId="188" w16cid:durableId="808590632">
    <w:abstractNumId w:val="188"/>
  </w:num>
  <w:num w:numId="189" w16cid:durableId="1702052834">
    <w:abstractNumId w:val="258"/>
  </w:num>
  <w:num w:numId="190" w16cid:durableId="1931086122">
    <w:abstractNumId w:val="685"/>
  </w:num>
  <w:num w:numId="191" w16cid:durableId="351610812">
    <w:abstractNumId w:val="424"/>
  </w:num>
  <w:num w:numId="192" w16cid:durableId="241305568">
    <w:abstractNumId w:val="5"/>
  </w:num>
  <w:num w:numId="193" w16cid:durableId="1621715933">
    <w:abstractNumId w:val="340"/>
  </w:num>
  <w:num w:numId="194" w16cid:durableId="1582715110">
    <w:abstractNumId w:val="409"/>
  </w:num>
  <w:num w:numId="195" w16cid:durableId="707333999">
    <w:abstractNumId w:val="394"/>
  </w:num>
  <w:num w:numId="196" w16cid:durableId="1770927045">
    <w:abstractNumId w:val="338"/>
  </w:num>
  <w:num w:numId="197" w16cid:durableId="22558852">
    <w:abstractNumId w:val="478"/>
  </w:num>
  <w:num w:numId="198" w16cid:durableId="1094664632">
    <w:abstractNumId w:val="606"/>
  </w:num>
  <w:num w:numId="199" w16cid:durableId="174079842">
    <w:abstractNumId w:val="548"/>
  </w:num>
  <w:num w:numId="200" w16cid:durableId="476843004">
    <w:abstractNumId w:val="452"/>
  </w:num>
  <w:num w:numId="201" w16cid:durableId="1137843482">
    <w:abstractNumId w:val="549"/>
  </w:num>
  <w:num w:numId="202" w16cid:durableId="1798333358">
    <w:abstractNumId w:val="141"/>
  </w:num>
  <w:num w:numId="203" w16cid:durableId="1182360496">
    <w:abstractNumId w:val="361"/>
  </w:num>
  <w:num w:numId="204" w16cid:durableId="2053189936">
    <w:abstractNumId w:val="163"/>
  </w:num>
  <w:num w:numId="205" w16cid:durableId="240145198">
    <w:abstractNumId w:val="255"/>
  </w:num>
  <w:num w:numId="206" w16cid:durableId="2124692339">
    <w:abstractNumId w:val="390"/>
  </w:num>
  <w:num w:numId="207" w16cid:durableId="351298840">
    <w:abstractNumId w:val="522"/>
  </w:num>
  <w:num w:numId="208" w16cid:durableId="1992829186">
    <w:abstractNumId w:val="24"/>
  </w:num>
  <w:num w:numId="209" w16cid:durableId="330446604">
    <w:abstractNumId w:val="554"/>
  </w:num>
  <w:num w:numId="210" w16cid:durableId="859127818">
    <w:abstractNumId w:val="83"/>
  </w:num>
  <w:num w:numId="211" w16cid:durableId="106973253">
    <w:abstractNumId w:val="618"/>
  </w:num>
  <w:num w:numId="212" w16cid:durableId="2138376331">
    <w:abstractNumId w:val="226"/>
  </w:num>
  <w:num w:numId="213" w16cid:durableId="418261489">
    <w:abstractNumId w:val="195"/>
  </w:num>
  <w:num w:numId="214" w16cid:durableId="1462383390">
    <w:abstractNumId w:val="446"/>
  </w:num>
  <w:num w:numId="215" w16cid:durableId="134108765">
    <w:abstractNumId w:val="359"/>
  </w:num>
  <w:num w:numId="216" w16cid:durableId="438182368">
    <w:abstractNumId w:val="593"/>
  </w:num>
  <w:num w:numId="217" w16cid:durableId="777258171">
    <w:abstractNumId w:val="453"/>
  </w:num>
  <w:num w:numId="218" w16cid:durableId="891696336">
    <w:abstractNumId w:val="243"/>
  </w:num>
  <w:num w:numId="219" w16cid:durableId="753090731">
    <w:abstractNumId w:val="395"/>
  </w:num>
  <w:num w:numId="220" w16cid:durableId="2031712098">
    <w:abstractNumId w:val="98"/>
  </w:num>
  <w:num w:numId="221" w16cid:durableId="538594434">
    <w:abstractNumId w:val="318"/>
  </w:num>
  <w:num w:numId="222" w16cid:durableId="305621735">
    <w:abstractNumId w:val="591"/>
  </w:num>
  <w:num w:numId="223" w16cid:durableId="259916606">
    <w:abstractNumId w:val="547"/>
  </w:num>
  <w:num w:numId="224" w16cid:durableId="1187981957">
    <w:abstractNumId w:val="190"/>
  </w:num>
  <w:num w:numId="225" w16cid:durableId="888150910">
    <w:abstractNumId w:val="596"/>
  </w:num>
  <w:num w:numId="226" w16cid:durableId="1148475216">
    <w:abstractNumId w:val="589"/>
  </w:num>
  <w:num w:numId="227" w16cid:durableId="389420646">
    <w:abstractNumId w:val="399"/>
  </w:num>
  <w:num w:numId="228" w16cid:durableId="925462610">
    <w:abstractNumId w:val="577"/>
  </w:num>
  <w:num w:numId="229" w16cid:durableId="460193916">
    <w:abstractNumId w:val="479"/>
  </w:num>
  <w:num w:numId="230" w16cid:durableId="1604342977">
    <w:abstractNumId w:val="369"/>
  </w:num>
  <w:num w:numId="231" w16cid:durableId="1308390636">
    <w:abstractNumId w:val="378"/>
  </w:num>
  <w:num w:numId="232" w16cid:durableId="1918712215">
    <w:abstractNumId w:val="529"/>
  </w:num>
  <w:num w:numId="233" w16cid:durableId="346518172">
    <w:abstractNumId w:val="207"/>
  </w:num>
  <w:num w:numId="234" w16cid:durableId="1049841746">
    <w:abstractNumId w:val="199"/>
  </w:num>
  <w:num w:numId="235" w16cid:durableId="1474984376">
    <w:abstractNumId w:val="129"/>
  </w:num>
  <w:num w:numId="236" w16cid:durableId="912130463">
    <w:abstractNumId w:val="538"/>
  </w:num>
  <w:num w:numId="237" w16cid:durableId="658924847">
    <w:abstractNumId w:val="508"/>
  </w:num>
  <w:num w:numId="238" w16cid:durableId="509873785">
    <w:abstractNumId w:val="68"/>
  </w:num>
  <w:num w:numId="239" w16cid:durableId="1786345107">
    <w:abstractNumId w:val="456"/>
  </w:num>
  <w:num w:numId="240" w16cid:durableId="828405571">
    <w:abstractNumId w:val="213"/>
  </w:num>
  <w:num w:numId="241" w16cid:durableId="351414849">
    <w:abstractNumId w:val="144"/>
  </w:num>
  <w:num w:numId="242" w16cid:durableId="1116487242">
    <w:abstractNumId w:val="323"/>
  </w:num>
  <w:num w:numId="243" w16cid:durableId="2113162574">
    <w:abstractNumId w:val="449"/>
  </w:num>
  <w:num w:numId="244" w16cid:durableId="2034529797">
    <w:abstractNumId w:val="662"/>
  </w:num>
  <w:num w:numId="245" w16cid:durableId="1678731364">
    <w:abstractNumId w:val="642"/>
  </w:num>
  <w:num w:numId="246" w16cid:durableId="571356409">
    <w:abstractNumId w:val="7"/>
  </w:num>
  <w:num w:numId="247" w16cid:durableId="2049529125">
    <w:abstractNumId w:val="512"/>
  </w:num>
  <w:num w:numId="248" w16cid:durableId="1941721482">
    <w:abstractNumId w:val="327"/>
  </w:num>
  <w:num w:numId="249" w16cid:durableId="1507555081">
    <w:abstractNumId w:val="427"/>
  </w:num>
  <w:num w:numId="250" w16cid:durableId="332413844">
    <w:abstractNumId w:val="501"/>
  </w:num>
  <w:num w:numId="251" w16cid:durableId="702366405">
    <w:abstractNumId w:val="434"/>
  </w:num>
  <w:num w:numId="252" w16cid:durableId="660619906">
    <w:abstractNumId w:val="277"/>
  </w:num>
  <w:num w:numId="253" w16cid:durableId="1227715701">
    <w:abstractNumId w:val="267"/>
  </w:num>
  <w:num w:numId="254" w16cid:durableId="1171917328">
    <w:abstractNumId w:val="634"/>
  </w:num>
  <w:num w:numId="255" w16cid:durableId="1566068830">
    <w:abstractNumId w:val="260"/>
  </w:num>
  <w:num w:numId="256" w16cid:durableId="2101297214">
    <w:abstractNumId w:val="558"/>
  </w:num>
  <w:num w:numId="257" w16cid:durableId="1752267385">
    <w:abstractNumId w:val="418"/>
  </w:num>
  <w:num w:numId="258" w16cid:durableId="2090687000">
    <w:abstractNumId w:val="385"/>
  </w:num>
  <w:num w:numId="259" w16cid:durableId="1277325419">
    <w:abstractNumId w:val="132"/>
  </w:num>
  <w:num w:numId="260" w16cid:durableId="175848349">
    <w:abstractNumId w:val="336"/>
  </w:num>
  <w:num w:numId="261" w16cid:durableId="978680868">
    <w:abstractNumId w:val="354"/>
  </w:num>
  <w:num w:numId="262" w16cid:durableId="898903101">
    <w:abstractNumId w:val="8"/>
  </w:num>
  <w:num w:numId="263" w16cid:durableId="201792690">
    <w:abstractNumId w:val="3"/>
  </w:num>
  <w:num w:numId="264" w16cid:durableId="580062760">
    <w:abstractNumId w:val="48"/>
  </w:num>
  <w:num w:numId="265" w16cid:durableId="1017581942">
    <w:abstractNumId w:val="328"/>
  </w:num>
  <w:num w:numId="266" w16cid:durableId="594677019">
    <w:abstractNumId w:val="52"/>
  </w:num>
  <w:num w:numId="267" w16cid:durableId="1607034997">
    <w:abstractNumId w:val="602"/>
  </w:num>
  <w:num w:numId="268" w16cid:durableId="1952274361">
    <w:abstractNumId w:val="149"/>
  </w:num>
  <w:num w:numId="269" w16cid:durableId="91970783">
    <w:abstractNumId w:val="304"/>
  </w:num>
  <w:num w:numId="270" w16cid:durableId="1744907133">
    <w:abstractNumId w:val="273"/>
  </w:num>
  <w:num w:numId="271" w16cid:durableId="1432898672">
    <w:abstractNumId w:val="171"/>
  </w:num>
  <w:num w:numId="272" w16cid:durableId="1013453091">
    <w:abstractNumId w:val="183"/>
  </w:num>
  <w:num w:numId="273" w16cid:durableId="87850532">
    <w:abstractNumId w:val="90"/>
  </w:num>
  <w:num w:numId="274" w16cid:durableId="1070276881">
    <w:abstractNumId w:val="13"/>
  </w:num>
  <w:num w:numId="275" w16cid:durableId="152725928">
    <w:abstractNumId w:val="392"/>
  </w:num>
  <w:num w:numId="276" w16cid:durableId="117838890">
    <w:abstractNumId w:val="140"/>
  </w:num>
  <w:num w:numId="277" w16cid:durableId="667906184">
    <w:abstractNumId w:val="414"/>
  </w:num>
  <w:num w:numId="278" w16cid:durableId="524949643">
    <w:abstractNumId w:val="510"/>
  </w:num>
  <w:num w:numId="279" w16cid:durableId="2116631695">
    <w:abstractNumId w:val="341"/>
  </w:num>
  <w:num w:numId="280" w16cid:durableId="825049179">
    <w:abstractNumId w:val="565"/>
  </w:num>
  <w:num w:numId="281" w16cid:durableId="253436087">
    <w:abstractNumId w:val="120"/>
  </w:num>
  <w:num w:numId="282" w16cid:durableId="113060140">
    <w:abstractNumId w:val="268"/>
  </w:num>
  <w:num w:numId="283" w16cid:durableId="1734694385">
    <w:abstractNumId w:val="306"/>
  </w:num>
  <w:num w:numId="284" w16cid:durableId="1426877104">
    <w:abstractNumId w:val="431"/>
  </w:num>
  <w:num w:numId="285" w16cid:durableId="1234245171">
    <w:abstractNumId w:val="218"/>
  </w:num>
  <w:num w:numId="286" w16cid:durableId="695810402">
    <w:abstractNumId w:val="567"/>
  </w:num>
  <w:num w:numId="287" w16cid:durableId="909853501">
    <w:abstractNumId w:val="104"/>
  </w:num>
  <w:num w:numId="288" w16cid:durableId="1825464755">
    <w:abstractNumId w:val="349"/>
  </w:num>
  <w:num w:numId="289" w16cid:durableId="403380593">
    <w:abstractNumId w:val="557"/>
  </w:num>
  <w:num w:numId="290" w16cid:durableId="1163281072">
    <w:abstractNumId w:val="358"/>
  </w:num>
  <w:num w:numId="291" w16cid:durableId="184561328">
    <w:abstractNumId w:val="112"/>
  </w:num>
  <w:num w:numId="292" w16cid:durableId="1271163969">
    <w:abstractNumId w:val="505"/>
  </w:num>
  <w:num w:numId="293" w16cid:durableId="744764304">
    <w:abstractNumId w:val="300"/>
  </w:num>
  <w:num w:numId="294" w16cid:durableId="1808277898">
    <w:abstractNumId w:val="466"/>
  </w:num>
  <w:num w:numId="295" w16cid:durableId="1320616867">
    <w:abstractNumId w:val="410"/>
  </w:num>
  <w:num w:numId="296" w16cid:durableId="2029133282">
    <w:abstractNumId w:val="314"/>
  </w:num>
  <w:num w:numId="297" w16cid:durableId="574819214">
    <w:abstractNumId w:val="244"/>
  </w:num>
  <w:num w:numId="298" w16cid:durableId="1274939120">
    <w:abstractNumId w:val="56"/>
  </w:num>
  <w:num w:numId="299" w16cid:durableId="2119056074">
    <w:abstractNumId w:val="473"/>
  </w:num>
  <w:num w:numId="300" w16cid:durableId="1339230926">
    <w:abstractNumId w:val="181"/>
  </w:num>
  <w:num w:numId="301" w16cid:durableId="1720978790">
    <w:abstractNumId w:val="216"/>
  </w:num>
  <w:num w:numId="302" w16cid:durableId="980186072">
    <w:abstractNumId w:val="280"/>
  </w:num>
  <w:num w:numId="303" w16cid:durableId="817383835">
    <w:abstractNumId w:val="595"/>
  </w:num>
  <w:num w:numId="304" w16cid:durableId="1972511280">
    <w:abstractNumId w:val="677"/>
  </w:num>
  <w:num w:numId="305" w16cid:durableId="1226719991">
    <w:abstractNumId w:val="329"/>
  </w:num>
  <w:num w:numId="306" w16cid:durableId="2016229518">
    <w:abstractNumId w:val="251"/>
  </w:num>
  <w:num w:numId="307" w16cid:durableId="1204639215">
    <w:abstractNumId w:val="397"/>
  </w:num>
  <w:num w:numId="308" w16cid:durableId="566695226">
    <w:abstractNumId w:val="62"/>
  </w:num>
  <w:num w:numId="309" w16cid:durableId="562638808">
    <w:abstractNumId w:val="127"/>
  </w:num>
  <w:num w:numId="310" w16cid:durableId="156846930">
    <w:abstractNumId w:val="186"/>
  </w:num>
  <w:num w:numId="311" w16cid:durableId="904297419">
    <w:abstractNumId w:val="436"/>
  </w:num>
  <w:num w:numId="312" w16cid:durableId="505368444">
    <w:abstractNumId w:val="603"/>
  </w:num>
  <w:num w:numId="313" w16cid:durableId="1919974025">
    <w:abstractNumId w:val="82"/>
  </w:num>
  <w:num w:numId="314" w16cid:durableId="714046570">
    <w:abstractNumId w:val="276"/>
  </w:num>
  <w:num w:numId="315" w16cid:durableId="417599681">
    <w:abstractNumId w:val="334"/>
  </w:num>
  <w:num w:numId="316" w16cid:durableId="717972711">
    <w:abstractNumId w:val="531"/>
  </w:num>
  <w:num w:numId="317" w16cid:durableId="1921937659">
    <w:abstractNumId w:val="396"/>
  </w:num>
  <w:num w:numId="318" w16cid:durableId="650519342">
    <w:abstractNumId w:val="105"/>
  </w:num>
  <w:num w:numId="319" w16cid:durableId="429814058">
    <w:abstractNumId w:val="152"/>
  </w:num>
  <w:num w:numId="320" w16cid:durableId="772091634">
    <w:abstractNumId w:val="389"/>
  </w:num>
  <w:num w:numId="321" w16cid:durableId="1471243132">
    <w:abstractNumId w:val="309"/>
  </w:num>
  <w:num w:numId="322" w16cid:durableId="1125657449">
    <w:abstractNumId w:val="539"/>
  </w:num>
  <w:num w:numId="323" w16cid:durableId="273023264">
    <w:abstractNumId w:val="406"/>
  </w:num>
  <w:num w:numId="324" w16cid:durableId="2051957987">
    <w:abstractNumId w:val="542"/>
  </w:num>
  <w:num w:numId="325" w16cid:durableId="90971434">
    <w:abstractNumId w:val="433"/>
  </w:num>
  <w:num w:numId="326" w16cid:durableId="1920862641">
    <w:abstractNumId w:val="58"/>
  </w:num>
  <w:num w:numId="327" w16cid:durableId="22245245">
    <w:abstractNumId w:val="686"/>
  </w:num>
  <w:num w:numId="328" w16cid:durableId="1013605901">
    <w:abstractNumId w:val="423"/>
  </w:num>
  <w:num w:numId="329" w16cid:durableId="806624741">
    <w:abstractNumId w:val="377"/>
  </w:num>
  <w:num w:numId="330" w16cid:durableId="924071240">
    <w:abstractNumId w:val="153"/>
  </w:num>
  <w:num w:numId="331" w16cid:durableId="1510483329">
    <w:abstractNumId w:val="342"/>
  </w:num>
  <w:num w:numId="332" w16cid:durableId="1485661659">
    <w:abstractNumId w:val="631"/>
  </w:num>
  <w:num w:numId="333" w16cid:durableId="1628319924">
    <w:abstractNumId w:val="353"/>
  </w:num>
  <w:num w:numId="334" w16cid:durableId="1593049230">
    <w:abstractNumId w:val="154"/>
  </w:num>
  <w:num w:numId="335" w16cid:durableId="1937714520">
    <w:abstractNumId w:val="560"/>
  </w:num>
  <w:num w:numId="336" w16cid:durableId="45448748">
    <w:abstractNumId w:val="281"/>
  </w:num>
  <w:num w:numId="337" w16cid:durableId="44912977">
    <w:abstractNumId w:val="283"/>
  </w:num>
  <w:num w:numId="338" w16cid:durableId="869144617">
    <w:abstractNumId w:val="384"/>
  </w:num>
  <w:num w:numId="339" w16cid:durableId="1313367505">
    <w:abstractNumId w:val="103"/>
  </w:num>
  <w:num w:numId="340" w16cid:durableId="1738940824">
    <w:abstractNumId w:val="402"/>
  </w:num>
  <w:num w:numId="341" w16cid:durableId="2004624794">
    <w:abstractNumId w:val="585"/>
  </w:num>
  <w:num w:numId="342" w16cid:durableId="1455908657">
    <w:abstractNumId w:val="237"/>
  </w:num>
  <w:num w:numId="343" w16cid:durableId="374741435">
    <w:abstractNumId w:val="77"/>
  </w:num>
  <w:num w:numId="344" w16cid:durableId="1942493314">
    <w:abstractNumId w:val="440"/>
  </w:num>
  <w:num w:numId="345" w16cid:durableId="405035974">
    <w:abstractNumId w:val="504"/>
  </w:num>
  <w:num w:numId="346" w16cid:durableId="1011680317">
    <w:abstractNumId w:val="73"/>
  </w:num>
  <w:num w:numId="347" w16cid:durableId="997533935">
    <w:abstractNumId w:val="411"/>
  </w:num>
  <w:num w:numId="348" w16cid:durableId="719784669">
    <w:abstractNumId w:val="81"/>
  </w:num>
  <w:num w:numId="349" w16cid:durableId="363218534">
    <w:abstractNumId w:val="641"/>
  </w:num>
  <w:num w:numId="350" w16cid:durableId="1283265376">
    <w:abstractNumId w:val="71"/>
  </w:num>
  <w:num w:numId="351" w16cid:durableId="1757552248">
    <w:abstractNumId w:val="72"/>
  </w:num>
  <w:num w:numId="352" w16cid:durableId="107313532">
    <w:abstractNumId w:val="79"/>
  </w:num>
  <w:num w:numId="353" w16cid:durableId="1168982030">
    <w:abstractNumId w:val="460"/>
  </w:num>
  <w:num w:numId="354" w16cid:durableId="634408000">
    <w:abstractNumId w:val="75"/>
  </w:num>
  <w:num w:numId="355" w16cid:durableId="445203062">
    <w:abstractNumId w:val="648"/>
  </w:num>
  <w:num w:numId="356" w16cid:durableId="827525276">
    <w:abstractNumId w:val="528"/>
  </w:num>
  <w:num w:numId="357" w16cid:durableId="654605991">
    <w:abstractNumId w:val="568"/>
  </w:num>
  <w:num w:numId="358" w16cid:durableId="473062217">
    <w:abstractNumId w:val="235"/>
  </w:num>
  <w:num w:numId="359" w16cid:durableId="2046707684">
    <w:abstractNumId w:val="313"/>
  </w:num>
  <w:num w:numId="360" w16cid:durableId="1469981220">
    <w:abstractNumId w:val="383"/>
  </w:num>
  <w:num w:numId="361" w16cid:durableId="585848771">
    <w:abstractNumId w:val="616"/>
  </w:num>
  <w:num w:numId="362" w16cid:durableId="1943759582">
    <w:abstractNumId w:val="192"/>
  </w:num>
  <w:num w:numId="363" w16cid:durableId="2115444210">
    <w:abstractNumId w:val="54"/>
  </w:num>
  <w:num w:numId="364" w16cid:durableId="550384094">
    <w:abstractNumId w:val="637"/>
  </w:num>
  <w:num w:numId="365" w16cid:durableId="1679115156">
    <w:abstractNumId w:val="344"/>
  </w:num>
  <w:num w:numId="366" w16cid:durableId="297146270">
    <w:abstractNumId w:val="471"/>
  </w:num>
  <w:num w:numId="367" w16cid:durableId="841047474">
    <w:abstractNumId w:val="386"/>
  </w:num>
  <w:num w:numId="368" w16cid:durableId="879394214">
    <w:abstractNumId w:val="302"/>
  </w:num>
  <w:num w:numId="369" w16cid:durableId="327904748">
    <w:abstractNumId w:val="88"/>
  </w:num>
  <w:num w:numId="370" w16cid:durableId="961688320">
    <w:abstractNumId w:val="388"/>
  </w:num>
  <w:num w:numId="371" w16cid:durableId="1606883814">
    <w:abstractNumId w:val="261"/>
  </w:num>
  <w:num w:numId="372" w16cid:durableId="765417705">
    <w:abstractNumId w:val="275"/>
  </w:num>
  <w:num w:numId="373" w16cid:durableId="1820226723">
    <w:abstractNumId w:val="160"/>
  </w:num>
  <w:num w:numId="374" w16cid:durableId="1217740099">
    <w:abstractNumId w:val="455"/>
  </w:num>
  <w:num w:numId="375" w16cid:durableId="1338340990">
    <w:abstractNumId w:val="668"/>
  </w:num>
  <w:num w:numId="376" w16cid:durableId="1671058562">
    <w:abstractNumId w:val="689"/>
  </w:num>
  <w:num w:numId="377" w16cid:durableId="1135609181">
    <w:abstractNumId w:val="311"/>
  </w:num>
  <w:num w:numId="378" w16cid:durableId="486289534">
    <w:abstractNumId w:val="519"/>
  </w:num>
  <w:num w:numId="379" w16cid:durableId="1002707100">
    <w:abstractNumId w:val="42"/>
  </w:num>
  <w:num w:numId="380" w16cid:durableId="581719379">
    <w:abstractNumId w:val="331"/>
  </w:num>
  <w:num w:numId="381" w16cid:durableId="1796286991">
    <w:abstractNumId w:val="180"/>
  </w:num>
  <w:num w:numId="382" w16cid:durableId="1955206267">
    <w:abstractNumId w:val="333"/>
  </w:num>
  <w:num w:numId="383" w16cid:durableId="1904214986">
    <w:abstractNumId w:val="435"/>
  </w:num>
  <w:num w:numId="384" w16cid:durableId="2132165295">
    <w:abstractNumId w:val="644"/>
  </w:num>
  <w:num w:numId="385" w16cid:durableId="1954634375">
    <w:abstractNumId w:val="10"/>
  </w:num>
  <w:num w:numId="386" w16cid:durableId="220673373">
    <w:abstractNumId w:val="265"/>
  </w:num>
  <w:num w:numId="387" w16cid:durableId="1706829841">
    <w:abstractNumId w:val="655"/>
  </w:num>
  <w:num w:numId="388" w16cid:durableId="1995836943">
    <w:abstractNumId w:val="316"/>
  </w:num>
  <w:num w:numId="389" w16cid:durableId="1060398598">
    <w:abstractNumId w:val="50"/>
  </w:num>
  <w:num w:numId="390" w16cid:durableId="973634522">
    <w:abstractNumId w:val="74"/>
  </w:num>
  <w:num w:numId="391" w16cid:durableId="491796417">
    <w:abstractNumId w:val="365"/>
  </w:num>
  <w:num w:numId="392" w16cid:durableId="1262879230">
    <w:abstractNumId w:val="253"/>
  </w:num>
  <w:num w:numId="393" w16cid:durableId="88932788">
    <w:abstractNumId w:val="162"/>
  </w:num>
  <w:num w:numId="394" w16cid:durableId="365721823">
    <w:abstractNumId w:val="680"/>
  </w:num>
  <w:num w:numId="395" w16cid:durableId="2051487337">
    <w:abstractNumId w:val="368"/>
  </w:num>
  <w:num w:numId="396" w16cid:durableId="133765377">
    <w:abstractNumId w:val="155"/>
  </w:num>
  <w:num w:numId="397" w16cid:durableId="1142038603">
    <w:abstractNumId w:val="4"/>
  </w:num>
  <w:num w:numId="398" w16cid:durableId="620262880">
    <w:abstractNumId w:val="26"/>
  </w:num>
  <w:num w:numId="399" w16cid:durableId="481699731">
    <w:abstractNumId w:val="439"/>
  </w:num>
  <w:num w:numId="400" w16cid:durableId="1966542684">
    <w:abstractNumId w:val="569"/>
  </w:num>
  <w:num w:numId="401" w16cid:durableId="51777197">
    <w:abstractNumId w:val="672"/>
  </w:num>
  <w:num w:numId="402" w16cid:durableId="750857702">
    <w:abstractNumId w:val="234"/>
  </w:num>
  <w:num w:numId="403" w16cid:durableId="2054620215">
    <w:abstractNumId w:val="666"/>
  </w:num>
  <w:num w:numId="404" w16cid:durableId="921597889">
    <w:abstractNumId w:val="441"/>
  </w:num>
  <w:num w:numId="405" w16cid:durableId="1606841828">
    <w:abstractNumId w:val="636"/>
  </w:num>
  <w:num w:numId="406" w16cid:durableId="448858343">
    <w:abstractNumId w:val="626"/>
  </w:num>
  <w:num w:numId="407" w16cid:durableId="1852376436">
    <w:abstractNumId w:val="290"/>
  </w:num>
  <w:num w:numId="408" w16cid:durableId="1469126546">
    <w:abstractNumId w:val="526"/>
  </w:num>
  <w:num w:numId="409" w16cid:durableId="332489962">
    <w:abstractNumId w:val="571"/>
  </w:num>
  <w:num w:numId="410" w16cid:durableId="856043727">
    <w:abstractNumId w:val="278"/>
  </w:num>
  <w:num w:numId="411" w16cid:durableId="1746032295">
    <w:abstractNumId w:val="174"/>
  </w:num>
  <w:num w:numId="412" w16cid:durableId="1216048257">
    <w:abstractNumId w:val="128"/>
  </w:num>
  <w:num w:numId="413" w16cid:durableId="186673743">
    <w:abstractNumId w:val="393"/>
  </w:num>
  <w:num w:numId="414" w16cid:durableId="369258563">
    <w:abstractNumId w:val="191"/>
  </w:num>
  <w:num w:numId="415" w16cid:durableId="1676303336">
    <w:abstractNumId w:val="1"/>
  </w:num>
  <w:num w:numId="416" w16cid:durableId="520319579">
    <w:abstractNumId w:val="214"/>
  </w:num>
  <w:num w:numId="417" w16cid:durableId="1174147558">
    <w:abstractNumId w:val="381"/>
  </w:num>
  <w:num w:numId="418" w16cid:durableId="613362405">
    <w:abstractNumId w:val="490"/>
  </w:num>
  <w:num w:numId="419" w16cid:durableId="1977953855">
    <w:abstractNumId w:val="412"/>
  </w:num>
  <w:num w:numId="420" w16cid:durableId="1810901033">
    <w:abstractNumId w:val="611"/>
  </w:num>
  <w:num w:numId="421" w16cid:durableId="466552408">
    <w:abstractNumId w:val="459"/>
  </w:num>
  <w:num w:numId="422" w16cid:durableId="1270235592">
    <w:abstractNumId w:val="6"/>
  </w:num>
  <w:num w:numId="423" w16cid:durableId="589892932">
    <w:abstractNumId w:val="429"/>
  </w:num>
  <w:num w:numId="424" w16cid:durableId="233854476">
    <w:abstractNumId w:val="169"/>
  </w:num>
  <w:num w:numId="425" w16cid:durableId="407504592">
    <w:abstractNumId w:val="355"/>
  </w:num>
  <w:num w:numId="426" w16cid:durableId="1834758313">
    <w:abstractNumId w:val="147"/>
  </w:num>
  <w:num w:numId="427" w16cid:durableId="1841389680">
    <w:abstractNumId w:val="652"/>
  </w:num>
  <w:num w:numId="428" w16cid:durableId="1168717636">
    <w:abstractNumId w:val="617"/>
  </w:num>
  <w:num w:numId="429" w16cid:durableId="1764186248">
    <w:abstractNumId w:val="574"/>
  </w:num>
  <w:num w:numId="430" w16cid:durableId="1317101761">
    <w:abstractNumId w:val="222"/>
  </w:num>
  <w:num w:numId="431" w16cid:durableId="1995405073">
    <w:abstractNumId w:val="138"/>
  </w:num>
  <w:num w:numId="432" w16cid:durableId="1709573677">
    <w:abstractNumId w:val="148"/>
  </w:num>
  <w:num w:numId="433" w16cid:durableId="1565681178">
    <w:abstractNumId w:val="89"/>
  </w:num>
  <w:num w:numId="434" w16cid:durableId="126899120">
    <w:abstractNumId w:val="303"/>
  </w:num>
  <w:num w:numId="435" w16cid:durableId="1877111598">
    <w:abstractNumId w:val="321"/>
  </w:num>
  <w:num w:numId="436" w16cid:durableId="1422411080">
    <w:abstractNumId w:val="609"/>
  </w:num>
  <w:num w:numId="437" w16cid:durableId="233707608">
    <w:abstractNumId w:val="236"/>
  </w:num>
  <w:num w:numId="438" w16cid:durableId="1210724952">
    <w:abstractNumId w:val="126"/>
  </w:num>
  <w:num w:numId="439" w16cid:durableId="621040546">
    <w:abstractNumId w:val="125"/>
  </w:num>
  <w:num w:numId="440" w16cid:durableId="1850832619">
    <w:abstractNumId w:val="172"/>
  </w:num>
  <w:num w:numId="441" w16cid:durableId="262734466">
    <w:abstractNumId w:val="99"/>
  </w:num>
  <w:num w:numId="442" w16cid:durableId="1628662918">
    <w:abstractNumId w:val="487"/>
  </w:num>
  <w:num w:numId="443" w16cid:durableId="1025445616">
    <w:abstractNumId w:val="177"/>
  </w:num>
  <w:num w:numId="444" w16cid:durableId="722675805">
    <w:abstractNumId w:val="250"/>
  </w:num>
  <w:num w:numId="445" w16cid:durableId="1032606219">
    <w:abstractNumId w:val="272"/>
  </w:num>
  <w:num w:numId="446" w16cid:durableId="1794325915">
    <w:abstractNumId w:val="241"/>
  </w:num>
  <w:num w:numId="447" w16cid:durableId="145249932">
    <w:abstractNumId w:val="109"/>
  </w:num>
  <w:num w:numId="448" w16cid:durableId="1929195962">
    <w:abstractNumId w:val="45"/>
  </w:num>
  <w:num w:numId="449" w16cid:durableId="1016999953">
    <w:abstractNumId w:val="575"/>
  </w:num>
  <w:num w:numId="450" w16cid:durableId="1615987232">
    <w:abstractNumId w:val="204"/>
  </w:num>
  <w:num w:numId="451" w16cid:durableId="494107762">
    <w:abstractNumId w:val="307"/>
  </w:num>
  <w:num w:numId="452" w16cid:durableId="483618615">
    <w:abstractNumId w:val="572"/>
  </w:num>
  <w:num w:numId="453" w16cid:durableId="1919512401">
    <w:abstractNumId w:val="462"/>
  </w:num>
  <w:num w:numId="454" w16cid:durableId="686445195">
    <w:abstractNumId w:val="438"/>
  </w:num>
  <w:num w:numId="455" w16cid:durableId="28262166">
    <w:abstractNumId w:val="443"/>
  </w:num>
  <w:num w:numId="456" w16cid:durableId="774445208">
    <w:abstractNumId w:val="683"/>
  </w:num>
  <w:num w:numId="457" w16cid:durableId="1905872212">
    <w:abstractNumId w:val="247"/>
  </w:num>
  <w:num w:numId="458" w16cid:durableId="1589000817">
    <w:abstractNumId w:val="376"/>
  </w:num>
  <w:num w:numId="459" w16cid:durableId="2001303824">
    <w:abstractNumId w:val="367"/>
  </w:num>
  <w:num w:numId="460" w16cid:durableId="1948460707">
    <w:abstractNumId w:val="312"/>
  </w:num>
  <w:num w:numId="461" w16cid:durableId="1836601547">
    <w:abstractNumId w:val="521"/>
  </w:num>
  <w:num w:numId="462" w16cid:durableId="1775245052">
    <w:abstractNumId w:val="256"/>
  </w:num>
  <w:num w:numId="463" w16cid:durableId="1947998323">
    <w:abstractNumId w:val="587"/>
  </w:num>
  <w:num w:numId="464" w16cid:durableId="1283655786">
    <w:abstractNumId w:val="145"/>
  </w:num>
  <w:num w:numId="465" w16cid:durableId="1945528595">
    <w:abstractNumId w:val="586"/>
  </w:num>
  <w:num w:numId="466" w16cid:durableId="1517964728">
    <w:abstractNumId w:val="465"/>
  </w:num>
  <w:num w:numId="467" w16cid:durableId="776869928">
    <w:abstractNumId w:val="457"/>
  </w:num>
  <w:num w:numId="468" w16cid:durableId="1345329769">
    <w:abstractNumId w:val="614"/>
  </w:num>
  <w:num w:numId="469" w16cid:durableId="1828471147">
    <w:abstractNumId w:val="561"/>
  </w:num>
  <w:num w:numId="470" w16cid:durableId="730806249">
    <w:abstractNumId w:val="509"/>
  </w:num>
  <w:num w:numId="471" w16cid:durableId="1498036995">
    <w:abstractNumId w:val="113"/>
  </w:num>
  <w:num w:numId="472" w16cid:durableId="883953306">
    <w:abstractNumId w:val="124"/>
  </w:num>
  <w:num w:numId="473" w16cid:durableId="760755198">
    <w:abstractNumId w:val="502"/>
  </w:num>
  <w:num w:numId="474" w16cid:durableId="1884637137">
    <w:abstractNumId w:val="491"/>
  </w:num>
  <w:num w:numId="475" w16cid:durableId="686752863">
    <w:abstractNumId w:val="503"/>
  </w:num>
  <w:num w:numId="476" w16cid:durableId="1764108547">
    <w:abstractNumId w:val="573"/>
  </w:num>
  <w:num w:numId="477" w16cid:durableId="858785604">
    <w:abstractNumId w:val="55"/>
  </w:num>
  <w:num w:numId="478" w16cid:durableId="1540123398">
    <w:abstractNumId w:val="550"/>
  </w:num>
  <w:num w:numId="479" w16cid:durableId="632247088">
    <w:abstractNumId w:val="53"/>
  </w:num>
  <w:num w:numId="480" w16cid:durableId="108286086">
    <w:abstractNumId w:val="259"/>
  </w:num>
  <w:num w:numId="481" w16cid:durableId="261382316">
    <w:abstractNumId w:val="489"/>
  </w:num>
  <w:num w:numId="482" w16cid:durableId="1610697626">
    <w:abstractNumId w:val="15"/>
  </w:num>
  <w:num w:numId="483" w16cid:durableId="1215238645">
    <w:abstractNumId w:val="228"/>
  </w:num>
  <w:num w:numId="484" w16cid:durableId="1850027184">
    <w:abstractNumId w:val="135"/>
  </w:num>
  <w:num w:numId="485" w16cid:durableId="1574389343">
    <w:abstractNumId w:val="116"/>
  </w:num>
  <w:num w:numId="486" w16cid:durableId="1598710447">
    <w:abstractNumId w:val="659"/>
  </w:num>
  <w:num w:numId="487" w16cid:durableId="685986523">
    <w:abstractNumId w:val="118"/>
  </w:num>
  <w:num w:numId="488" w16cid:durableId="384911057">
    <w:abstractNumId w:val="530"/>
  </w:num>
  <w:num w:numId="489" w16cid:durableId="861557113">
    <w:abstractNumId w:val="59"/>
  </w:num>
  <w:num w:numId="490" w16cid:durableId="1922058196">
    <w:abstractNumId w:val="515"/>
  </w:num>
  <w:num w:numId="491" w16cid:durableId="1426999900">
    <w:abstractNumId w:val="391"/>
  </w:num>
  <w:num w:numId="492" w16cid:durableId="1676498418">
    <w:abstractNumId w:val="627"/>
  </w:num>
  <w:num w:numId="493" w16cid:durableId="632753913">
    <w:abstractNumId w:val="476"/>
  </w:num>
  <w:num w:numId="494" w16cid:durableId="1408452294">
    <w:abstractNumId w:val="223"/>
  </w:num>
  <w:num w:numId="495" w16cid:durableId="1161504102">
    <w:abstractNumId w:val="523"/>
  </w:num>
  <w:num w:numId="496" w16cid:durableId="226494296">
    <w:abstractNumId w:val="541"/>
  </w:num>
  <w:num w:numId="497" w16cid:durableId="1055856265">
    <w:abstractNumId w:val="619"/>
  </w:num>
  <w:num w:numId="498" w16cid:durableId="1915159043">
    <w:abstractNumId w:val="292"/>
  </w:num>
  <w:num w:numId="499" w16cid:durableId="1738702802">
    <w:abstractNumId w:val="546"/>
  </w:num>
  <w:num w:numId="500" w16cid:durableId="1006517667">
    <w:abstractNumId w:val="532"/>
  </w:num>
  <w:num w:numId="501" w16cid:durableId="1829056025">
    <w:abstractNumId w:val="408"/>
  </w:num>
  <w:num w:numId="502" w16cid:durableId="1085034631">
    <w:abstractNumId w:val="291"/>
  </w:num>
  <w:num w:numId="503" w16cid:durableId="1907714631">
    <w:abstractNumId w:val="173"/>
  </w:num>
  <w:num w:numId="504" w16cid:durableId="1752316991">
    <w:abstractNumId w:val="653"/>
  </w:num>
  <w:num w:numId="505" w16cid:durableId="1444808054">
    <w:abstractNumId w:val="21"/>
  </w:num>
  <w:num w:numId="506" w16cid:durableId="692147166">
    <w:abstractNumId w:val="294"/>
  </w:num>
  <w:num w:numId="507" w16cid:durableId="1839731153">
    <w:abstractNumId w:val="287"/>
  </w:num>
  <w:num w:numId="508" w16cid:durableId="1048148051">
    <w:abstractNumId w:val="225"/>
  </w:num>
  <w:num w:numId="509" w16cid:durableId="1764640979">
    <w:abstractNumId w:val="467"/>
  </w:num>
  <w:num w:numId="510" w16cid:durableId="367535914">
    <w:abstractNumId w:val="137"/>
  </w:num>
  <w:num w:numId="511" w16cid:durableId="913391429">
    <w:abstractNumId w:val="262"/>
  </w:num>
  <w:num w:numId="512" w16cid:durableId="2007512776">
    <w:abstractNumId w:val="60"/>
  </w:num>
  <w:num w:numId="513" w16cid:durableId="725253994">
    <w:abstractNumId w:val="413"/>
  </w:num>
  <w:num w:numId="514" w16cid:durableId="2060662710">
    <w:abstractNumId w:val="564"/>
  </w:num>
  <w:num w:numId="515" w16cid:durableId="1085616321">
    <w:abstractNumId w:val="676"/>
  </w:num>
  <w:num w:numId="516" w16cid:durableId="611519474">
    <w:abstractNumId w:val="111"/>
  </w:num>
  <w:num w:numId="517" w16cid:durableId="20595441">
    <w:abstractNumId w:val="29"/>
  </w:num>
  <w:num w:numId="518" w16cid:durableId="307126799">
    <w:abstractNumId w:val="500"/>
  </w:num>
  <w:num w:numId="519" w16cid:durableId="498886970">
    <w:abstractNumId w:val="156"/>
  </w:num>
  <w:num w:numId="520" w16cid:durableId="428699226">
    <w:abstractNumId w:val="252"/>
  </w:num>
  <w:num w:numId="521" w16cid:durableId="309291954">
    <w:abstractNumId w:val="296"/>
  </w:num>
  <w:num w:numId="522" w16cid:durableId="1500805474">
    <w:abstractNumId w:val="481"/>
  </w:num>
  <w:num w:numId="523" w16cid:durableId="406192801">
    <w:abstractNumId w:val="623"/>
  </w:num>
  <w:num w:numId="524" w16cid:durableId="1523860170">
    <w:abstractNumId w:val="628"/>
  </w:num>
  <w:num w:numId="525" w16cid:durableId="1142043043">
    <w:abstractNumId w:val="46"/>
  </w:num>
  <w:num w:numId="526" w16cid:durableId="2103985325">
    <w:abstractNumId w:val="43"/>
  </w:num>
  <w:num w:numId="527" w16cid:durableId="426393407">
    <w:abstractNumId w:val="612"/>
  </w:num>
  <w:num w:numId="528" w16cid:durableId="2099791811">
    <w:abstractNumId w:val="136"/>
  </w:num>
  <w:num w:numId="529" w16cid:durableId="546112856">
    <w:abstractNumId w:val="375"/>
  </w:num>
  <w:num w:numId="530" w16cid:durableId="1259757280">
    <w:abstractNumId w:val="271"/>
  </w:num>
  <w:num w:numId="531" w16cid:durableId="1380477918">
    <w:abstractNumId w:val="670"/>
  </w:num>
  <w:num w:numId="532" w16cid:durableId="1637682003">
    <w:abstractNumId w:val="671"/>
  </w:num>
  <w:num w:numId="533" w16cid:durableId="2131780103">
    <w:abstractNumId w:val="84"/>
  </w:num>
  <w:num w:numId="534" w16cid:durableId="927691203">
    <w:abstractNumId w:val="11"/>
  </w:num>
  <w:num w:numId="535" w16cid:durableId="1022897956">
    <w:abstractNumId w:val="175"/>
  </w:num>
  <w:num w:numId="536" w16cid:durableId="1286960299">
    <w:abstractNumId w:val="332"/>
  </w:num>
  <w:num w:numId="537" w16cid:durableId="1841383061">
    <w:abstractNumId w:val="87"/>
  </w:num>
  <w:num w:numId="538" w16cid:durableId="758021691">
    <w:abstractNumId w:val="664"/>
  </w:num>
  <w:num w:numId="539" w16cid:durableId="1408575028">
    <w:abstractNumId w:val="657"/>
  </w:num>
  <w:num w:numId="540" w16cid:durableId="211431717">
    <w:abstractNumId w:val="404"/>
  </w:num>
  <w:num w:numId="541" w16cid:durableId="1780221882">
    <w:abstractNumId w:val="194"/>
  </w:num>
  <w:num w:numId="542" w16cid:durableId="1962417918">
    <w:abstractNumId w:val="184"/>
  </w:num>
  <w:num w:numId="543" w16cid:durableId="28338899">
    <w:abstractNumId w:val="233"/>
  </w:num>
  <w:num w:numId="544" w16cid:durableId="309947823">
    <w:abstractNumId w:val="578"/>
  </w:num>
  <w:num w:numId="545" w16cid:durableId="1848130417">
    <w:abstractNumId w:val="189"/>
  </w:num>
  <w:num w:numId="546" w16cid:durableId="855315502">
    <w:abstractNumId w:val="196"/>
  </w:num>
  <w:num w:numId="547" w16cid:durableId="1757483076">
    <w:abstractNumId w:val="497"/>
  </w:num>
  <w:num w:numId="548" w16cid:durableId="170530689">
    <w:abstractNumId w:val="339"/>
  </w:num>
  <w:num w:numId="549" w16cid:durableId="757215590">
    <w:abstractNumId w:val="430"/>
  </w:num>
  <w:num w:numId="550" w16cid:durableId="355618008">
    <w:abstractNumId w:val="373"/>
  </w:num>
  <w:num w:numId="551" w16cid:durableId="2089451286">
    <w:abstractNumId w:val="387"/>
  </w:num>
  <w:num w:numId="552" w16cid:durableId="1705907107">
    <w:abstractNumId w:val="417"/>
  </w:num>
  <w:num w:numId="553" w16cid:durableId="661547948">
    <w:abstractNumId w:val="650"/>
  </w:num>
  <w:num w:numId="554" w16cid:durableId="751269875">
    <w:abstractNumId w:val="654"/>
  </w:num>
  <w:num w:numId="555" w16cid:durableId="846990184">
    <w:abstractNumId w:val="663"/>
  </w:num>
  <w:num w:numId="556" w16cid:durableId="859246831">
    <w:abstractNumId w:val="421"/>
  </w:num>
  <w:num w:numId="557" w16cid:durableId="996955184">
    <w:abstractNumId w:val="506"/>
  </w:num>
  <w:num w:numId="558" w16cid:durableId="1982076565">
    <w:abstractNumId w:val="673"/>
  </w:num>
  <w:num w:numId="559" w16cid:durableId="1310938566">
    <w:abstractNumId w:val="101"/>
  </w:num>
  <w:num w:numId="560" w16cid:durableId="154683493">
    <w:abstractNumId w:val="485"/>
  </w:num>
  <w:num w:numId="561" w16cid:durableId="201746182">
    <w:abstractNumId w:val="33"/>
  </w:num>
  <w:num w:numId="562" w16cid:durableId="1471746384">
    <w:abstractNumId w:val="231"/>
  </w:num>
  <w:num w:numId="563" w16cid:durableId="1209340413">
    <w:abstractNumId w:val="535"/>
  </w:num>
  <w:num w:numId="564" w16cid:durableId="793402171">
    <w:abstractNumId w:val="474"/>
  </w:num>
  <w:num w:numId="565" w16cid:durableId="1037701065">
    <w:abstractNumId w:val="170"/>
  </w:num>
  <w:num w:numId="566" w16cid:durableId="1658419500">
    <w:abstractNumId w:val="559"/>
  </w:num>
  <w:num w:numId="567" w16cid:durableId="1345136468">
    <w:abstractNumId w:val="284"/>
  </w:num>
  <w:num w:numId="568" w16cid:durableId="33625589">
    <w:abstractNumId w:val="133"/>
  </w:num>
  <w:num w:numId="569" w16cid:durableId="730074975">
    <w:abstractNumId w:val="63"/>
  </w:num>
  <w:num w:numId="570" w16cid:durableId="2078895364">
    <w:abstractNumId w:val="450"/>
  </w:num>
  <w:num w:numId="571" w16cid:durableId="1571379634">
    <w:abstractNumId w:val="633"/>
  </w:num>
  <w:num w:numId="572" w16cid:durableId="788931920">
    <w:abstractNumId w:val="372"/>
  </w:num>
  <w:num w:numId="573" w16cid:durableId="128406681">
    <w:abstractNumId w:val="238"/>
  </w:num>
  <w:num w:numId="574" w16cid:durableId="1485392123">
    <w:abstractNumId w:val="356"/>
  </w:num>
  <w:num w:numId="575" w16cid:durableId="188108069">
    <w:abstractNumId w:val="143"/>
  </w:num>
  <w:num w:numId="576" w16cid:durableId="1094324393">
    <w:abstractNumId w:val="298"/>
  </w:num>
  <w:num w:numId="577" w16cid:durableId="1837766885">
    <w:abstractNumId w:val="518"/>
  </w:num>
  <w:num w:numId="578" w16cid:durableId="2025473620">
    <w:abstractNumId w:val="305"/>
  </w:num>
  <w:num w:numId="579" w16cid:durableId="1579561165">
    <w:abstractNumId w:val="401"/>
  </w:num>
  <w:num w:numId="580" w16cid:durableId="2069567981">
    <w:abstractNumId w:val="420"/>
  </w:num>
  <w:num w:numId="581" w16cid:durableId="361397956">
    <w:abstractNumId w:val="477"/>
  </w:num>
  <w:num w:numId="582" w16cid:durableId="572008594">
    <w:abstractNumId w:val="665"/>
  </w:num>
  <w:num w:numId="583" w16cid:durableId="1418092893">
    <w:abstractNumId w:val="134"/>
  </w:num>
  <w:num w:numId="584" w16cid:durableId="1115171289">
    <w:abstractNumId w:val="36"/>
  </w:num>
  <w:num w:numId="585" w16cid:durableId="1021051159">
    <w:abstractNumId w:val="286"/>
  </w:num>
  <w:num w:numId="586" w16cid:durableId="1470056838">
    <w:abstractNumId w:val="70"/>
  </w:num>
  <w:num w:numId="587" w16cid:durableId="1958412934">
    <w:abstractNumId w:val="468"/>
  </w:num>
  <w:num w:numId="588" w16cid:durableId="1010789141">
    <w:abstractNumId w:val="30"/>
  </w:num>
  <w:num w:numId="589" w16cid:durableId="2054035487">
    <w:abstractNumId w:val="475"/>
  </w:num>
  <w:num w:numId="590" w16cid:durableId="1427845519">
    <w:abstractNumId w:val="146"/>
  </w:num>
  <w:num w:numId="591" w16cid:durableId="1184519716">
    <w:abstractNumId w:val="625"/>
  </w:num>
  <w:num w:numId="592" w16cid:durableId="2145540420">
    <w:abstractNumId w:val="454"/>
  </w:num>
  <w:num w:numId="593" w16cid:durableId="1845586389">
    <w:abstractNumId w:val="444"/>
  </w:num>
  <w:num w:numId="594" w16cid:durableId="864172990">
    <w:abstractNumId w:val="426"/>
  </w:num>
  <w:num w:numId="595" w16cid:durableId="1528330520">
    <w:abstractNumId w:val="159"/>
  </w:num>
  <w:num w:numId="596" w16cid:durableId="1183013822">
    <w:abstractNumId w:val="534"/>
  </w:num>
  <w:num w:numId="597" w16cid:durableId="1421826434">
    <w:abstractNumId w:val="352"/>
  </w:num>
  <w:num w:numId="598" w16cid:durableId="951283973">
    <w:abstractNumId w:val="96"/>
  </w:num>
  <w:num w:numId="599" w16cid:durableId="1963073860">
    <w:abstractNumId w:val="123"/>
  </w:num>
  <w:num w:numId="600" w16cid:durableId="1906377683">
    <w:abstractNumId w:val="604"/>
  </w:num>
  <w:num w:numId="601" w16cid:durableId="1304966102">
    <w:abstractNumId w:val="610"/>
  </w:num>
  <w:num w:numId="602" w16cid:durableId="1927764448">
    <w:abstractNumId w:val="553"/>
  </w:num>
  <w:num w:numId="603" w16cid:durableId="1263491069">
    <w:abstractNumId w:val="198"/>
  </w:num>
  <w:num w:numId="604" w16cid:durableId="933198884">
    <w:abstractNumId w:val="347"/>
  </w:num>
  <w:num w:numId="605" w16cid:durableId="1263146581">
    <w:abstractNumId w:val="319"/>
  </w:num>
  <w:num w:numId="606" w16cid:durableId="1475829412">
    <w:abstractNumId w:val="555"/>
  </w:num>
  <w:num w:numId="607" w16cid:durableId="1082024586">
    <w:abstractNumId w:val="688"/>
  </w:num>
  <w:num w:numId="608" w16cid:durableId="508567044">
    <w:abstractNumId w:val="166"/>
  </w:num>
  <w:num w:numId="609" w16cid:durableId="1364743334">
    <w:abstractNumId w:val="254"/>
  </w:num>
  <w:num w:numId="610" w16cid:durableId="265694811">
    <w:abstractNumId w:val="270"/>
  </w:num>
  <w:num w:numId="611" w16cid:durableId="1736508421">
    <w:abstractNumId w:val="165"/>
  </w:num>
  <w:num w:numId="612" w16cid:durableId="1164474361">
    <w:abstractNumId w:val="583"/>
  </w:num>
  <w:num w:numId="613" w16cid:durableId="1663317369">
    <w:abstractNumId w:val="584"/>
  </w:num>
  <w:num w:numId="614" w16cid:durableId="292758032">
    <w:abstractNumId w:val="203"/>
  </w:num>
  <w:num w:numId="615" w16cid:durableId="202519456">
    <w:abstractNumId w:val="27"/>
  </w:num>
  <w:num w:numId="616" w16cid:durableId="1170370485">
    <w:abstractNumId w:val="297"/>
  </w:num>
  <w:num w:numId="617" w16cid:durableId="1314212784">
    <w:abstractNumId w:val="295"/>
  </w:num>
  <w:num w:numId="618" w16cid:durableId="1642029319">
    <w:abstractNumId w:val="537"/>
  </w:num>
  <w:num w:numId="619" w16cid:durableId="1493714346">
    <w:abstractNumId w:val="86"/>
  </w:num>
  <w:num w:numId="620" w16cid:durableId="1774473306">
    <w:abstractNumId w:val="448"/>
  </w:num>
  <w:num w:numId="621" w16cid:durableId="1001470121">
    <w:abstractNumId w:val="363"/>
  </w:num>
  <w:num w:numId="622" w16cid:durableId="2077589459">
    <w:abstractNumId w:val="469"/>
  </w:num>
  <w:num w:numId="623" w16cid:durableId="1632713311">
    <w:abstractNumId w:val="57"/>
  </w:num>
  <w:num w:numId="624" w16cid:durableId="916399818">
    <w:abstractNumId w:val="660"/>
  </w:num>
  <w:num w:numId="625" w16cid:durableId="742147044">
    <w:abstractNumId w:val="371"/>
  </w:num>
  <w:num w:numId="626" w16cid:durableId="1477189488">
    <w:abstractNumId w:val="301"/>
  </w:num>
  <w:num w:numId="627" w16cid:durableId="998651128">
    <w:abstractNumId w:val="266"/>
  </w:num>
  <w:num w:numId="628" w16cid:durableId="635791847">
    <w:abstractNumId w:val="317"/>
  </w:num>
  <w:num w:numId="629" w16cid:durableId="1454522274">
    <w:abstractNumId w:val="69"/>
  </w:num>
  <w:num w:numId="630" w16cid:durableId="639649691">
    <w:abstractNumId w:val="463"/>
  </w:num>
  <w:num w:numId="631" w16cid:durableId="741832308">
    <w:abstractNumId w:val="315"/>
  </w:num>
  <w:num w:numId="632" w16cid:durableId="1984386370">
    <w:abstractNumId w:val="150"/>
  </w:num>
  <w:num w:numId="633" w16cid:durableId="671881494">
    <w:abstractNumId w:val="80"/>
  </w:num>
  <w:num w:numId="634" w16cid:durableId="238952365">
    <w:abstractNumId w:val="51"/>
  </w:num>
  <w:num w:numId="635" w16cid:durableId="922108103">
    <w:abstractNumId w:val="536"/>
  </w:num>
  <w:num w:numId="636" w16cid:durableId="736174807">
    <w:abstractNumId w:val="545"/>
  </w:num>
  <w:num w:numId="637" w16cid:durableId="1004941044">
    <w:abstractNumId w:val="445"/>
  </w:num>
  <w:num w:numId="638" w16cid:durableId="449200388">
    <w:abstractNumId w:val="78"/>
  </w:num>
  <w:num w:numId="639" w16cid:durableId="446048440">
    <w:abstractNumId w:val="635"/>
  </w:num>
  <w:num w:numId="640" w16cid:durableId="2071148948">
    <w:abstractNumId w:val="480"/>
  </w:num>
  <w:num w:numId="641" w16cid:durableId="1300765574">
    <w:abstractNumId w:val="211"/>
  </w:num>
  <w:num w:numId="642" w16cid:durableId="1133475338">
    <w:abstractNumId w:val="151"/>
  </w:num>
  <w:num w:numId="643" w16cid:durableId="1549683248">
    <w:abstractNumId w:val="330"/>
  </w:num>
  <w:num w:numId="644" w16cid:durableId="1531140171">
    <w:abstractNumId w:val="366"/>
  </w:num>
  <w:num w:numId="645" w16cid:durableId="1253197638">
    <w:abstractNumId w:val="17"/>
  </w:num>
  <w:num w:numId="646" w16cid:durableId="754205500">
    <w:abstractNumId w:val="28"/>
  </w:num>
  <w:num w:numId="647" w16cid:durableId="309794230">
    <w:abstractNumId w:val="115"/>
  </w:num>
  <w:num w:numId="648" w16cid:durableId="2096392102">
    <w:abstractNumId w:val="91"/>
  </w:num>
  <w:num w:numId="649" w16cid:durableId="394285378">
    <w:abstractNumId w:val="217"/>
  </w:num>
  <w:num w:numId="650" w16cid:durableId="1422752628">
    <w:abstractNumId w:val="168"/>
  </w:num>
  <w:num w:numId="651" w16cid:durableId="1004280570">
    <w:abstractNumId w:val="592"/>
  </w:num>
  <w:num w:numId="652" w16cid:durableId="449478561">
    <w:abstractNumId w:val="119"/>
  </w:num>
  <w:num w:numId="653" w16cid:durableId="694774140">
    <w:abstractNumId w:val="229"/>
  </w:num>
  <w:num w:numId="654" w16cid:durableId="1665815645">
    <w:abstractNumId w:val="645"/>
  </w:num>
  <w:num w:numId="655" w16cid:durableId="45227611">
    <w:abstractNumId w:val="364"/>
  </w:num>
  <w:num w:numId="656" w16cid:durableId="1137064271">
    <w:abstractNumId w:val="289"/>
  </w:num>
  <w:num w:numId="657" w16cid:durableId="1843278110">
    <w:abstractNumId w:val="310"/>
  </w:num>
  <w:num w:numId="658" w16cid:durableId="1521511187">
    <w:abstractNumId w:val="122"/>
  </w:num>
  <w:num w:numId="659" w16cid:durableId="438448910">
    <w:abstractNumId w:val="38"/>
  </w:num>
  <w:num w:numId="660" w16cid:durableId="592665884">
    <w:abstractNumId w:val="525"/>
  </w:num>
  <w:num w:numId="661" w16cid:durableId="1412197810">
    <w:abstractNumId w:val="422"/>
  </w:num>
  <w:num w:numId="662" w16cid:durableId="27921867">
    <w:abstractNumId w:val="117"/>
  </w:num>
  <w:num w:numId="663" w16cid:durableId="311108974">
    <w:abstractNumId w:val="570"/>
  </w:num>
  <w:num w:numId="664" w16cid:durableId="1744066836">
    <w:abstractNumId w:val="249"/>
  </w:num>
  <w:num w:numId="665" w16cid:durableId="234432754">
    <w:abstractNumId w:val="106"/>
  </w:num>
  <w:num w:numId="666" w16cid:durableId="1962805636">
    <w:abstractNumId w:val="64"/>
  </w:num>
  <w:num w:numId="667" w16cid:durableId="1486699967">
    <w:abstractNumId w:val="348"/>
  </w:num>
  <w:num w:numId="668" w16cid:durableId="438917089">
    <w:abstractNumId w:val="9"/>
  </w:num>
  <w:num w:numId="669" w16cid:durableId="158349174">
    <w:abstractNumId w:val="227"/>
  </w:num>
  <w:num w:numId="670" w16cid:durableId="730344412">
    <w:abstractNumId w:val="461"/>
  </w:num>
  <w:num w:numId="671" w16cid:durableId="1458140557">
    <w:abstractNumId w:val="403"/>
  </w:num>
  <w:num w:numId="672" w16cid:durableId="623342093">
    <w:abstractNumId w:val="524"/>
  </w:num>
  <w:num w:numId="673" w16cid:durableId="501433814">
    <w:abstractNumId w:val="288"/>
  </w:num>
  <w:num w:numId="674" w16cid:durableId="524950803">
    <w:abstractNumId w:val="582"/>
  </w:num>
  <w:num w:numId="675" w16cid:durableId="285426794">
    <w:abstractNumId w:val="37"/>
  </w:num>
  <w:num w:numId="676" w16cid:durableId="2115128164">
    <w:abstractNumId w:val="458"/>
  </w:num>
  <w:num w:numId="677" w16cid:durableId="1599368069">
    <w:abstractNumId w:val="643"/>
  </w:num>
  <w:num w:numId="678" w16cid:durableId="1099833230">
    <w:abstractNumId w:val="210"/>
  </w:num>
  <w:num w:numId="679" w16cid:durableId="2034728587">
    <w:abstractNumId w:val="346"/>
  </w:num>
  <w:num w:numId="680" w16cid:durableId="851728709">
    <w:abstractNumId w:val="687"/>
  </w:num>
  <w:num w:numId="681" w16cid:durableId="928319352">
    <w:abstractNumId w:val="646"/>
  </w:num>
  <w:num w:numId="682" w16cid:durableId="891618205">
    <w:abstractNumId w:val="209"/>
  </w:num>
  <w:num w:numId="683" w16cid:durableId="1711832757">
    <w:abstractNumId w:val="326"/>
  </w:num>
  <w:num w:numId="684" w16cid:durableId="119882285">
    <w:abstractNumId w:val="269"/>
  </w:num>
  <w:num w:numId="685" w16cid:durableId="946040432">
    <w:abstractNumId w:val="566"/>
  </w:num>
  <w:num w:numId="686" w16cid:durableId="442455089">
    <w:abstractNumId w:val="167"/>
  </w:num>
  <w:num w:numId="687" w16cid:durableId="1184442343">
    <w:abstractNumId w:val="92"/>
  </w:num>
  <w:num w:numId="688" w16cid:durableId="1471246344">
    <w:abstractNumId w:val="630"/>
  </w:num>
  <w:num w:numId="689" w16cid:durableId="1323969067">
    <w:abstractNumId w:val="202"/>
  </w:num>
  <w:num w:numId="690" w16cid:durableId="1118913492">
    <w:abstractNumId w:val="6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4744C"/>
    <w:rsid w:val="0045610F"/>
    <w:rsid w:val="0046151B"/>
    <w:rsid w:val="00473815"/>
    <w:rsid w:val="00485402"/>
    <w:rsid w:val="004B2BE0"/>
    <w:rsid w:val="004D78B4"/>
    <w:rsid w:val="004E4A2C"/>
    <w:rsid w:val="00512ADF"/>
    <w:rsid w:val="0052235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34D22"/>
    <w:rsid w:val="00647EC6"/>
    <w:rsid w:val="006A43E1"/>
    <w:rsid w:val="006A66A8"/>
    <w:rsid w:val="006B66FE"/>
    <w:rsid w:val="006C6CE1"/>
    <w:rsid w:val="006E1A73"/>
    <w:rsid w:val="006E3003"/>
    <w:rsid w:val="00701A84"/>
    <w:rsid w:val="0071273D"/>
    <w:rsid w:val="00763579"/>
    <w:rsid w:val="0076659B"/>
    <w:rsid w:val="00790486"/>
    <w:rsid w:val="00790ECB"/>
    <w:rsid w:val="0079143D"/>
    <w:rsid w:val="00793EE5"/>
    <w:rsid w:val="00797EC8"/>
    <w:rsid w:val="007D597F"/>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D7912"/>
    <w:rsid w:val="009F285B"/>
    <w:rsid w:val="00A2133A"/>
    <w:rsid w:val="00A46FCB"/>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84AB4"/>
    <w:rsid w:val="00B86CDD"/>
    <w:rsid w:val="00C20B9E"/>
    <w:rsid w:val="00C32F3D"/>
    <w:rsid w:val="00C41B36"/>
    <w:rsid w:val="00C56FC2"/>
    <w:rsid w:val="00C67FA3"/>
    <w:rsid w:val="00C826CA"/>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HTMLPreformatted">
    <w:name w:val="HTML Preformatted"/>
    <w:basedOn w:val="Normal"/>
    <w:link w:val="HTMLPreformattedChar"/>
    <w:uiPriority w:val="99"/>
    <w:semiHidden/>
    <w:unhideWhenUsed/>
    <w:rsid w:val="009D79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w:eastAsiaTheme="minorEastAsia" w:hAnsi="Arial" w:cs="Arial"/>
      <w:sz w:val="20"/>
      <w:szCs w:val="20"/>
    </w:rPr>
  </w:style>
  <w:style w:type="character" w:customStyle="1" w:styleId="HTMLPreformattedChar">
    <w:name w:val="HTML Preformatted Char"/>
    <w:basedOn w:val="DefaultParagraphFont"/>
    <w:link w:val="HTMLPreformatted"/>
    <w:uiPriority w:val="99"/>
    <w:semiHidden/>
    <w:rsid w:val="009D7912"/>
    <w:rPr>
      <w:rFonts w:ascii="Arial" w:eastAsiaTheme="minorEastAsia" w:hAnsi="Arial" w:cs="Arial"/>
      <w:sz w:val="20"/>
      <w:szCs w:val="20"/>
    </w:rPr>
  </w:style>
  <w:style w:type="paragraph" w:customStyle="1" w:styleId="msonormal0">
    <w:name w:val="msonormal"/>
    <w:basedOn w:val="Normal"/>
    <w:rsid w:val="009D7912"/>
    <w:pPr>
      <w:spacing w:before="100" w:beforeAutospacing="1" w:after="100" w:afterAutospacing="1"/>
    </w:pPr>
    <w:rPr>
      <w:rFonts w:ascii="Times New Roman" w:eastAsiaTheme="minorEastAsia" w:hAnsi="Times New Roman" w:cs="Times New Roman"/>
    </w:rPr>
  </w:style>
  <w:style w:type="paragraph" w:customStyle="1" w:styleId="suppresstype">
    <w:name w:val="suppresstype"/>
    <w:basedOn w:val="Normal"/>
    <w:rsid w:val="009D7912"/>
    <w:pPr>
      <w:spacing w:before="100" w:beforeAutospacing="1" w:after="100" w:afterAutospacing="1"/>
    </w:pPr>
    <w:rPr>
      <w:rFonts w:ascii="Times New Roman" w:eastAsiaTheme="minorEastAsia" w:hAnsi="Times New Roman" w:cs="Times New Roman"/>
      <w:vanish/>
    </w:rPr>
  </w:style>
  <w:style w:type="paragraph" w:customStyle="1" w:styleId="suppressedlabel">
    <w:name w:val="suppressedlabel"/>
    <w:basedOn w:val="Normal"/>
    <w:rsid w:val="009D7912"/>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copybutton">
    <w:name w:val="copybutton"/>
    <w:basedOn w:val="Normal"/>
    <w:rsid w:val="009D7912"/>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modal-button">
    <w:name w:val="modal-button"/>
    <w:basedOn w:val="Normal"/>
    <w:rsid w:val="009D7912"/>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modal-button-right">
    <w:name w:val="modal-button-right"/>
    <w:basedOn w:val="Normal"/>
    <w:rsid w:val="009D7912"/>
    <w:pPr>
      <w:pBdr>
        <w:top w:val="single" w:sz="6" w:space="1" w:color="555555"/>
        <w:left w:val="single" w:sz="6" w:space="1" w:color="555555"/>
        <w:bottom w:val="single" w:sz="6" w:space="1" w:color="555555"/>
        <w:right w:val="single" w:sz="6" w:space="1" w:color="555555"/>
      </w:pBdr>
      <w:shd w:val="clear" w:color="auto" w:fill="EEEEEE"/>
      <w:spacing w:before="100" w:beforeAutospacing="1" w:after="100" w:afterAutospacing="1"/>
    </w:pPr>
    <w:rPr>
      <w:rFonts w:ascii="Times New Roman" w:eastAsiaTheme="minorEastAsia" w:hAnsi="Times New Roman" w:cs="Times New Roman"/>
      <w:color w:val="555555"/>
    </w:rPr>
  </w:style>
  <w:style w:type="paragraph" w:customStyle="1" w:styleId="hidden">
    <w:name w:val="hidden"/>
    <w:basedOn w:val="Normal"/>
    <w:rsid w:val="009D7912"/>
    <w:pPr>
      <w:spacing w:before="100" w:beforeAutospacing="1" w:after="100" w:afterAutospacing="1"/>
    </w:pPr>
    <w:rPr>
      <w:rFonts w:ascii="Times New Roman" w:eastAsiaTheme="minorEastAsia" w:hAnsi="Times New Roman" w:cs="Times New Roman"/>
      <w:vanish/>
    </w:rPr>
  </w:style>
  <w:style w:type="paragraph" w:customStyle="1" w:styleId="expandable">
    <w:name w:val="expandable"/>
    <w:basedOn w:val="Normal"/>
    <w:rsid w:val="009D7912"/>
    <w:pPr>
      <w:spacing w:before="100" w:beforeAutospacing="1" w:after="100" w:afterAutospacing="1"/>
    </w:pPr>
    <w:rPr>
      <w:rFonts w:ascii="Times New Roman" w:eastAsiaTheme="minorEastAsia" w:hAnsi="Times New Roman" w:cs="Times New Roman"/>
    </w:rPr>
  </w:style>
  <w:style w:type="paragraph" w:customStyle="1" w:styleId="collapsed">
    <w:name w:val="collapsed"/>
    <w:basedOn w:val="Normal"/>
    <w:rsid w:val="009D7912"/>
    <w:pPr>
      <w:spacing w:before="100" w:beforeAutospacing="1" w:after="100" w:afterAutospacing="1"/>
    </w:pPr>
    <w:rPr>
      <w:rFonts w:ascii="Times New Roman" w:eastAsiaTheme="minorEastAsia" w:hAnsi="Times New Roman" w:cs="Times New Roman"/>
    </w:rPr>
  </w:style>
  <w:style w:type="paragraph" w:customStyle="1" w:styleId="expandablesubsection">
    <w:name w:val="expandablesubsection"/>
    <w:basedOn w:val="Normal"/>
    <w:rsid w:val="009D7912"/>
    <w:pPr>
      <w:pBdr>
        <w:bottom w:val="single" w:sz="6" w:space="0" w:color="CCCCCC"/>
      </w:pBdr>
      <w:spacing w:before="100" w:beforeAutospacing="1" w:after="100" w:afterAutospacing="1"/>
    </w:pPr>
    <w:rPr>
      <w:rFonts w:ascii="Times New Roman" w:eastAsiaTheme="minorEastAsia" w:hAnsi="Times New Roman" w:cs="Times New Roman"/>
    </w:rPr>
  </w:style>
  <w:style w:type="paragraph" w:customStyle="1" w:styleId="collaspablesubsection">
    <w:name w:val="collaspablesubsection"/>
    <w:basedOn w:val="Normal"/>
    <w:rsid w:val="009D7912"/>
    <w:pPr>
      <w:pBdr>
        <w:bottom w:val="single" w:sz="2" w:space="0" w:color="FFFFFF"/>
      </w:pBdr>
      <w:spacing w:before="100" w:beforeAutospacing="1" w:after="100" w:afterAutospacing="1"/>
    </w:pPr>
    <w:rPr>
      <w:rFonts w:ascii="Times New Roman" w:eastAsiaTheme="minorEastAsia" w:hAnsi="Times New Roman" w:cs="Times New Roman"/>
    </w:rPr>
  </w:style>
  <w:style w:type="paragraph" w:customStyle="1" w:styleId="standardsubsection">
    <w:name w:val="standardsubsection"/>
    <w:basedOn w:val="Normal"/>
    <w:rsid w:val="009D7912"/>
    <w:pPr>
      <w:pBdr>
        <w:bottom w:val="single" w:sz="2" w:space="0" w:color="FFFFFF"/>
      </w:pBdr>
      <w:spacing w:before="100" w:beforeAutospacing="1" w:after="100" w:afterAutospacing="1"/>
    </w:pPr>
    <w:rPr>
      <w:rFonts w:ascii="Times New Roman" w:eastAsiaTheme="minorEastAsia" w:hAnsi="Times New Roman" w:cs="Times New Roman"/>
    </w:rPr>
  </w:style>
  <w:style w:type="paragraph" w:customStyle="1" w:styleId="content">
    <w:name w:val="content"/>
    <w:basedOn w:val="Normal"/>
    <w:rsid w:val="009D7912"/>
    <w:pPr>
      <w:shd w:val="clear" w:color="auto" w:fill="FFFFFF"/>
      <w:spacing w:after="300"/>
      <w:ind w:left="300" w:right="300"/>
    </w:pPr>
    <w:rPr>
      <w:rFonts w:ascii="Times New Roman" w:eastAsiaTheme="minorEastAsia" w:hAnsi="Times New Roman" w:cs="Times New Roman"/>
    </w:rPr>
  </w:style>
  <w:style w:type="paragraph" w:customStyle="1" w:styleId="sectionheader">
    <w:name w:val="sectionheader"/>
    <w:basedOn w:val="Normal"/>
    <w:rsid w:val="009D7912"/>
    <w:pPr>
      <w:pBdr>
        <w:top w:val="single" w:sz="6" w:space="8" w:color="CCCCCC"/>
        <w:left w:val="single" w:sz="6" w:space="15" w:color="CCCCCC"/>
        <w:right w:val="single" w:sz="6" w:space="15" w:color="CCCCCC"/>
      </w:pBdr>
      <w:shd w:val="clear" w:color="auto" w:fill="CCCCCC"/>
      <w:spacing w:before="300"/>
      <w:ind w:left="300" w:right="300"/>
    </w:pPr>
    <w:rPr>
      <w:rFonts w:ascii="Times New Roman" w:eastAsiaTheme="minorEastAsia" w:hAnsi="Times New Roman" w:cs="Times New Roman"/>
    </w:rPr>
  </w:style>
  <w:style w:type="paragraph" w:customStyle="1" w:styleId="sectioncontent">
    <w:name w:val="sectioncontent"/>
    <w:basedOn w:val="Normal"/>
    <w:rsid w:val="009D7912"/>
    <w:pPr>
      <w:pBdr>
        <w:left w:val="single" w:sz="6" w:space="15" w:color="CCCCCC"/>
        <w:bottom w:val="single" w:sz="6" w:space="15" w:color="CCCCCC"/>
        <w:right w:val="single" w:sz="6" w:space="15" w:color="CCCCCC"/>
      </w:pBdr>
      <w:shd w:val="clear" w:color="auto" w:fill="FFFFFF"/>
      <w:spacing w:after="150"/>
      <w:ind w:left="300" w:right="300"/>
    </w:pPr>
    <w:rPr>
      <w:rFonts w:ascii="Times New Roman" w:eastAsiaTheme="minorEastAsia" w:hAnsi="Times New Roman" w:cs="Times New Roman"/>
    </w:rPr>
  </w:style>
  <w:style w:type="paragraph" w:customStyle="1" w:styleId="subsectionheader">
    <w:name w:val="subsectionheader"/>
    <w:basedOn w:val="Normal"/>
    <w:rsid w:val="009D7912"/>
    <w:pPr>
      <w:pBdr>
        <w:top w:val="single" w:sz="6" w:space="8" w:color="CCCCCC"/>
        <w:left w:val="single" w:sz="6" w:space="15" w:color="CCCCCC"/>
        <w:right w:val="single" w:sz="6" w:space="15" w:color="CCCCCC"/>
      </w:pBdr>
      <w:shd w:val="clear" w:color="auto" w:fill="CCCCCC"/>
      <w:spacing w:before="300"/>
      <w:ind w:right="300"/>
    </w:pPr>
    <w:rPr>
      <w:rFonts w:ascii="Times New Roman" w:eastAsiaTheme="minorEastAsia" w:hAnsi="Times New Roman" w:cs="Times New Roman"/>
    </w:rPr>
  </w:style>
  <w:style w:type="paragraph" w:customStyle="1" w:styleId="subsectioncontent">
    <w:name w:val="subsectioncontent"/>
    <w:basedOn w:val="Normal"/>
    <w:rsid w:val="009D7912"/>
    <w:pPr>
      <w:pBdr>
        <w:left w:val="single" w:sz="6" w:space="15" w:color="CCCCCC"/>
        <w:bottom w:val="single" w:sz="6" w:space="15" w:color="CCCCCC"/>
        <w:right w:val="single" w:sz="6" w:space="15" w:color="CCCCCC"/>
      </w:pBdr>
      <w:shd w:val="clear" w:color="auto" w:fill="FFFFFF"/>
      <w:spacing w:after="150"/>
      <w:ind w:right="300"/>
    </w:pPr>
    <w:rPr>
      <w:rFonts w:ascii="Times New Roman" w:eastAsiaTheme="minorEastAsia" w:hAnsi="Times New Roman" w:cs="Times New Roman"/>
    </w:rPr>
  </w:style>
  <w:style w:type="paragraph" w:customStyle="1" w:styleId="white">
    <w:name w:val="white"/>
    <w:basedOn w:val="Normal"/>
    <w:rsid w:val="009D7912"/>
    <w:pPr>
      <w:shd w:val="clear" w:color="auto" w:fill="FFFFFF"/>
      <w:spacing w:before="100" w:beforeAutospacing="1" w:after="100" w:afterAutospacing="1"/>
    </w:pPr>
    <w:rPr>
      <w:rFonts w:ascii="Times New Roman" w:eastAsiaTheme="minorEastAsia" w:hAnsi="Times New Roman" w:cs="Times New Roman"/>
    </w:rPr>
  </w:style>
  <w:style w:type="paragraph" w:customStyle="1" w:styleId="red">
    <w:name w:val="red"/>
    <w:basedOn w:val="Normal"/>
    <w:rsid w:val="009D7912"/>
    <w:pPr>
      <w:shd w:val="clear" w:color="auto" w:fill="DF0101"/>
      <w:spacing w:before="100" w:beforeAutospacing="1" w:after="100" w:afterAutospacing="1"/>
    </w:pPr>
    <w:rPr>
      <w:rFonts w:ascii="Times New Roman" w:eastAsiaTheme="minorEastAsia" w:hAnsi="Times New Roman" w:cs="Times New Roman"/>
    </w:rPr>
  </w:style>
  <w:style w:type="paragraph" w:customStyle="1" w:styleId="redtext">
    <w:name w:val="redtext"/>
    <w:basedOn w:val="Normal"/>
    <w:rsid w:val="009D7912"/>
    <w:pPr>
      <w:spacing w:before="100" w:beforeAutospacing="1" w:after="100" w:afterAutospacing="1"/>
    </w:pPr>
    <w:rPr>
      <w:rFonts w:ascii="Times New Roman" w:eastAsiaTheme="minorEastAsia" w:hAnsi="Times New Roman" w:cs="Times New Roman"/>
      <w:color w:val="DF0101"/>
    </w:rPr>
  </w:style>
  <w:style w:type="paragraph" w:customStyle="1" w:styleId="left">
    <w:name w:val="left"/>
    <w:basedOn w:val="Normal"/>
    <w:rsid w:val="009D7912"/>
    <w:pPr>
      <w:spacing w:before="100" w:beforeAutospacing="1" w:after="100" w:afterAutospacing="1"/>
    </w:pPr>
    <w:rPr>
      <w:rFonts w:ascii="Times New Roman" w:eastAsiaTheme="minorEastAsia" w:hAnsi="Times New Roman" w:cs="Times New Roman"/>
    </w:rPr>
  </w:style>
  <w:style w:type="paragraph" w:customStyle="1" w:styleId="indent">
    <w:name w:val="indent"/>
    <w:basedOn w:val="Normal"/>
    <w:rsid w:val="009D7912"/>
    <w:pPr>
      <w:spacing w:before="100" w:beforeAutospacing="1" w:after="100" w:afterAutospacing="1"/>
      <w:ind w:left="300"/>
    </w:pPr>
    <w:rPr>
      <w:rFonts w:ascii="Times New Roman" w:eastAsiaTheme="minorEastAsia" w:hAnsi="Times New Roman" w:cs="Times New Roman"/>
    </w:rPr>
  </w:style>
  <w:style w:type="paragraph" w:customStyle="1" w:styleId="fullwidth">
    <w:name w:val="fullwidth"/>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ulnerable">
    <w:name w:val="vulnerable"/>
    <w:basedOn w:val="Normal"/>
    <w:rsid w:val="009D7912"/>
    <w:pPr>
      <w:spacing w:before="100" w:beforeAutospacing="1" w:after="100" w:afterAutospacing="1"/>
    </w:pPr>
    <w:rPr>
      <w:rFonts w:ascii="Times New Roman" w:eastAsiaTheme="minorEastAsia" w:hAnsi="Times New Roman" w:cs="Times New Roman"/>
      <w:color w:val="000000"/>
    </w:rPr>
  </w:style>
  <w:style w:type="paragraph" w:customStyle="1" w:styleId="notvulnerable">
    <w:name w:val="notvulnerable"/>
    <w:basedOn w:val="Normal"/>
    <w:rsid w:val="009D7912"/>
    <w:pPr>
      <w:spacing w:before="100" w:beforeAutospacing="1" w:after="100" w:afterAutospacing="1"/>
    </w:pPr>
    <w:rPr>
      <w:rFonts w:ascii="Times New Roman" w:eastAsiaTheme="minorEastAsia" w:hAnsi="Times New Roman" w:cs="Times New Roman"/>
      <w:vanish/>
    </w:rPr>
  </w:style>
  <w:style w:type="paragraph" w:customStyle="1" w:styleId="infolink">
    <w:name w:val="infolink"/>
    <w:basedOn w:val="Normal"/>
    <w:rsid w:val="009D7912"/>
    <w:pPr>
      <w:spacing w:before="100" w:beforeAutospacing="1" w:after="100" w:afterAutospacing="1"/>
    </w:pPr>
    <w:rPr>
      <w:rFonts w:ascii="Times New Roman" w:eastAsiaTheme="minorEastAsia" w:hAnsi="Times New Roman" w:cs="Times New Roman"/>
      <w:color w:val="0000FF"/>
    </w:rPr>
  </w:style>
  <w:style w:type="paragraph" w:customStyle="1" w:styleId="disclaimer">
    <w:name w:val="disclaimer"/>
    <w:basedOn w:val="Normal"/>
    <w:rsid w:val="009D7912"/>
    <w:pPr>
      <w:spacing w:before="100" w:beforeAutospacing="1" w:after="100" w:afterAutospacing="1"/>
    </w:pPr>
    <w:rPr>
      <w:rFonts w:ascii="Arial" w:eastAsiaTheme="minorEastAsia" w:hAnsi="Arial" w:cs="Arial"/>
      <w:color w:val="888888"/>
      <w:sz w:val="14"/>
      <w:szCs w:val="14"/>
    </w:rPr>
  </w:style>
  <w:style w:type="paragraph" w:customStyle="1" w:styleId="underline">
    <w:name w:val="underline"/>
    <w:basedOn w:val="Normal"/>
    <w:rsid w:val="009D7912"/>
    <w:pPr>
      <w:spacing w:before="100" w:beforeAutospacing="1" w:after="100" w:afterAutospacing="1"/>
    </w:pPr>
    <w:rPr>
      <w:rFonts w:ascii="Times New Roman" w:eastAsiaTheme="minorEastAsia" w:hAnsi="Times New Roman" w:cs="Times New Roman"/>
      <w:u w:val="single"/>
    </w:rPr>
  </w:style>
  <w:style w:type="paragraph" w:customStyle="1" w:styleId="tooltip">
    <w:name w:val="tooltip"/>
    <w:basedOn w:val="Normal"/>
    <w:rsid w:val="009D7912"/>
    <w:pPr>
      <w:pBdr>
        <w:bottom w:val="dotted" w:sz="6" w:space="0" w:color="000000"/>
      </w:pBdr>
      <w:spacing w:before="100" w:beforeAutospacing="1" w:after="100" w:afterAutospacing="1"/>
    </w:pPr>
    <w:rPr>
      <w:rFonts w:ascii="Times New Roman" w:eastAsiaTheme="minorEastAsia" w:hAnsi="Times New Roman" w:cs="Times New Roman"/>
    </w:rPr>
  </w:style>
  <w:style w:type="paragraph" w:customStyle="1" w:styleId="sortable">
    <w:name w:val="sortable"/>
    <w:basedOn w:val="Normal"/>
    <w:rsid w:val="009D7912"/>
    <w:pPr>
      <w:spacing w:before="100" w:beforeAutospacing="1" w:after="100" w:afterAutospacing="1"/>
    </w:pPr>
    <w:rPr>
      <w:rFonts w:ascii="Times New Roman" w:eastAsiaTheme="minorEastAsia" w:hAnsi="Times New Roman" w:cs="Times New Roman"/>
    </w:rPr>
  </w:style>
  <w:style w:type="paragraph" w:customStyle="1" w:styleId="tooltiptext">
    <w:name w:val="tooltiptext"/>
    <w:basedOn w:val="Normal"/>
    <w:rsid w:val="009D7912"/>
    <w:pPr>
      <w:spacing w:before="100" w:beforeAutospacing="1" w:after="100" w:afterAutospacing="1"/>
    </w:pPr>
    <w:rPr>
      <w:rFonts w:ascii="Times New Roman" w:eastAsiaTheme="minorEastAsia" w:hAnsi="Times New Roman" w:cs="Times New Roman"/>
    </w:rPr>
  </w:style>
  <w:style w:type="paragraph" w:customStyle="1" w:styleId="tooltiptext1">
    <w:name w:val="tooltiptext1"/>
    <w:basedOn w:val="Normal"/>
    <w:rsid w:val="009D7912"/>
    <w:pPr>
      <w:shd w:val="clear" w:color="auto" w:fill="CCCCCC"/>
      <w:spacing w:before="100" w:beforeAutospacing="1" w:after="100" w:afterAutospacing="1"/>
      <w:jc w:val="center"/>
    </w:pPr>
    <w:rPr>
      <w:rFonts w:ascii="Times New Roman" w:eastAsiaTheme="minorEastAsia" w:hAnsi="Times New Roman" w:cs="Times New Roman"/>
    </w:rPr>
  </w:style>
  <w:style w:type="character" w:styleId="FollowedHyperlink">
    <w:name w:val="FollowedHyperlink"/>
    <w:basedOn w:val="DefaultParagraphFont"/>
    <w:uiPriority w:val="99"/>
    <w:semiHidden/>
    <w:unhideWhenUsed/>
    <w:rsid w:val="009D7912"/>
    <w:rPr>
      <w:color w:val="800080"/>
      <w:u w:val="single"/>
    </w:rPr>
  </w:style>
  <w:style w:type="paragraph" w:customStyle="1" w:styleId="scaninfo">
    <w:name w:val="scaninfo"/>
    <w:basedOn w:val="Normal"/>
    <w:rsid w:val="009D7912"/>
    <w:pPr>
      <w:spacing w:before="100" w:beforeAutospacing="1" w:after="100" w:afterAutospacing="1"/>
    </w:pPr>
    <w:rPr>
      <w:rFonts w:ascii="Times New Roman" w:eastAsiaTheme="minorEastAsia" w:hAnsi="Times New Roman" w:cs="Times New Roman"/>
    </w:rPr>
  </w:style>
  <w:style w:type="character" w:customStyle="1" w:styleId="tooltip1">
    <w:name w:val="tooltip1"/>
    <w:basedOn w:val="DefaultParagraphFont"/>
    <w:rsid w:val="009D7912"/>
  </w:style>
  <w:style w:type="character" w:customStyle="1" w:styleId="underline1">
    <w:name w:val="underline1"/>
    <w:basedOn w:val="DefaultParagraphFont"/>
    <w:rsid w:val="009D7912"/>
    <w:rPr>
      <w:u w:val="single"/>
    </w:rPr>
  </w:style>
  <w:style w:type="paragraph" w:customStyle="1" w:styleId="vs1">
    <w:name w:val="vs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
    <w:name w:val="vs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3">
    <w:name w:val="vs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
    <w:name w:val="vs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
    <w:name w:val="vs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
    <w:name w:val="vs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
    <w:name w:val="vs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
    <w:name w:val="vs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
    <w:name w:val="vs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
    <w:name w:val="vs1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
    <w:name w:val="vs1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
    <w:name w:val="vs1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
    <w:name w:val="vs1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
    <w:name w:val="vs1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
    <w:name w:val="vs1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
    <w:name w:val="vs1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7">
    <w:name w:val="vs1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8">
    <w:name w:val="vs1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9">
    <w:name w:val="vs1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0">
    <w:name w:val="vs2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1">
    <w:name w:val="vs2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2">
    <w:name w:val="vs2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3">
    <w:name w:val="vs2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4">
    <w:name w:val="vs2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5">
    <w:name w:val="vs2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6">
    <w:name w:val="vs2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7">
    <w:name w:val="vs2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8">
    <w:name w:val="vs2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29">
    <w:name w:val="vs2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30">
    <w:name w:val="vs3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31">
    <w:name w:val="vs3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32">
    <w:name w:val="vs3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33">
    <w:name w:val="vs3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34">
    <w:name w:val="vs3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35">
    <w:name w:val="vs35"/>
    <w:basedOn w:val="Normal"/>
    <w:rsid w:val="009D7912"/>
    <w:pPr>
      <w:spacing w:before="100" w:beforeAutospacing="1" w:after="100" w:afterAutospacing="1"/>
    </w:pPr>
    <w:rPr>
      <w:rFonts w:ascii="Times New Roman" w:eastAsiaTheme="minorEastAsia" w:hAnsi="Times New Roman" w:cs="Times New Roman"/>
    </w:rPr>
  </w:style>
  <w:style w:type="character" w:customStyle="1" w:styleId="redtext1">
    <w:name w:val="redtext1"/>
    <w:basedOn w:val="DefaultParagraphFont"/>
    <w:rsid w:val="009D7912"/>
    <w:rPr>
      <w:color w:val="DF0101"/>
    </w:rPr>
  </w:style>
  <w:style w:type="paragraph" w:customStyle="1" w:styleId="vs36">
    <w:name w:val="vs3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37">
    <w:name w:val="vs3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38">
    <w:name w:val="vs3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39">
    <w:name w:val="vs3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0">
    <w:name w:val="vs4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1">
    <w:name w:val="vs4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2">
    <w:name w:val="vs4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3">
    <w:name w:val="vs4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4">
    <w:name w:val="vs4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5">
    <w:name w:val="vs4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6">
    <w:name w:val="vs4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7">
    <w:name w:val="vs4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8">
    <w:name w:val="vs4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49">
    <w:name w:val="vs4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0">
    <w:name w:val="vs5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1">
    <w:name w:val="vs5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2">
    <w:name w:val="vs5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3">
    <w:name w:val="vs5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4">
    <w:name w:val="vs5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5">
    <w:name w:val="vs5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6">
    <w:name w:val="vs5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7">
    <w:name w:val="vs5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8">
    <w:name w:val="vs5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59">
    <w:name w:val="vs5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0">
    <w:name w:val="vs6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1">
    <w:name w:val="vs6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2">
    <w:name w:val="vs6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3">
    <w:name w:val="vs6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4">
    <w:name w:val="vs6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5">
    <w:name w:val="vs6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6">
    <w:name w:val="vs6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7">
    <w:name w:val="vs6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8">
    <w:name w:val="vs6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69">
    <w:name w:val="vs6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0">
    <w:name w:val="vs7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1">
    <w:name w:val="vs7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2">
    <w:name w:val="vs7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3">
    <w:name w:val="vs7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4">
    <w:name w:val="vs7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5">
    <w:name w:val="vs7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6">
    <w:name w:val="vs7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7">
    <w:name w:val="vs7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8">
    <w:name w:val="vs7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79">
    <w:name w:val="vs7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0">
    <w:name w:val="vs8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1">
    <w:name w:val="vs8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2">
    <w:name w:val="vs8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3">
    <w:name w:val="vs8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4">
    <w:name w:val="vs8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5">
    <w:name w:val="vs8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6">
    <w:name w:val="vs8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7">
    <w:name w:val="vs8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8">
    <w:name w:val="vs8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89">
    <w:name w:val="vs8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0">
    <w:name w:val="vs9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1">
    <w:name w:val="vs9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2">
    <w:name w:val="vs9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3">
    <w:name w:val="vs9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4">
    <w:name w:val="vs9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5">
    <w:name w:val="vs9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6">
    <w:name w:val="vs9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7">
    <w:name w:val="vs9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8">
    <w:name w:val="vs9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99">
    <w:name w:val="vs9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0">
    <w:name w:val="vs10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1">
    <w:name w:val="vs10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2">
    <w:name w:val="vs10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3">
    <w:name w:val="vs10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4">
    <w:name w:val="vs10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5">
    <w:name w:val="vs10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6">
    <w:name w:val="vs10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7">
    <w:name w:val="vs10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8">
    <w:name w:val="vs10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09">
    <w:name w:val="vs10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0">
    <w:name w:val="vs11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1">
    <w:name w:val="vs11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2">
    <w:name w:val="vs11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3">
    <w:name w:val="vs11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4">
    <w:name w:val="vs11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5">
    <w:name w:val="vs11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6">
    <w:name w:val="vs11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7">
    <w:name w:val="vs11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8">
    <w:name w:val="vs11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19">
    <w:name w:val="vs11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0">
    <w:name w:val="vs12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1">
    <w:name w:val="vs12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2">
    <w:name w:val="vs12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3">
    <w:name w:val="vs12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4">
    <w:name w:val="vs12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5">
    <w:name w:val="vs12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6">
    <w:name w:val="vs12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7">
    <w:name w:val="vs12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8">
    <w:name w:val="vs12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29">
    <w:name w:val="vs12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0">
    <w:name w:val="vs13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1">
    <w:name w:val="vs13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2">
    <w:name w:val="vs13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3">
    <w:name w:val="vs13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4">
    <w:name w:val="vs13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5">
    <w:name w:val="vs13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6">
    <w:name w:val="vs13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7">
    <w:name w:val="vs13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8">
    <w:name w:val="vs13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39">
    <w:name w:val="vs13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0">
    <w:name w:val="vs14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1">
    <w:name w:val="vs14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2">
    <w:name w:val="vs14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3">
    <w:name w:val="vs14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4">
    <w:name w:val="vs14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5">
    <w:name w:val="vs14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6">
    <w:name w:val="vs14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7">
    <w:name w:val="vs14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8">
    <w:name w:val="vs14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49">
    <w:name w:val="vs14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0">
    <w:name w:val="vs15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1">
    <w:name w:val="vs15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2">
    <w:name w:val="vs15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3">
    <w:name w:val="vs15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4">
    <w:name w:val="vs15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5">
    <w:name w:val="vs15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6">
    <w:name w:val="vs15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7">
    <w:name w:val="vs15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8">
    <w:name w:val="vs15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59">
    <w:name w:val="vs15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0">
    <w:name w:val="vs16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1">
    <w:name w:val="vs16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2">
    <w:name w:val="vs16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3">
    <w:name w:val="vs16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4">
    <w:name w:val="vs16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5">
    <w:name w:val="vs16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6">
    <w:name w:val="vs166"/>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7">
    <w:name w:val="vs167"/>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8">
    <w:name w:val="vs168"/>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69">
    <w:name w:val="vs169"/>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70">
    <w:name w:val="vs170"/>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71">
    <w:name w:val="vs171"/>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72">
    <w:name w:val="vs172"/>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73">
    <w:name w:val="vs173"/>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74">
    <w:name w:val="vs174"/>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75">
    <w:name w:val="vs175"/>
    <w:basedOn w:val="Normal"/>
    <w:rsid w:val="009D7912"/>
    <w:pPr>
      <w:spacing w:before="100" w:beforeAutospacing="1" w:after="100" w:afterAutospacing="1"/>
    </w:pPr>
    <w:rPr>
      <w:rFonts w:ascii="Times New Roman" w:eastAsiaTheme="minorEastAsia" w:hAnsi="Times New Roman" w:cs="Times New Roman"/>
    </w:rPr>
  </w:style>
  <w:style w:type="paragraph" w:customStyle="1" w:styleId="vs176">
    <w:name w:val="vs176"/>
    <w:basedOn w:val="Normal"/>
    <w:rsid w:val="009D7912"/>
    <w:pPr>
      <w:spacing w:before="100" w:beforeAutospacing="1" w:after="100" w:afterAutospacing="1"/>
    </w:pPr>
    <w:rPr>
      <w:rFonts w:ascii="Times New Roman" w:eastAsiaTheme="minorEastAsia" w:hAnsi="Times New Roman" w:cs="Times New Roman"/>
    </w:rPr>
  </w:style>
  <w:style w:type="character" w:styleId="Emphasis">
    <w:name w:val="Emphasis"/>
    <w:basedOn w:val="DefaultParagraphFont"/>
    <w:uiPriority w:val="20"/>
    <w:qFormat/>
    <w:rsid w:val="004E4A2C"/>
    <w:rPr>
      <w:i/>
      <w:iCs/>
    </w:rPr>
  </w:style>
  <w:style w:type="character" w:styleId="UnresolvedMention">
    <w:name w:val="Unresolved Mention"/>
    <w:basedOn w:val="DefaultParagraphFont"/>
    <w:uiPriority w:val="99"/>
    <w:semiHidden/>
    <w:unhideWhenUsed/>
    <w:rsid w:val="004E4A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57957907">
      <w:bodyDiv w:val="1"/>
      <w:marLeft w:val="0"/>
      <w:marRight w:val="0"/>
      <w:marTop w:val="0"/>
      <w:marBottom w:val="0"/>
      <w:divBdr>
        <w:top w:val="none" w:sz="0" w:space="0" w:color="auto"/>
        <w:left w:val="none" w:sz="0" w:space="0" w:color="auto"/>
        <w:bottom w:val="none" w:sz="0" w:space="0" w:color="auto"/>
        <w:right w:val="none" w:sz="0" w:space="0" w:color="auto"/>
      </w:divBdr>
      <w:divsChild>
        <w:div w:id="106391785">
          <w:marLeft w:val="-2400"/>
          <w:marRight w:val="0"/>
          <w:marTop w:val="0"/>
          <w:marBottom w:val="0"/>
          <w:divBdr>
            <w:top w:val="none" w:sz="0" w:space="0" w:color="auto"/>
            <w:left w:val="none" w:sz="0" w:space="0" w:color="auto"/>
            <w:bottom w:val="none" w:sz="0" w:space="0" w:color="auto"/>
            <w:right w:val="none" w:sz="0" w:space="0" w:color="auto"/>
          </w:divBdr>
          <w:divsChild>
            <w:div w:id="239870221">
              <w:marLeft w:val="0"/>
              <w:marRight w:val="0"/>
              <w:marTop w:val="0"/>
              <w:marBottom w:val="0"/>
              <w:divBdr>
                <w:top w:val="none" w:sz="0" w:space="0" w:color="auto"/>
                <w:left w:val="none" w:sz="0" w:space="0" w:color="auto"/>
                <w:bottom w:val="none" w:sz="0" w:space="0" w:color="auto"/>
                <w:right w:val="none" w:sz="0" w:space="0" w:color="auto"/>
              </w:divBdr>
            </w:div>
          </w:divsChild>
        </w:div>
        <w:div w:id="875966625">
          <w:marLeft w:val="0"/>
          <w:marRight w:val="0"/>
          <w:marTop w:val="0"/>
          <w:marBottom w:val="0"/>
          <w:divBdr>
            <w:top w:val="none" w:sz="0" w:space="0" w:color="auto"/>
            <w:left w:val="none" w:sz="0" w:space="0" w:color="auto"/>
            <w:bottom w:val="none" w:sz="0" w:space="0" w:color="auto"/>
            <w:right w:val="none" w:sz="0" w:space="0" w:color="auto"/>
          </w:divBdr>
          <w:divsChild>
            <w:div w:id="1297838766">
              <w:marLeft w:val="0"/>
              <w:marRight w:val="0"/>
              <w:marTop w:val="0"/>
              <w:marBottom w:val="0"/>
              <w:divBdr>
                <w:top w:val="none" w:sz="0" w:space="0" w:color="auto"/>
                <w:left w:val="none" w:sz="0" w:space="0" w:color="auto"/>
                <w:bottom w:val="none" w:sz="0" w:space="0" w:color="auto"/>
                <w:right w:val="none" w:sz="0" w:space="0" w:color="auto"/>
              </w:divBdr>
              <w:divsChild>
                <w:div w:id="718359693">
                  <w:marLeft w:val="0"/>
                  <w:marRight w:val="300"/>
                  <w:marTop w:val="0"/>
                  <w:marBottom w:val="150"/>
                  <w:divBdr>
                    <w:top w:val="none" w:sz="0" w:space="0" w:color="auto"/>
                    <w:left w:val="single" w:sz="6" w:space="15" w:color="CCCCCC"/>
                    <w:bottom w:val="single" w:sz="6" w:space="15" w:color="CCCCCC"/>
                    <w:right w:val="single" w:sz="6" w:space="15" w:color="CCCCCC"/>
                  </w:divBdr>
                  <w:divsChild>
                    <w:div w:id="358161732">
                      <w:marLeft w:val="0"/>
                      <w:marRight w:val="300"/>
                      <w:marTop w:val="0"/>
                      <w:marBottom w:val="150"/>
                      <w:divBdr>
                        <w:top w:val="none" w:sz="0" w:space="0" w:color="auto"/>
                        <w:left w:val="single" w:sz="6" w:space="15" w:color="CCCCCC"/>
                        <w:bottom w:val="single" w:sz="6" w:space="15" w:color="CCCCCC"/>
                        <w:right w:val="single" w:sz="6" w:space="15" w:color="CCCCCC"/>
                      </w:divBdr>
                    </w:div>
                    <w:div w:id="42461716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87279388">
                  <w:marLeft w:val="0"/>
                  <w:marRight w:val="300"/>
                  <w:marTop w:val="0"/>
                  <w:marBottom w:val="150"/>
                  <w:divBdr>
                    <w:top w:val="none" w:sz="0" w:space="0" w:color="auto"/>
                    <w:left w:val="single" w:sz="6" w:space="15" w:color="CCCCCC"/>
                    <w:bottom w:val="single" w:sz="6" w:space="15" w:color="CCCCCC"/>
                    <w:right w:val="single" w:sz="6" w:space="15" w:color="CCCCCC"/>
                  </w:divBdr>
                  <w:divsChild>
                    <w:div w:id="1851022615">
                      <w:marLeft w:val="0"/>
                      <w:marRight w:val="300"/>
                      <w:marTop w:val="0"/>
                      <w:marBottom w:val="150"/>
                      <w:divBdr>
                        <w:top w:val="none" w:sz="0" w:space="0" w:color="auto"/>
                        <w:left w:val="single" w:sz="6" w:space="15" w:color="CCCCCC"/>
                        <w:bottom w:val="single" w:sz="6" w:space="15" w:color="CCCCCC"/>
                        <w:right w:val="single" w:sz="6" w:space="15" w:color="CCCCCC"/>
                      </w:divBdr>
                    </w:div>
                    <w:div w:id="119997113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725370304">
                  <w:marLeft w:val="0"/>
                  <w:marRight w:val="300"/>
                  <w:marTop w:val="0"/>
                  <w:marBottom w:val="150"/>
                  <w:divBdr>
                    <w:top w:val="none" w:sz="0" w:space="0" w:color="auto"/>
                    <w:left w:val="single" w:sz="6" w:space="15" w:color="CCCCCC"/>
                    <w:bottom w:val="single" w:sz="6" w:space="15" w:color="CCCCCC"/>
                    <w:right w:val="single" w:sz="6" w:space="15" w:color="CCCCCC"/>
                  </w:divBdr>
                  <w:divsChild>
                    <w:div w:id="431322787">
                      <w:marLeft w:val="0"/>
                      <w:marRight w:val="300"/>
                      <w:marTop w:val="0"/>
                      <w:marBottom w:val="150"/>
                      <w:divBdr>
                        <w:top w:val="none" w:sz="0" w:space="0" w:color="auto"/>
                        <w:left w:val="single" w:sz="6" w:space="15" w:color="CCCCCC"/>
                        <w:bottom w:val="single" w:sz="6" w:space="15" w:color="CCCCCC"/>
                        <w:right w:val="single" w:sz="6" w:space="15" w:color="CCCCCC"/>
                      </w:divBdr>
                    </w:div>
                    <w:div w:id="49068433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26567421">
                  <w:marLeft w:val="0"/>
                  <w:marRight w:val="300"/>
                  <w:marTop w:val="0"/>
                  <w:marBottom w:val="150"/>
                  <w:divBdr>
                    <w:top w:val="none" w:sz="0" w:space="0" w:color="auto"/>
                    <w:left w:val="single" w:sz="6" w:space="15" w:color="CCCCCC"/>
                    <w:bottom w:val="single" w:sz="6" w:space="15" w:color="CCCCCC"/>
                    <w:right w:val="single" w:sz="6" w:space="15" w:color="CCCCCC"/>
                  </w:divBdr>
                  <w:divsChild>
                    <w:div w:id="425729092">
                      <w:marLeft w:val="0"/>
                      <w:marRight w:val="300"/>
                      <w:marTop w:val="0"/>
                      <w:marBottom w:val="150"/>
                      <w:divBdr>
                        <w:top w:val="none" w:sz="0" w:space="0" w:color="auto"/>
                        <w:left w:val="single" w:sz="6" w:space="15" w:color="CCCCCC"/>
                        <w:bottom w:val="single" w:sz="6" w:space="15" w:color="CCCCCC"/>
                        <w:right w:val="single" w:sz="6" w:space="15" w:color="CCCCCC"/>
                      </w:divBdr>
                    </w:div>
                    <w:div w:id="179374112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29443613">
                  <w:marLeft w:val="0"/>
                  <w:marRight w:val="300"/>
                  <w:marTop w:val="0"/>
                  <w:marBottom w:val="150"/>
                  <w:divBdr>
                    <w:top w:val="none" w:sz="0" w:space="0" w:color="auto"/>
                    <w:left w:val="single" w:sz="6" w:space="15" w:color="CCCCCC"/>
                    <w:bottom w:val="single" w:sz="6" w:space="15" w:color="CCCCCC"/>
                    <w:right w:val="single" w:sz="6" w:space="15" w:color="CCCCCC"/>
                  </w:divBdr>
                  <w:divsChild>
                    <w:div w:id="351418813">
                      <w:marLeft w:val="0"/>
                      <w:marRight w:val="300"/>
                      <w:marTop w:val="0"/>
                      <w:marBottom w:val="150"/>
                      <w:divBdr>
                        <w:top w:val="none" w:sz="0" w:space="0" w:color="auto"/>
                        <w:left w:val="single" w:sz="6" w:space="15" w:color="CCCCCC"/>
                        <w:bottom w:val="single" w:sz="6" w:space="15" w:color="CCCCCC"/>
                        <w:right w:val="single" w:sz="6" w:space="15" w:color="CCCCCC"/>
                      </w:divBdr>
                    </w:div>
                    <w:div w:id="1339698381">
                      <w:marLeft w:val="0"/>
                      <w:marRight w:val="300"/>
                      <w:marTop w:val="0"/>
                      <w:marBottom w:val="150"/>
                      <w:divBdr>
                        <w:top w:val="none" w:sz="0" w:space="0" w:color="auto"/>
                        <w:left w:val="single" w:sz="6" w:space="15" w:color="CCCCCC"/>
                        <w:bottom w:val="single" w:sz="6" w:space="15" w:color="CCCCCC"/>
                        <w:right w:val="single" w:sz="6" w:space="15" w:color="CCCCCC"/>
                      </w:divBdr>
                    </w:div>
                    <w:div w:id="188239666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430812827">
                  <w:marLeft w:val="0"/>
                  <w:marRight w:val="300"/>
                  <w:marTop w:val="0"/>
                  <w:marBottom w:val="150"/>
                  <w:divBdr>
                    <w:top w:val="none" w:sz="0" w:space="0" w:color="auto"/>
                    <w:left w:val="single" w:sz="6" w:space="15" w:color="CCCCCC"/>
                    <w:bottom w:val="single" w:sz="6" w:space="15" w:color="CCCCCC"/>
                    <w:right w:val="single" w:sz="6" w:space="15" w:color="CCCCCC"/>
                  </w:divBdr>
                  <w:divsChild>
                    <w:div w:id="1543177345">
                      <w:marLeft w:val="0"/>
                      <w:marRight w:val="300"/>
                      <w:marTop w:val="0"/>
                      <w:marBottom w:val="150"/>
                      <w:divBdr>
                        <w:top w:val="none" w:sz="0" w:space="0" w:color="auto"/>
                        <w:left w:val="single" w:sz="6" w:space="15" w:color="CCCCCC"/>
                        <w:bottom w:val="single" w:sz="6" w:space="15" w:color="CCCCCC"/>
                        <w:right w:val="single" w:sz="6" w:space="15" w:color="CCCCCC"/>
                      </w:divBdr>
                    </w:div>
                    <w:div w:id="920993320">
                      <w:marLeft w:val="0"/>
                      <w:marRight w:val="300"/>
                      <w:marTop w:val="0"/>
                      <w:marBottom w:val="150"/>
                      <w:divBdr>
                        <w:top w:val="none" w:sz="0" w:space="0" w:color="auto"/>
                        <w:left w:val="single" w:sz="6" w:space="15" w:color="CCCCCC"/>
                        <w:bottom w:val="single" w:sz="6" w:space="15" w:color="CCCCCC"/>
                        <w:right w:val="single" w:sz="6" w:space="15" w:color="CCCCCC"/>
                      </w:divBdr>
                    </w:div>
                    <w:div w:id="154351752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82999286">
                  <w:marLeft w:val="0"/>
                  <w:marRight w:val="300"/>
                  <w:marTop w:val="0"/>
                  <w:marBottom w:val="150"/>
                  <w:divBdr>
                    <w:top w:val="none" w:sz="0" w:space="0" w:color="auto"/>
                    <w:left w:val="single" w:sz="6" w:space="15" w:color="CCCCCC"/>
                    <w:bottom w:val="single" w:sz="6" w:space="15" w:color="CCCCCC"/>
                    <w:right w:val="single" w:sz="6" w:space="15" w:color="CCCCCC"/>
                  </w:divBdr>
                  <w:divsChild>
                    <w:div w:id="1221476788">
                      <w:marLeft w:val="0"/>
                      <w:marRight w:val="300"/>
                      <w:marTop w:val="0"/>
                      <w:marBottom w:val="150"/>
                      <w:divBdr>
                        <w:top w:val="none" w:sz="0" w:space="0" w:color="auto"/>
                        <w:left w:val="single" w:sz="6" w:space="15" w:color="CCCCCC"/>
                        <w:bottom w:val="single" w:sz="6" w:space="15" w:color="CCCCCC"/>
                        <w:right w:val="single" w:sz="6" w:space="15" w:color="CCCCCC"/>
                      </w:divBdr>
                    </w:div>
                    <w:div w:id="1447577259">
                      <w:marLeft w:val="0"/>
                      <w:marRight w:val="300"/>
                      <w:marTop w:val="0"/>
                      <w:marBottom w:val="150"/>
                      <w:divBdr>
                        <w:top w:val="none" w:sz="0" w:space="0" w:color="auto"/>
                        <w:left w:val="single" w:sz="6" w:space="15" w:color="CCCCCC"/>
                        <w:bottom w:val="single" w:sz="6" w:space="15" w:color="CCCCCC"/>
                        <w:right w:val="single" w:sz="6" w:space="15" w:color="CCCCCC"/>
                      </w:divBdr>
                    </w:div>
                    <w:div w:id="115048699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47761888">
                  <w:marLeft w:val="0"/>
                  <w:marRight w:val="300"/>
                  <w:marTop w:val="0"/>
                  <w:marBottom w:val="150"/>
                  <w:divBdr>
                    <w:top w:val="none" w:sz="0" w:space="0" w:color="auto"/>
                    <w:left w:val="single" w:sz="6" w:space="15" w:color="CCCCCC"/>
                    <w:bottom w:val="single" w:sz="6" w:space="15" w:color="CCCCCC"/>
                    <w:right w:val="single" w:sz="6" w:space="15" w:color="CCCCCC"/>
                  </w:divBdr>
                  <w:divsChild>
                    <w:div w:id="1537816454">
                      <w:marLeft w:val="0"/>
                      <w:marRight w:val="300"/>
                      <w:marTop w:val="0"/>
                      <w:marBottom w:val="150"/>
                      <w:divBdr>
                        <w:top w:val="none" w:sz="0" w:space="0" w:color="auto"/>
                        <w:left w:val="single" w:sz="6" w:space="15" w:color="CCCCCC"/>
                        <w:bottom w:val="single" w:sz="6" w:space="15" w:color="CCCCCC"/>
                        <w:right w:val="single" w:sz="6" w:space="15" w:color="CCCCCC"/>
                      </w:divBdr>
                    </w:div>
                    <w:div w:id="1217231894">
                      <w:marLeft w:val="0"/>
                      <w:marRight w:val="300"/>
                      <w:marTop w:val="0"/>
                      <w:marBottom w:val="150"/>
                      <w:divBdr>
                        <w:top w:val="none" w:sz="0" w:space="0" w:color="auto"/>
                        <w:left w:val="single" w:sz="6" w:space="15" w:color="CCCCCC"/>
                        <w:bottom w:val="single" w:sz="6" w:space="15" w:color="CCCCCC"/>
                        <w:right w:val="single" w:sz="6" w:space="15" w:color="CCCCCC"/>
                      </w:divBdr>
                    </w:div>
                    <w:div w:id="103955230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18952717">
                  <w:marLeft w:val="0"/>
                  <w:marRight w:val="300"/>
                  <w:marTop w:val="0"/>
                  <w:marBottom w:val="150"/>
                  <w:divBdr>
                    <w:top w:val="none" w:sz="0" w:space="0" w:color="auto"/>
                    <w:left w:val="single" w:sz="6" w:space="15" w:color="CCCCCC"/>
                    <w:bottom w:val="single" w:sz="6" w:space="15" w:color="CCCCCC"/>
                    <w:right w:val="single" w:sz="6" w:space="15" w:color="CCCCCC"/>
                  </w:divBdr>
                  <w:divsChild>
                    <w:div w:id="835540021">
                      <w:marLeft w:val="0"/>
                      <w:marRight w:val="300"/>
                      <w:marTop w:val="0"/>
                      <w:marBottom w:val="150"/>
                      <w:divBdr>
                        <w:top w:val="none" w:sz="0" w:space="0" w:color="auto"/>
                        <w:left w:val="single" w:sz="6" w:space="15" w:color="CCCCCC"/>
                        <w:bottom w:val="single" w:sz="6" w:space="15" w:color="CCCCCC"/>
                        <w:right w:val="single" w:sz="6" w:space="15" w:color="CCCCCC"/>
                      </w:divBdr>
                    </w:div>
                    <w:div w:id="128773635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6615969">
                  <w:marLeft w:val="0"/>
                  <w:marRight w:val="300"/>
                  <w:marTop w:val="0"/>
                  <w:marBottom w:val="150"/>
                  <w:divBdr>
                    <w:top w:val="none" w:sz="0" w:space="0" w:color="auto"/>
                    <w:left w:val="single" w:sz="6" w:space="15" w:color="CCCCCC"/>
                    <w:bottom w:val="single" w:sz="6" w:space="15" w:color="CCCCCC"/>
                    <w:right w:val="single" w:sz="6" w:space="15" w:color="CCCCCC"/>
                  </w:divBdr>
                  <w:divsChild>
                    <w:div w:id="139931473">
                      <w:marLeft w:val="0"/>
                      <w:marRight w:val="300"/>
                      <w:marTop w:val="0"/>
                      <w:marBottom w:val="150"/>
                      <w:divBdr>
                        <w:top w:val="none" w:sz="0" w:space="0" w:color="auto"/>
                        <w:left w:val="single" w:sz="6" w:space="15" w:color="CCCCCC"/>
                        <w:bottom w:val="single" w:sz="6" w:space="15" w:color="CCCCCC"/>
                        <w:right w:val="single" w:sz="6" w:space="15" w:color="CCCCCC"/>
                      </w:divBdr>
                    </w:div>
                    <w:div w:id="85801207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24930403">
                  <w:marLeft w:val="0"/>
                  <w:marRight w:val="300"/>
                  <w:marTop w:val="0"/>
                  <w:marBottom w:val="150"/>
                  <w:divBdr>
                    <w:top w:val="none" w:sz="0" w:space="0" w:color="auto"/>
                    <w:left w:val="single" w:sz="6" w:space="15" w:color="CCCCCC"/>
                    <w:bottom w:val="single" w:sz="6" w:space="15" w:color="CCCCCC"/>
                    <w:right w:val="single" w:sz="6" w:space="15" w:color="CCCCCC"/>
                  </w:divBdr>
                  <w:divsChild>
                    <w:div w:id="299772685">
                      <w:marLeft w:val="0"/>
                      <w:marRight w:val="300"/>
                      <w:marTop w:val="0"/>
                      <w:marBottom w:val="150"/>
                      <w:divBdr>
                        <w:top w:val="none" w:sz="0" w:space="0" w:color="auto"/>
                        <w:left w:val="single" w:sz="6" w:space="15" w:color="CCCCCC"/>
                        <w:bottom w:val="single" w:sz="6" w:space="15" w:color="CCCCCC"/>
                        <w:right w:val="single" w:sz="6" w:space="15" w:color="CCCCCC"/>
                      </w:divBdr>
                    </w:div>
                    <w:div w:id="40973814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607737863">
                  <w:marLeft w:val="0"/>
                  <w:marRight w:val="300"/>
                  <w:marTop w:val="0"/>
                  <w:marBottom w:val="150"/>
                  <w:divBdr>
                    <w:top w:val="none" w:sz="0" w:space="0" w:color="auto"/>
                    <w:left w:val="single" w:sz="6" w:space="15" w:color="CCCCCC"/>
                    <w:bottom w:val="single" w:sz="6" w:space="15" w:color="CCCCCC"/>
                    <w:right w:val="single" w:sz="6" w:space="15" w:color="CCCCCC"/>
                  </w:divBdr>
                  <w:divsChild>
                    <w:div w:id="988631652">
                      <w:marLeft w:val="0"/>
                      <w:marRight w:val="300"/>
                      <w:marTop w:val="0"/>
                      <w:marBottom w:val="150"/>
                      <w:divBdr>
                        <w:top w:val="none" w:sz="0" w:space="0" w:color="auto"/>
                        <w:left w:val="single" w:sz="6" w:space="15" w:color="CCCCCC"/>
                        <w:bottom w:val="single" w:sz="6" w:space="15" w:color="CCCCCC"/>
                        <w:right w:val="single" w:sz="6" w:space="15" w:color="CCCCCC"/>
                      </w:divBdr>
                    </w:div>
                    <w:div w:id="1435859753">
                      <w:marLeft w:val="0"/>
                      <w:marRight w:val="300"/>
                      <w:marTop w:val="0"/>
                      <w:marBottom w:val="150"/>
                      <w:divBdr>
                        <w:top w:val="none" w:sz="0" w:space="0" w:color="auto"/>
                        <w:left w:val="single" w:sz="6" w:space="15" w:color="CCCCCC"/>
                        <w:bottom w:val="single" w:sz="6" w:space="15" w:color="CCCCCC"/>
                        <w:right w:val="single" w:sz="6" w:space="15" w:color="CCCCCC"/>
                      </w:divBdr>
                    </w:div>
                    <w:div w:id="57358817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66795679">
                  <w:marLeft w:val="0"/>
                  <w:marRight w:val="300"/>
                  <w:marTop w:val="0"/>
                  <w:marBottom w:val="150"/>
                  <w:divBdr>
                    <w:top w:val="none" w:sz="0" w:space="0" w:color="auto"/>
                    <w:left w:val="single" w:sz="6" w:space="15" w:color="CCCCCC"/>
                    <w:bottom w:val="single" w:sz="6" w:space="15" w:color="CCCCCC"/>
                    <w:right w:val="single" w:sz="6" w:space="15" w:color="CCCCCC"/>
                  </w:divBdr>
                  <w:divsChild>
                    <w:div w:id="1677607817">
                      <w:marLeft w:val="0"/>
                      <w:marRight w:val="300"/>
                      <w:marTop w:val="0"/>
                      <w:marBottom w:val="150"/>
                      <w:divBdr>
                        <w:top w:val="none" w:sz="0" w:space="0" w:color="auto"/>
                        <w:left w:val="single" w:sz="6" w:space="15" w:color="CCCCCC"/>
                        <w:bottom w:val="single" w:sz="6" w:space="15" w:color="CCCCCC"/>
                        <w:right w:val="single" w:sz="6" w:space="15" w:color="CCCCCC"/>
                      </w:divBdr>
                    </w:div>
                    <w:div w:id="713390431">
                      <w:marLeft w:val="0"/>
                      <w:marRight w:val="300"/>
                      <w:marTop w:val="0"/>
                      <w:marBottom w:val="150"/>
                      <w:divBdr>
                        <w:top w:val="none" w:sz="0" w:space="0" w:color="auto"/>
                        <w:left w:val="single" w:sz="6" w:space="15" w:color="CCCCCC"/>
                        <w:bottom w:val="single" w:sz="6" w:space="15" w:color="CCCCCC"/>
                        <w:right w:val="single" w:sz="6" w:space="15" w:color="CCCCCC"/>
                      </w:divBdr>
                    </w:div>
                    <w:div w:id="58812100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21959502">
                  <w:marLeft w:val="0"/>
                  <w:marRight w:val="300"/>
                  <w:marTop w:val="0"/>
                  <w:marBottom w:val="150"/>
                  <w:divBdr>
                    <w:top w:val="none" w:sz="0" w:space="0" w:color="auto"/>
                    <w:left w:val="single" w:sz="6" w:space="15" w:color="CCCCCC"/>
                    <w:bottom w:val="single" w:sz="6" w:space="15" w:color="CCCCCC"/>
                    <w:right w:val="single" w:sz="6" w:space="15" w:color="CCCCCC"/>
                  </w:divBdr>
                  <w:divsChild>
                    <w:div w:id="1044061674">
                      <w:marLeft w:val="0"/>
                      <w:marRight w:val="300"/>
                      <w:marTop w:val="0"/>
                      <w:marBottom w:val="150"/>
                      <w:divBdr>
                        <w:top w:val="none" w:sz="0" w:space="0" w:color="auto"/>
                        <w:left w:val="single" w:sz="6" w:space="15" w:color="CCCCCC"/>
                        <w:bottom w:val="single" w:sz="6" w:space="15" w:color="CCCCCC"/>
                        <w:right w:val="single" w:sz="6" w:space="15" w:color="CCCCCC"/>
                      </w:divBdr>
                    </w:div>
                    <w:div w:id="29140097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617764110">
                  <w:marLeft w:val="0"/>
                  <w:marRight w:val="300"/>
                  <w:marTop w:val="0"/>
                  <w:marBottom w:val="150"/>
                  <w:divBdr>
                    <w:top w:val="none" w:sz="0" w:space="0" w:color="auto"/>
                    <w:left w:val="single" w:sz="6" w:space="15" w:color="CCCCCC"/>
                    <w:bottom w:val="single" w:sz="6" w:space="15" w:color="CCCCCC"/>
                    <w:right w:val="single" w:sz="6" w:space="15" w:color="CCCCCC"/>
                  </w:divBdr>
                  <w:divsChild>
                    <w:div w:id="313991514">
                      <w:marLeft w:val="0"/>
                      <w:marRight w:val="300"/>
                      <w:marTop w:val="0"/>
                      <w:marBottom w:val="150"/>
                      <w:divBdr>
                        <w:top w:val="none" w:sz="0" w:space="0" w:color="auto"/>
                        <w:left w:val="single" w:sz="6" w:space="15" w:color="CCCCCC"/>
                        <w:bottom w:val="single" w:sz="6" w:space="15" w:color="CCCCCC"/>
                        <w:right w:val="single" w:sz="6" w:space="15" w:color="CCCCCC"/>
                      </w:divBdr>
                    </w:div>
                    <w:div w:id="1822307227">
                      <w:marLeft w:val="0"/>
                      <w:marRight w:val="300"/>
                      <w:marTop w:val="0"/>
                      <w:marBottom w:val="150"/>
                      <w:divBdr>
                        <w:top w:val="none" w:sz="0" w:space="0" w:color="auto"/>
                        <w:left w:val="single" w:sz="6" w:space="15" w:color="CCCCCC"/>
                        <w:bottom w:val="single" w:sz="6" w:space="15" w:color="CCCCCC"/>
                        <w:right w:val="single" w:sz="6" w:space="15" w:color="CCCCCC"/>
                      </w:divBdr>
                    </w:div>
                    <w:div w:id="131776282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098165495">
                  <w:marLeft w:val="0"/>
                  <w:marRight w:val="300"/>
                  <w:marTop w:val="0"/>
                  <w:marBottom w:val="150"/>
                  <w:divBdr>
                    <w:top w:val="none" w:sz="0" w:space="0" w:color="auto"/>
                    <w:left w:val="single" w:sz="6" w:space="15" w:color="CCCCCC"/>
                    <w:bottom w:val="single" w:sz="6" w:space="15" w:color="CCCCCC"/>
                    <w:right w:val="single" w:sz="6" w:space="15" w:color="CCCCCC"/>
                  </w:divBdr>
                  <w:divsChild>
                    <w:div w:id="448859209">
                      <w:marLeft w:val="0"/>
                      <w:marRight w:val="300"/>
                      <w:marTop w:val="0"/>
                      <w:marBottom w:val="150"/>
                      <w:divBdr>
                        <w:top w:val="none" w:sz="0" w:space="0" w:color="auto"/>
                        <w:left w:val="single" w:sz="6" w:space="15" w:color="CCCCCC"/>
                        <w:bottom w:val="single" w:sz="6" w:space="15" w:color="CCCCCC"/>
                        <w:right w:val="single" w:sz="6" w:space="15" w:color="CCCCCC"/>
                      </w:divBdr>
                    </w:div>
                    <w:div w:id="1965034864">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379133267">
                  <w:marLeft w:val="0"/>
                  <w:marRight w:val="300"/>
                  <w:marTop w:val="0"/>
                  <w:marBottom w:val="150"/>
                  <w:divBdr>
                    <w:top w:val="none" w:sz="0" w:space="0" w:color="auto"/>
                    <w:left w:val="single" w:sz="6" w:space="15" w:color="CCCCCC"/>
                    <w:bottom w:val="single" w:sz="6" w:space="15" w:color="CCCCCC"/>
                    <w:right w:val="single" w:sz="6" w:space="15" w:color="CCCCCC"/>
                  </w:divBdr>
                  <w:divsChild>
                    <w:div w:id="564412993">
                      <w:marLeft w:val="0"/>
                      <w:marRight w:val="300"/>
                      <w:marTop w:val="0"/>
                      <w:marBottom w:val="150"/>
                      <w:divBdr>
                        <w:top w:val="none" w:sz="0" w:space="0" w:color="auto"/>
                        <w:left w:val="single" w:sz="6" w:space="15" w:color="CCCCCC"/>
                        <w:bottom w:val="single" w:sz="6" w:space="15" w:color="CCCCCC"/>
                        <w:right w:val="single" w:sz="6" w:space="15" w:color="CCCCCC"/>
                      </w:divBdr>
                    </w:div>
                    <w:div w:id="1569340574">
                      <w:marLeft w:val="0"/>
                      <w:marRight w:val="300"/>
                      <w:marTop w:val="0"/>
                      <w:marBottom w:val="150"/>
                      <w:divBdr>
                        <w:top w:val="none" w:sz="0" w:space="0" w:color="auto"/>
                        <w:left w:val="single" w:sz="6" w:space="15" w:color="CCCCCC"/>
                        <w:bottom w:val="single" w:sz="6" w:space="15" w:color="CCCCCC"/>
                        <w:right w:val="single" w:sz="6" w:space="15" w:color="CCCCCC"/>
                      </w:divBdr>
                    </w:div>
                    <w:div w:id="43949497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55874111">
                  <w:marLeft w:val="0"/>
                  <w:marRight w:val="300"/>
                  <w:marTop w:val="0"/>
                  <w:marBottom w:val="150"/>
                  <w:divBdr>
                    <w:top w:val="none" w:sz="0" w:space="0" w:color="auto"/>
                    <w:left w:val="single" w:sz="6" w:space="15" w:color="CCCCCC"/>
                    <w:bottom w:val="single" w:sz="6" w:space="15" w:color="CCCCCC"/>
                    <w:right w:val="single" w:sz="6" w:space="15" w:color="CCCCCC"/>
                  </w:divBdr>
                  <w:divsChild>
                    <w:div w:id="118229837">
                      <w:marLeft w:val="0"/>
                      <w:marRight w:val="300"/>
                      <w:marTop w:val="0"/>
                      <w:marBottom w:val="150"/>
                      <w:divBdr>
                        <w:top w:val="none" w:sz="0" w:space="0" w:color="auto"/>
                        <w:left w:val="single" w:sz="6" w:space="15" w:color="CCCCCC"/>
                        <w:bottom w:val="single" w:sz="6" w:space="15" w:color="CCCCCC"/>
                        <w:right w:val="single" w:sz="6" w:space="15" w:color="CCCCCC"/>
                      </w:divBdr>
                    </w:div>
                    <w:div w:id="1366951210">
                      <w:marLeft w:val="0"/>
                      <w:marRight w:val="300"/>
                      <w:marTop w:val="0"/>
                      <w:marBottom w:val="150"/>
                      <w:divBdr>
                        <w:top w:val="none" w:sz="0" w:space="0" w:color="auto"/>
                        <w:left w:val="single" w:sz="6" w:space="15" w:color="CCCCCC"/>
                        <w:bottom w:val="single" w:sz="6" w:space="15" w:color="CCCCCC"/>
                        <w:right w:val="single" w:sz="6" w:space="15" w:color="CCCCCC"/>
                      </w:divBdr>
                    </w:div>
                    <w:div w:id="150662990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28718969">
                  <w:marLeft w:val="0"/>
                  <w:marRight w:val="300"/>
                  <w:marTop w:val="0"/>
                  <w:marBottom w:val="150"/>
                  <w:divBdr>
                    <w:top w:val="none" w:sz="0" w:space="0" w:color="auto"/>
                    <w:left w:val="single" w:sz="6" w:space="15" w:color="CCCCCC"/>
                    <w:bottom w:val="single" w:sz="6" w:space="15" w:color="CCCCCC"/>
                    <w:right w:val="single" w:sz="6" w:space="15" w:color="CCCCCC"/>
                  </w:divBdr>
                  <w:divsChild>
                    <w:div w:id="1849754547">
                      <w:marLeft w:val="0"/>
                      <w:marRight w:val="300"/>
                      <w:marTop w:val="0"/>
                      <w:marBottom w:val="150"/>
                      <w:divBdr>
                        <w:top w:val="none" w:sz="0" w:space="0" w:color="auto"/>
                        <w:left w:val="single" w:sz="6" w:space="15" w:color="CCCCCC"/>
                        <w:bottom w:val="single" w:sz="6" w:space="15" w:color="CCCCCC"/>
                        <w:right w:val="single" w:sz="6" w:space="15" w:color="CCCCCC"/>
                      </w:divBdr>
                    </w:div>
                    <w:div w:id="209906073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40248703">
                  <w:marLeft w:val="0"/>
                  <w:marRight w:val="300"/>
                  <w:marTop w:val="0"/>
                  <w:marBottom w:val="150"/>
                  <w:divBdr>
                    <w:top w:val="none" w:sz="0" w:space="0" w:color="auto"/>
                    <w:left w:val="single" w:sz="6" w:space="15" w:color="CCCCCC"/>
                    <w:bottom w:val="single" w:sz="6" w:space="15" w:color="CCCCCC"/>
                    <w:right w:val="single" w:sz="6" w:space="15" w:color="CCCCCC"/>
                  </w:divBdr>
                  <w:divsChild>
                    <w:div w:id="1653488205">
                      <w:marLeft w:val="0"/>
                      <w:marRight w:val="300"/>
                      <w:marTop w:val="0"/>
                      <w:marBottom w:val="150"/>
                      <w:divBdr>
                        <w:top w:val="none" w:sz="0" w:space="0" w:color="auto"/>
                        <w:left w:val="single" w:sz="6" w:space="15" w:color="CCCCCC"/>
                        <w:bottom w:val="single" w:sz="6" w:space="15" w:color="CCCCCC"/>
                        <w:right w:val="single" w:sz="6" w:space="15" w:color="CCCCCC"/>
                      </w:divBdr>
                    </w:div>
                    <w:div w:id="1659068785">
                      <w:marLeft w:val="0"/>
                      <w:marRight w:val="300"/>
                      <w:marTop w:val="0"/>
                      <w:marBottom w:val="150"/>
                      <w:divBdr>
                        <w:top w:val="none" w:sz="0" w:space="0" w:color="auto"/>
                        <w:left w:val="single" w:sz="6" w:space="15" w:color="CCCCCC"/>
                        <w:bottom w:val="single" w:sz="6" w:space="15" w:color="CCCCCC"/>
                        <w:right w:val="single" w:sz="6" w:space="15" w:color="CCCCCC"/>
                      </w:divBdr>
                    </w:div>
                    <w:div w:id="85977633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464665423">
                  <w:marLeft w:val="0"/>
                  <w:marRight w:val="300"/>
                  <w:marTop w:val="0"/>
                  <w:marBottom w:val="150"/>
                  <w:divBdr>
                    <w:top w:val="none" w:sz="0" w:space="0" w:color="auto"/>
                    <w:left w:val="single" w:sz="6" w:space="15" w:color="CCCCCC"/>
                    <w:bottom w:val="single" w:sz="6" w:space="15" w:color="CCCCCC"/>
                    <w:right w:val="single" w:sz="6" w:space="15" w:color="CCCCCC"/>
                  </w:divBdr>
                  <w:divsChild>
                    <w:div w:id="857812835">
                      <w:marLeft w:val="0"/>
                      <w:marRight w:val="300"/>
                      <w:marTop w:val="0"/>
                      <w:marBottom w:val="150"/>
                      <w:divBdr>
                        <w:top w:val="none" w:sz="0" w:space="0" w:color="auto"/>
                        <w:left w:val="single" w:sz="6" w:space="15" w:color="CCCCCC"/>
                        <w:bottom w:val="single" w:sz="6" w:space="15" w:color="CCCCCC"/>
                        <w:right w:val="single" w:sz="6" w:space="15" w:color="CCCCCC"/>
                      </w:divBdr>
                    </w:div>
                    <w:div w:id="433749475">
                      <w:marLeft w:val="0"/>
                      <w:marRight w:val="300"/>
                      <w:marTop w:val="0"/>
                      <w:marBottom w:val="150"/>
                      <w:divBdr>
                        <w:top w:val="none" w:sz="0" w:space="0" w:color="auto"/>
                        <w:left w:val="single" w:sz="6" w:space="15" w:color="CCCCCC"/>
                        <w:bottom w:val="single" w:sz="6" w:space="15" w:color="CCCCCC"/>
                        <w:right w:val="single" w:sz="6" w:space="15" w:color="CCCCCC"/>
                      </w:divBdr>
                    </w:div>
                    <w:div w:id="1543204120">
                      <w:marLeft w:val="0"/>
                      <w:marRight w:val="300"/>
                      <w:marTop w:val="0"/>
                      <w:marBottom w:val="150"/>
                      <w:divBdr>
                        <w:top w:val="none" w:sz="0" w:space="0" w:color="auto"/>
                        <w:left w:val="single" w:sz="6" w:space="15" w:color="CCCCCC"/>
                        <w:bottom w:val="single" w:sz="6" w:space="15" w:color="CCCCCC"/>
                        <w:right w:val="single" w:sz="6" w:space="15" w:color="CCCCCC"/>
                      </w:divBdr>
                    </w:div>
                    <w:div w:id="77760098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57164282">
                  <w:marLeft w:val="0"/>
                  <w:marRight w:val="300"/>
                  <w:marTop w:val="0"/>
                  <w:marBottom w:val="150"/>
                  <w:divBdr>
                    <w:top w:val="none" w:sz="0" w:space="0" w:color="auto"/>
                    <w:left w:val="single" w:sz="6" w:space="15" w:color="CCCCCC"/>
                    <w:bottom w:val="single" w:sz="6" w:space="15" w:color="CCCCCC"/>
                    <w:right w:val="single" w:sz="6" w:space="15" w:color="CCCCCC"/>
                  </w:divBdr>
                  <w:divsChild>
                    <w:div w:id="495222356">
                      <w:marLeft w:val="0"/>
                      <w:marRight w:val="300"/>
                      <w:marTop w:val="0"/>
                      <w:marBottom w:val="150"/>
                      <w:divBdr>
                        <w:top w:val="none" w:sz="0" w:space="0" w:color="auto"/>
                        <w:left w:val="single" w:sz="6" w:space="15" w:color="CCCCCC"/>
                        <w:bottom w:val="single" w:sz="6" w:space="15" w:color="CCCCCC"/>
                        <w:right w:val="single" w:sz="6" w:space="15" w:color="CCCCCC"/>
                      </w:divBdr>
                    </w:div>
                    <w:div w:id="471168672">
                      <w:marLeft w:val="0"/>
                      <w:marRight w:val="300"/>
                      <w:marTop w:val="0"/>
                      <w:marBottom w:val="150"/>
                      <w:divBdr>
                        <w:top w:val="none" w:sz="0" w:space="0" w:color="auto"/>
                        <w:left w:val="single" w:sz="6" w:space="15" w:color="CCCCCC"/>
                        <w:bottom w:val="single" w:sz="6" w:space="15" w:color="CCCCCC"/>
                        <w:right w:val="single" w:sz="6" w:space="15" w:color="CCCCCC"/>
                      </w:divBdr>
                    </w:div>
                    <w:div w:id="13699235">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767144571">
                  <w:marLeft w:val="0"/>
                  <w:marRight w:val="300"/>
                  <w:marTop w:val="0"/>
                  <w:marBottom w:val="150"/>
                  <w:divBdr>
                    <w:top w:val="none" w:sz="0" w:space="0" w:color="auto"/>
                    <w:left w:val="single" w:sz="6" w:space="15" w:color="CCCCCC"/>
                    <w:bottom w:val="single" w:sz="6" w:space="15" w:color="CCCCCC"/>
                    <w:right w:val="single" w:sz="6" w:space="15" w:color="CCCCCC"/>
                  </w:divBdr>
                  <w:divsChild>
                    <w:div w:id="1420056054">
                      <w:marLeft w:val="0"/>
                      <w:marRight w:val="300"/>
                      <w:marTop w:val="0"/>
                      <w:marBottom w:val="150"/>
                      <w:divBdr>
                        <w:top w:val="none" w:sz="0" w:space="0" w:color="auto"/>
                        <w:left w:val="single" w:sz="6" w:space="15" w:color="CCCCCC"/>
                        <w:bottom w:val="single" w:sz="6" w:space="15" w:color="CCCCCC"/>
                        <w:right w:val="single" w:sz="6" w:space="15" w:color="CCCCCC"/>
                      </w:divBdr>
                    </w:div>
                    <w:div w:id="1987272734">
                      <w:marLeft w:val="0"/>
                      <w:marRight w:val="300"/>
                      <w:marTop w:val="0"/>
                      <w:marBottom w:val="150"/>
                      <w:divBdr>
                        <w:top w:val="none" w:sz="0" w:space="0" w:color="auto"/>
                        <w:left w:val="single" w:sz="6" w:space="15" w:color="CCCCCC"/>
                        <w:bottom w:val="single" w:sz="6" w:space="15" w:color="CCCCCC"/>
                        <w:right w:val="single" w:sz="6" w:space="15" w:color="CCCCCC"/>
                      </w:divBdr>
                    </w:div>
                    <w:div w:id="86980382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046837629">
                  <w:marLeft w:val="0"/>
                  <w:marRight w:val="300"/>
                  <w:marTop w:val="0"/>
                  <w:marBottom w:val="150"/>
                  <w:divBdr>
                    <w:top w:val="none" w:sz="0" w:space="0" w:color="auto"/>
                    <w:left w:val="single" w:sz="6" w:space="15" w:color="CCCCCC"/>
                    <w:bottom w:val="single" w:sz="6" w:space="15" w:color="CCCCCC"/>
                    <w:right w:val="single" w:sz="6" w:space="15" w:color="CCCCCC"/>
                  </w:divBdr>
                  <w:divsChild>
                    <w:div w:id="1560508202">
                      <w:marLeft w:val="0"/>
                      <w:marRight w:val="300"/>
                      <w:marTop w:val="0"/>
                      <w:marBottom w:val="150"/>
                      <w:divBdr>
                        <w:top w:val="none" w:sz="0" w:space="0" w:color="auto"/>
                        <w:left w:val="single" w:sz="6" w:space="15" w:color="CCCCCC"/>
                        <w:bottom w:val="single" w:sz="6" w:space="15" w:color="CCCCCC"/>
                        <w:right w:val="single" w:sz="6" w:space="15" w:color="CCCCCC"/>
                      </w:divBdr>
                    </w:div>
                    <w:div w:id="1888255853">
                      <w:marLeft w:val="0"/>
                      <w:marRight w:val="300"/>
                      <w:marTop w:val="0"/>
                      <w:marBottom w:val="150"/>
                      <w:divBdr>
                        <w:top w:val="none" w:sz="0" w:space="0" w:color="auto"/>
                        <w:left w:val="single" w:sz="6" w:space="15" w:color="CCCCCC"/>
                        <w:bottom w:val="single" w:sz="6" w:space="15" w:color="CCCCCC"/>
                        <w:right w:val="single" w:sz="6" w:space="15" w:color="CCCCCC"/>
                      </w:divBdr>
                    </w:div>
                    <w:div w:id="989795919">
                      <w:marLeft w:val="0"/>
                      <w:marRight w:val="300"/>
                      <w:marTop w:val="0"/>
                      <w:marBottom w:val="150"/>
                      <w:divBdr>
                        <w:top w:val="none" w:sz="0" w:space="0" w:color="auto"/>
                        <w:left w:val="single" w:sz="6" w:space="15" w:color="CCCCCC"/>
                        <w:bottom w:val="single" w:sz="6" w:space="15" w:color="CCCCCC"/>
                        <w:right w:val="single" w:sz="6" w:space="15" w:color="CCCCCC"/>
                      </w:divBdr>
                    </w:div>
                    <w:div w:id="3293006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700017308">
                  <w:marLeft w:val="0"/>
                  <w:marRight w:val="300"/>
                  <w:marTop w:val="0"/>
                  <w:marBottom w:val="150"/>
                  <w:divBdr>
                    <w:top w:val="none" w:sz="0" w:space="0" w:color="auto"/>
                    <w:left w:val="single" w:sz="6" w:space="15" w:color="CCCCCC"/>
                    <w:bottom w:val="single" w:sz="6" w:space="15" w:color="CCCCCC"/>
                    <w:right w:val="single" w:sz="6" w:space="15" w:color="CCCCCC"/>
                  </w:divBdr>
                  <w:divsChild>
                    <w:div w:id="721099556">
                      <w:marLeft w:val="0"/>
                      <w:marRight w:val="300"/>
                      <w:marTop w:val="0"/>
                      <w:marBottom w:val="150"/>
                      <w:divBdr>
                        <w:top w:val="none" w:sz="0" w:space="0" w:color="auto"/>
                        <w:left w:val="single" w:sz="6" w:space="15" w:color="CCCCCC"/>
                        <w:bottom w:val="single" w:sz="6" w:space="15" w:color="CCCCCC"/>
                        <w:right w:val="single" w:sz="6" w:space="15" w:color="CCCCCC"/>
                      </w:divBdr>
                    </w:div>
                    <w:div w:id="1170943407">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72175916">
                  <w:marLeft w:val="0"/>
                  <w:marRight w:val="300"/>
                  <w:marTop w:val="0"/>
                  <w:marBottom w:val="150"/>
                  <w:divBdr>
                    <w:top w:val="none" w:sz="0" w:space="0" w:color="auto"/>
                    <w:left w:val="single" w:sz="6" w:space="15" w:color="CCCCCC"/>
                    <w:bottom w:val="single" w:sz="6" w:space="15" w:color="CCCCCC"/>
                    <w:right w:val="single" w:sz="6" w:space="15" w:color="CCCCCC"/>
                  </w:divBdr>
                  <w:divsChild>
                    <w:div w:id="1018703200">
                      <w:marLeft w:val="0"/>
                      <w:marRight w:val="300"/>
                      <w:marTop w:val="0"/>
                      <w:marBottom w:val="150"/>
                      <w:divBdr>
                        <w:top w:val="none" w:sz="0" w:space="0" w:color="auto"/>
                        <w:left w:val="single" w:sz="6" w:space="15" w:color="CCCCCC"/>
                        <w:bottom w:val="single" w:sz="6" w:space="15" w:color="CCCCCC"/>
                        <w:right w:val="single" w:sz="6" w:space="15" w:color="CCCCCC"/>
                      </w:divBdr>
                    </w:div>
                    <w:div w:id="106772394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527958271">
                  <w:marLeft w:val="0"/>
                  <w:marRight w:val="300"/>
                  <w:marTop w:val="0"/>
                  <w:marBottom w:val="150"/>
                  <w:divBdr>
                    <w:top w:val="none" w:sz="0" w:space="0" w:color="auto"/>
                    <w:left w:val="single" w:sz="6" w:space="15" w:color="CCCCCC"/>
                    <w:bottom w:val="single" w:sz="6" w:space="15" w:color="CCCCCC"/>
                    <w:right w:val="single" w:sz="6" w:space="15" w:color="CCCCCC"/>
                  </w:divBdr>
                  <w:divsChild>
                    <w:div w:id="1822232247">
                      <w:marLeft w:val="0"/>
                      <w:marRight w:val="300"/>
                      <w:marTop w:val="0"/>
                      <w:marBottom w:val="150"/>
                      <w:divBdr>
                        <w:top w:val="none" w:sz="0" w:space="0" w:color="auto"/>
                        <w:left w:val="single" w:sz="6" w:space="15" w:color="CCCCCC"/>
                        <w:bottom w:val="single" w:sz="6" w:space="15" w:color="CCCCCC"/>
                        <w:right w:val="single" w:sz="6" w:space="15" w:color="CCCCCC"/>
                      </w:divBdr>
                    </w:div>
                    <w:div w:id="1645550007">
                      <w:marLeft w:val="0"/>
                      <w:marRight w:val="300"/>
                      <w:marTop w:val="0"/>
                      <w:marBottom w:val="150"/>
                      <w:divBdr>
                        <w:top w:val="none" w:sz="0" w:space="0" w:color="auto"/>
                        <w:left w:val="single" w:sz="6" w:space="15" w:color="CCCCCC"/>
                        <w:bottom w:val="single" w:sz="6" w:space="15" w:color="CCCCCC"/>
                        <w:right w:val="single" w:sz="6" w:space="15" w:color="CCCCCC"/>
                      </w:divBdr>
                    </w:div>
                    <w:div w:id="690883499">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923101525">
                  <w:marLeft w:val="0"/>
                  <w:marRight w:val="300"/>
                  <w:marTop w:val="0"/>
                  <w:marBottom w:val="150"/>
                  <w:divBdr>
                    <w:top w:val="none" w:sz="0" w:space="0" w:color="auto"/>
                    <w:left w:val="single" w:sz="6" w:space="15" w:color="CCCCCC"/>
                    <w:bottom w:val="single" w:sz="6" w:space="15" w:color="CCCCCC"/>
                    <w:right w:val="single" w:sz="6" w:space="15" w:color="CCCCCC"/>
                  </w:divBdr>
                  <w:divsChild>
                    <w:div w:id="745347996">
                      <w:marLeft w:val="0"/>
                      <w:marRight w:val="300"/>
                      <w:marTop w:val="0"/>
                      <w:marBottom w:val="150"/>
                      <w:divBdr>
                        <w:top w:val="none" w:sz="0" w:space="0" w:color="auto"/>
                        <w:left w:val="single" w:sz="6" w:space="15" w:color="CCCCCC"/>
                        <w:bottom w:val="single" w:sz="6" w:space="15" w:color="CCCCCC"/>
                        <w:right w:val="single" w:sz="6" w:space="15" w:color="CCCCCC"/>
                      </w:divBdr>
                    </w:div>
                    <w:div w:id="307052303">
                      <w:marLeft w:val="0"/>
                      <w:marRight w:val="300"/>
                      <w:marTop w:val="0"/>
                      <w:marBottom w:val="150"/>
                      <w:divBdr>
                        <w:top w:val="none" w:sz="0" w:space="0" w:color="auto"/>
                        <w:left w:val="single" w:sz="6" w:space="15" w:color="CCCCCC"/>
                        <w:bottom w:val="single" w:sz="6" w:space="15" w:color="CCCCCC"/>
                        <w:right w:val="single" w:sz="6" w:space="15" w:color="CCCCCC"/>
                      </w:divBdr>
                    </w:div>
                    <w:div w:id="1532111980">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976176064">
                  <w:marLeft w:val="0"/>
                  <w:marRight w:val="300"/>
                  <w:marTop w:val="0"/>
                  <w:marBottom w:val="150"/>
                  <w:divBdr>
                    <w:top w:val="none" w:sz="0" w:space="0" w:color="auto"/>
                    <w:left w:val="single" w:sz="6" w:space="15" w:color="CCCCCC"/>
                    <w:bottom w:val="single" w:sz="6" w:space="15" w:color="CCCCCC"/>
                    <w:right w:val="single" w:sz="6" w:space="15" w:color="CCCCCC"/>
                  </w:divBdr>
                  <w:divsChild>
                    <w:div w:id="1587811086">
                      <w:marLeft w:val="0"/>
                      <w:marRight w:val="300"/>
                      <w:marTop w:val="0"/>
                      <w:marBottom w:val="150"/>
                      <w:divBdr>
                        <w:top w:val="none" w:sz="0" w:space="0" w:color="auto"/>
                        <w:left w:val="single" w:sz="6" w:space="15" w:color="CCCCCC"/>
                        <w:bottom w:val="single" w:sz="6" w:space="15" w:color="CCCCCC"/>
                        <w:right w:val="single" w:sz="6" w:space="15" w:color="CCCCCC"/>
                      </w:divBdr>
                    </w:div>
                    <w:div w:id="901797763">
                      <w:marLeft w:val="0"/>
                      <w:marRight w:val="300"/>
                      <w:marTop w:val="0"/>
                      <w:marBottom w:val="150"/>
                      <w:divBdr>
                        <w:top w:val="none" w:sz="0" w:space="0" w:color="auto"/>
                        <w:left w:val="single" w:sz="6" w:space="15" w:color="CCCCCC"/>
                        <w:bottom w:val="single" w:sz="6" w:space="15" w:color="CCCCCC"/>
                        <w:right w:val="single" w:sz="6" w:space="15" w:color="CCCCCC"/>
                      </w:divBdr>
                    </w:div>
                    <w:div w:id="64778914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336612098">
                  <w:marLeft w:val="0"/>
                  <w:marRight w:val="300"/>
                  <w:marTop w:val="0"/>
                  <w:marBottom w:val="150"/>
                  <w:divBdr>
                    <w:top w:val="none" w:sz="0" w:space="0" w:color="auto"/>
                    <w:left w:val="single" w:sz="6" w:space="15" w:color="CCCCCC"/>
                    <w:bottom w:val="single" w:sz="6" w:space="15" w:color="CCCCCC"/>
                    <w:right w:val="single" w:sz="6" w:space="15" w:color="CCCCCC"/>
                  </w:divBdr>
                  <w:divsChild>
                    <w:div w:id="131219049">
                      <w:marLeft w:val="0"/>
                      <w:marRight w:val="300"/>
                      <w:marTop w:val="0"/>
                      <w:marBottom w:val="150"/>
                      <w:divBdr>
                        <w:top w:val="none" w:sz="0" w:space="0" w:color="auto"/>
                        <w:left w:val="single" w:sz="6" w:space="15" w:color="CCCCCC"/>
                        <w:bottom w:val="single" w:sz="6" w:space="15" w:color="CCCCCC"/>
                        <w:right w:val="single" w:sz="6" w:space="15" w:color="CCCCCC"/>
                      </w:divBdr>
                    </w:div>
                    <w:div w:id="1598244798">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029066841">
                  <w:marLeft w:val="0"/>
                  <w:marRight w:val="300"/>
                  <w:marTop w:val="0"/>
                  <w:marBottom w:val="150"/>
                  <w:divBdr>
                    <w:top w:val="none" w:sz="0" w:space="0" w:color="auto"/>
                    <w:left w:val="single" w:sz="6" w:space="15" w:color="CCCCCC"/>
                    <w:bottom w:val="single" w:sz="6" w:space="15" w:color="CCCCCC"/>
                    <w:right w:val="single" w:sz="6" w:space="15" w:color="CCCCCC"/>
                  </w:divBdr>
                  <w:divsChild>
                    <w:div w:id="846559316">
                      <w:marLeft w:val="0"/>
                      <w:marRight w:val="300"/>
                      <w:marTop w:val="0"/>
                      <w:marBottom w:val="150"/>
                      <w:divBdr>
                        <w:top w:val="none" w:sz="0" w:space="0" w:color="auto"/>
                        <w:left w:val="single" w:sz="6" w:space="15" w:color="CCCCCC"/>
                        <w:bottom w:val="single" w:sz="6" w:space="15" w:color="CCCCCC"/>
                        <w:right w:val="single" w:sz="6" w:space="15" w:color="CCCCCC"/>
                      </w:divBdr>
                    </w:div>
                    <w:div w:id="348457710">
                      <w:marLeft w:val="0"/>
                      <w:marRight w:val="300"/>
                      <w:marTop w:val="0"/>
                      <w:marBottom w:val="150"/>
                      <w:divBdr>
                        <w:top w:val="none" w:sz="0" w:space="0" w:color="auto"/>
                        <w:left w:val="single" w:sz="6" w:space="15" w:color="CCCCCC"/>
                        <w:bottom w:val="single" w:sz="6" w:space="15" w:color="CCCCCC"/>
                        <w:right w:val="single" w:sz="6" w:space="15" w:color="CCCCCC"/>
                      </w:divBdr>
                    </w:div>
                    <w:div w:id="1161969873">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340110909">
                  <w:marLeft w:val="0"/>
                  <w:marRight w:val="300"/>
                  <w:marTop w:val="0"/>
                  <w:marBottom w:val="150"/>
                  <w:divBdr>
                    <w:top w:val="none" w:sz="0" w:space="0" w:color="auto"/>
                    <w:left w:val="single" w:sz="6" w:space="15" w:color="CCCCCC"/>
                    <w:bottom w:val="single" w:sz="6" w:space="15" w:color="CCCCCC"/>
                    <w:right w:val="single" w:sz="6" w:space="15" w:color="CCCCCC"/>
                  </w:divBdr>
                  <w:divsChild>
                    <w:div w:id="1432433531">
                      <w:marLeft w:val="0"/>
                      <w:marRight w:val="300"/>
                      <w:marTop w:val="0"/>
                      <w:marBottom w:val="150"/>
                      <w:divBdr>
                        <w:top w:val="none" w:sz="0" w:space="0" w:color="auto"/>
                        <w:left w:val="single" w:sz="6" w:space="15" w:color="CCCCCC"/>
                        <w:bottom w:val="single" w:sz="6" w:space="15" w:color="CCCCCC"/>
                        <w:right w:val="single" w:sz="6" w:space="15" w:color="CCCCCC"/>
                      </w:divBdr>
                    </w:div>
                    <w:div w:id="683047679">
                      <w:marLeft w:val="0"/>
                      <w:marRight w:val="300"/>
                      <w:marTop w:val="0"/>
                      <w:marBottom w:val="150"/>
                      <w:divBdr>
                        <w:top w:val="none" w:sz="0" w:space="0" w:color="auto"/>
                        <w:left w:val="single" w:sz="6" w:space="15" w:color="CCCCCC"/>
                        <w:bottom w:val="single" w:sz="6" w:space="15" w:color="CCCCCC"/>
                        <w:right w:val="single" w:sz="6" w:space="15" w:color="CCCCCC"/>
                      </w:divBdr>
                    </w:div>
                    <w:div w:id="605618371">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777338894">
                  <w:marLeft w:val="0"/>
                  <w:marRight w:val="300"/>
                  <w:marTop w:val="0"/>
                  <w:marBottom w:val="150"/>
                  <w:divBdr>
                    <w:top w:val="none" w:sz="0" w:space="0" w:color="auto"/>
                    <w:left w:val="single" w:sz="6" w:space="15" w:color="CCCCCC"/>
                    <w:bottom w:val="single" w:sz="6" w:space="15" w:color="CCCCCC"/>
                    <w:right w:val="single" w:sz="6" w:space="15" w:color="CCCCCC"/>
                  </w:divBdr>
                  <w:divsChild>
                    <w:div w:id="1650162684">
                      <w:marLeft w:val="0"/>
                      <w:marRight w:val="300"/>
                      <w:marTop w:val="0"/>
                      <w:marBottom w:val="150"/>
                      <w:divBdr>
                        <w:top w:val="none" w:sz="0" w:space="0" w:color="auto"/>
                        <w:left w:val="single" w:sz="6" w:space="15" w:color="CCCCCC"/>
                        <w:bottom w:val="single" w:sz="6" w:space="15" w:color="CCCCCC"/>
                        <w:right w:val="single" w:sz="6" w:space="15" w:color="CCCCCC"/>
                      </w:divBdr>
                    </w:div>
                    <w:div w:id="1524827700">
                      <w:marLeft w:val="0"/>
                      <w:marRight w:val="300"/>
                      <w:marTop w:val="0"/>
                      <w:marBottom w:val="150"/>
                      <w:divBdr>
                        <w:top w:val="none" w:sz="0" w:space="0" w:color="auto"/>
                        <w:left w:val="single" w:sz="6" w:space="15" w:color="CCCCCC"/>
                        <w:bottom w:val="single" w:sz="6" w:space="15" w:color="CCCCCC"/>
                        <w:right w:val="single" w:sz="6" w:space="15" w:color="CCCCCC"/>
                      </w:divBdr>
                    </w:div>
                    <w:div w:id="130346800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2107193622">
                  <w:marLeft w:val="0"/>
                  <w:marRight w:val="300"/>
                  <w:marTop w:val="0"/>
                  <w:marBottom w:val="150"/>
                  <w:divBdr>
                    <w:top w:val="none" w:sz="0" w:space="0" w:color="auto"/>
                    <w:left w:val="single" w:sz="6" w:space="15" w:color="CCCCCC"/>
                    <w:bottom w:val="single" w:sz="6" w:space="15" w:color="CCCCCC"/>
                    <w:right w:val="single" w:sz="6" w:space="15" w:color="CCCCCC"/>
                  </w:divBdr>
                  <w:divsChild>
                    <w:div w:id="1466045260">
                      <w:marLeft w:val="0"/>
                      <w:marRight w:val="300"/>
                      <w:marTop w:val="0"/>
                      <w:marBottom w:val="150"/>
                      <w:divBdr>
                        <w:top w:val="none" w:sz="0" w:space="0" w:color="auto"/>
                        <w:left w:val="single" w:sz="6" w:space="15" w:color="CCCCCC"/>
                        <w:bottom w:val="single" w:sz="6" w:space="15" w:color="CCCCCC"/>
                        <w:right w:val="single" w:sz="6" w:space="15" w:color="CCCCCC"/>
                      </w:divBdr>
                    </w:div>
                    <w:div w:id="1712222706">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 w:id="1852797782">
                  <w:marLeft w:val="0"/>
                  <w:marRight w:val="300"/>
                  <w:marTop w:val="0"/>
                  <w:marBottom w:val="150"/>
                  <w:divBdr>
                    <w:top w:val="none" w:sz="0" w:space="0" w:color="auto"/>
                    <w:left w:val="single" w:sz="6" w:space="15" w:color="CCCCCC"/>
                    <w:bottom w:val="single" w:sz="6" w:space="15" w:color="CCCCCC"/>
                    <w:right w:val="single" w:sz="6" w:space="15" w:color="CCCCCC"/>
                  </w:divBdr>
                  <w:divsChild>
                    <w:div w:id="527523348">
                      <w:marLeft w:val="0"/>
                      <w:marRight w:val="300"/>
                      <w:marTop w:val="0"/>
                      <w:marBottom w:val="150"/>
                      <w:divBdr>
                        <w:top w:val="none" w:sz="0" w:space="0" w:color="auto"/>
                        <w:left w:val="single" w:sz="6" w:space="15" w:color="CCCCCC"/>
                        <w:bottom w:val="single" w:sz="6" w:space="15" w:color="CCCCCC"/>
                        <w:right w:val="single" w:sz="6" w:space="15" w:color="CCCCCC"/>
                      </w:divBdr>
                    </w:div>
                    <w:div w:id="1794785372">
                      <w:marLeft w:val="0"/>
                      <w:marRight w:val="300"/>
                      <w:marTop w:val="0"/>
                      <w:marBottom w:val="150"/>
                      <w:divBdr>
                        <w:top w:val="none" w:sz="0" w:space="0" w:color="auto"/>
                        <w:left w:val="single" w:sz="6" w:space="15" w:color="CCCCCC"/>
                        <w:bottom w:val="single" w:sz="6" w:space="15" w:color="CCCCCC"/>
                        <w:right w:val="single" w:sz="6" w:space="15" w:color="CCCCCC"/>
                      </w:divBdr>
                    </w:div>
                    <w:div w:id="1497190432">
                      <w:marLeft w:val="0"/>
                      <w:marRight w:val="300"/>
                      <w:marTop w:val="0"/>
                      <w:marBottom w:val="150"/>
                      <w:divBdr>
                        <w:top w:val="none" w:sz="0" w:space="0" w:color="auto"/>
                        <w:left w:val="single" w:sz="6" w:space="15" w:color="CCCCCC"/>
                        <w:bottom w:val="single" w:sz="6" w:space="15" w:color="CCCCCC"/>
                        <w:right w:val="single" w:sz="6" w:space="15" w:color="CCCCCC"/>
                      </w:divBdr>
                    </w:div>
                  </w:divsChild>
                </w:div>
              </w:divsChild>
            </w:div>
          </w:divsChild>
        </w:div>
        <w:div w:id="938560060">
          <w:marLeft w:val="0"/>
          <w:marRight w:val="0"/>
          <w:marTop w:val="0"/>
          <w:marBottom w:val="0"/>
          <w:divBdr>
            <w:top w:val="none" w:sz="0" w:space="0" w:color="auto"/>
            <w:left w:val="none" w:sz="0" w:space="0" w:color="auto"/>
            <w:bottom w:val="none" w:sz="0" w:space="0" w:color="auto"/>
            <w:right w:val="none" w:sz="0" w:space="0" w:color="auto"/>
          </w:divBdr>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spectrum.ieee.org/hans-peter-luhn-and-the-birth-of-the-hashing-algorithm"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l.gi.de/server/api/core/bitstreams/37f9e22b-a8e9-4d01-98a2-40463cd0f1fb/content"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9</Pages>
  <Words>1309</Words>
  <Characters>746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75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haseknoblock1020@gmail.com</cp:lastModifiedBy>
  <cp:revision>10</cp:revision>
  <dcterms:created xsi:type="dcterms:W3CDTF">2025-06-20T01:40:00Z</dcterms:created>
  <dcterms:modified xsi:type="dcterms:W3CDTF">2025-06-21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